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1FAF31" w14:textId="78FECF17" w:rsidR="004020AE" w:rsidRPr="00AF5DB6" w:rsidRDefault="00612DD9" w:rsidP="00AF5DB6">
      <w:pPr>
        <w:jc w:val="center"/>
        <w:rPr>
          <w:sz w:val="44"/>
        </w:rPr>
      </w:pPr>
      <w:r>
        <w:rPr>
          <w:sz w:val="44"/>
        </w:rPr>
        <w:t>Introduction to R</w:t>
      </w:r>
    </w:p>
    <w:p w14:paraId="1F8E73CE" w14:textId="688D1CDC" w:rsidR="002B0589" w:rsidRPr="002F5767" w:rsidRDefault="00F412EE" w:rsidP="0036311A">
      <w:pPr>
        <w:jc w:val="center"/>
      </w:pPr>
      <w:r w:rsidRPr="002F5767">
        <w:br/>
      </w:r>
      <w:r w:rsidRPr="002F5767">
        <w:br/>
      </w:r>
      <w:r w:rsidRPr="002F5767">
        <w:br/>
      </w:r>
      <w:r w:rsidRPr="002F5767">
        <w:br/>
      </w:r>
      <w:r w:rsidRPr="002F5767">
        <w:br/>
      </w:r>
      <w:r w:rsidR="00612DD9">
        <w:rPr>
          <w:lang w:val="en-IN" w:eastAsia="en-IN"/>
        </w:rPr>
        <w:drawing>
          <wp:inline distT="0" distB="0" distL="0" distR="0" wp14:anchorId="572FFE75" wp14:editId="05582A33">
            <wp:extent cx="1304925" cy="695430"/>
            <wp:effectExtent l="0" t="0" r="0" b="0"/>
            <wp:docPr id="23" name="Picture 23"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Logos &amp; Brand Assets | Brandfetch"/>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36114" cy="712052"/>
                    </a:xfrm>
                    <a:prstGeom prst="rect">
                      <a:avLst/>
                    </a:prstGeom>
                    <a:noFill/>
                    <a:ln>
                      <a:noFill/>
                    </a:ln>
                  </pic:spPr>
                </pic:pic>
              </a:graphicData>
            </a:graphic>
          </wp:inline>
        </w:drawing>
      </w:r>
    </w:p>
    <w:p w14:paraId="34BEF10A" w14:textId="77777777" w:rsidR="002B0589" w:rsidRPr="002F5767" w:rsidRDefault="002B0589" w:rsidP="009E2622"/>
    <w:p w14:paraId="40B149A6" w14:textId="77777777" w:rsidR="002B0589" w:rsidRPr="002F5767" w:rsidRDefault="002B0589" w:rsidP="009E2622"/>
    <w:p w14:paraId="3474D765" w14:textId="77777777" w:rsidR="002B0589" w:rsidRPr="002F5767" w:rsidRDefault="002B0589" w:rsidP="009E2622"/>
    <w:p w14:paraId="734EBA90" w14:textId="77777777" w:rsidR="002B0589" w:rsidRPr="002F5767" w:rsidRDefault="002B0589" w:rsidP="009E2622"/>
    <w:p w14:paraId="0674371F" w14:textId="77777777" w:rsidR="002B0589" w:rsidRPr="002F5767" w:rsidRDefault="002B0589" w:rsidP="009E2622"/>
    <w:p w14:paraId="3A5F1C36" w14:textId="77777777" w:rsidR="002B0589" w:rsidRPr="002F5767" w:rsidRDefault="002B0589" w:rsidP="009E2622"/>
    <w:p w14:paraId="7AC8267A" w14:textId="77777777" w:rsidR="002B0589" w:rsidRPr="002F5767" w:rsidRDefault="002B0589" w:rsidP="009E2622"/>
    <w:p w14:paraId="0538D115" w14:textId="26C0661C" w:rsidR="002B0589" w:rsidRPr="002F5767" w:rsidRDefault="002B0589" w:rsidP="009E2622"/>
    <w:p w14:paraId="3E1A0C26" w14:textId="0850EEB1" w:rsidR="002A6A1D" w:rsidRPr="002F5767" w:rsidRDefault="002A6A1D" w:rsidP="009E2622"/>
    <w:p w14:paraId="55637232" w14:textId="77777777" w:rsidR="002B0589" w:rsidRPr="002F5767" w:rsidRDefault="002B0589" w:rsidP="009E2622"/>
    <w:p w14:paraId="7BC7E622" w14:textId="77777777" w:rsidR="002B0589" w:rsidRPr="002F5767" w:rsidRDefault="002B0589" w:rsidP="009E2622"/>
    <w:p w14:paraId="65F19841" w14:textId="5CB3A435" w:rsidR="00295EAC" w:rsidRPr="002403F9" w:rsidRDefault="002B0589" w:rsidP="0036311A">
      <w:pPr>
        <w:jc w:val="center"/>
        <w:rPr>
          <w:b/>
        </w:rPr>
      </w:pPr>
      <w:r w:rsidRPr="002403F9">
        <w:rPr>
          <w:b/>
        </w:rPr>
        <w:t>Anish Mahapatra</w:t>
      </w:r>
      <w:r w:rsidR="00295EAC" w:rsidRPr="002403F9">
        <w:rPr>
          <w:b/>
        </w:rPr>
        <w:br w:type="page"/>
      </w:r>
    </w:p>
    <w:p w14:paraId="3357FFDD" w14:textId="011AE43D" w:rsidR="00D8459B" w:rsidRDefault="001B708A" w:rsidP="001B708A">
      <w:pPr>
        <w:pStyle w:val="ListParagraph"/>
        <w:numPr>
          <w:ilvl w:val="0"/>
          <w:numId w:val="9"/>
        </w:numPr>
        <w:rPr>
          <w:sz w:val="36"/>
          <w:szCs w:val="36"/>
        </w:rPr>
      </w:pPr>
      <w:r w:rsidRPr="00722F1E">
        <w:rPr>
          <w:sz w:val="36"/>
          <w:szCs w:val="36"/>
        </w:rPr>
        <w:lastRenderedPageBreak/>
        <w:t>Introduction</w:t>
      </w:r>
    </w:p>
    <w:p w14:paraId="623D9F1F" w14:textId="77777777" w:rsidR="0047110B" w:rsidRDefault="00722F1E" w:rsidP="00722F1E">
      <w:pPr>
        <w:pStyle w:val="ListParagraph"/>
        <w:rPr>
          <w:sz w:val="24"/>
          <w:szCs w:val="24"/>
        </w:rPr>
      </w:pPr>
      <w:r>
        <w:rPr>
          <w:sz w:val="24"/>
          <w:szCs w:val="24"/>
        </w:rPr>
        <w:t>Hello everyone</w:t>
      </w:r>
      <w:r w:rsidR="0047110B">
        <w:rPr>
          <w:sz w:val="24"/>
          <w:szCs w:val="24"/>
        </w:rPr>
        <w:t>!</w:t>
      </w:r>
    </w:p>
    <w:p w14:paraId="384CE847" w14:textId="77777777" w:rsidR="0047110B" w:rsidRDefault="0047110B" w:rsidP="00722F1E">
      <w:pPr>
        <w:pStyle w:val="ListParagraph"/>
        <w:rPr>
          <w:sz w:val="24"/>
          <w:szCs w:val="24"/>
        </w:rPr>
      </w:pPr>
    </w:p>
    <w:p w14:paraId="0B41BF0F" w14:textId="53485C6B" w:rsidR="0047110B" w:rsidRDefault="0047110B" w:rsidP="0047110B">
      <w:pPr>
        <w:pStyle w:val="ListParagraph"/>
        <w:rPr>
          <w:sz w:val="24"/>
          <w:szCs w:val="24"/>
        </w:rPr>
      </w:pPr>
      <w:r>
        <w:rPr>
          <w:sz w:val="24"/>
          <w:szCs w:val="24"/>
        </w:rPr>
        <w:t>W</w:t>
      </w:r>
      <w:r w:rsidR="00722F1E">
        <w:rPr>
          <w:sz w:val="24"/>
          <w:szCs w:val="24"/>
        </w:rPr>
        <w:t xml:space="preserve">elcome to the course Introduction to Data Science with R. The very fact that you registered for this course proves that you’re headed a step in the right direction to </w:t>
      </w:r>
      <w:r>
        <w:rPr>
          <w:sz w:val="24"/>
          <w:szCs w:val="24"/>
        </w:rPr>
        <w:t xml:space="preserve">start your journey and to </w:t>
      </w:r>
      <w:r w:rsidR="00722F1E">
        <w:rPr>
          <w:sz w:val="24"/>
          <w:szCs w:val="24"/>
        </w:rPr>
        <w:t>enhance your position in the Data science domain.</w:t>
      </w:r>
    </w:p>
    <w:p w14:paraId="1A0E4D24" w14:textId="31B21082" w:rsidR="0047110B" w:rsidRDefault="0047110B" w:rsidP="0047110B">
      <w:pPr>
        <w:pStyle w:val="ListParagraph"/>
        <w:rPr>
          <w:sz w:val="24"/>
          <w:szCs w:val="24"/>
        </w:rPr>
      </w:pPr>
    </w:p>
    <w:p w14:paraId="17300812" w14:textId="65E34CEB" w:rsidR="0047110B" w:rsidRDefault="0047110B" w:rsidP="0047110B">
      <w:pPr>
        <w:pStyle w:val="ListParagraph"/>
        <w:rPr>
          <w:sz w:val="24"/>
          <w:szCs w:val="24"/>
        </w:rPr>
      </w:pPr>
      <w:r>
        <w:rPr>
          <w:sz w:val="24"/>
          <w:szCs w:val="24"/>
        </w:rPr>
        <w:t>But before we begin let me tell you what you can expect from this course.</w:t>
      </w:r>
    </w:p>
    <w:p w14:paraId="072C8DCB" w14:textId="77777777" w:rsidR="0047110B" w:rsidRDefault="0047110B" w:rsidP="0047110B">
      <w:pPr>
        <w:pStyle w:val="ListParagraph"/>
        <w:rPr>
          <w:sz w:val="24"/>
          <w:szCs w:val="24"/>
        </w:rPr>
      </w:pPr>
    </w:p>
    <w:p w14:paraId="436901C9" w14:textId="6DE1CB30" w:rsidR="009F4E9D" w:rsidRDefault="00722F1E" w:rsidP="009F4E9D">
      <w:pPr>
        <w:pStyle w:val="ListParagraph"/>
        <w:rPr>
          <w:sz w:val="24"/>
          <w:szCs w:val="24"/>
        </w:rPr>
      </w:pPr>
      <w:r w:rsidRPr="0047110B">
        <w:rPr>
          <w:sz w:val="24"/>
          <w:szCs w:val="24"/>
        </w:rPr>
        <w:t>I will primarily be speaking about data sc</w:t>
      </w:r>
      <w:r w:rsidR="0047110B" w:rsidRPr="0047110B">
        <w:rPr>
          <w:sz w:val="24"/>
          <w:szCs w:val="24"/>
        </w:rPr>
        <w:t>ience, some of the applications, not all of them since it’s a field with a vast scope across different domains. I will also be introducing you to the statistical coding language R which acts as a great tool to actively compute complex statistical analysis in a few simple steps.</w:t>
      </w:r>
      <w:r w:rsidR="009F4E9D">
        <w:rPr>
          <w:sz w:val="24"/>
          <w:szCs w:val="24"/>
        </w:rPr>
        <w:t xml:space="preserve"> </w:t>
      </w:r>
    </w:p>
    <w:p w14:paraId="0A3CD5AB" w14:textId="54546693" w:rsidR="009F4E9D" w:rsidRDefault="009F4E9D" w:rsidP="009F4E9D">
      <w:pPr>
        <w:pStyle w:val="ListParagraph"/>
        <w:rPr>
          <w:sz w:val="24"/>
          <w:szCs w:val="24"/>
        </w:rPr>
      </w:pPr>
    </w:p>
    <w:p w14:paraId="5036CA98" w14:textId="77777777" w:rsidR="00240ED5" w:rsidRDefault="00240ED5" w:rsidP="00240ED5">
      <w:pPr>
        <w:pStyle w:val="ListParagraph"/>
        <w:rPr>
          <w:sz w:val="24"/>
          <w:szCs w:val="24"/>
        </w:rPr>
      </w:pPr>
      <w:r>
        <w:rPr>
          <w:sz w:val="24"/>
          <w:szCs w:val="24"/>
        </w:rPr>
        <w:t>The objective that I would like to achieve is to make sure you leave this course a little better versed in R and it’s uses without delving too deep into the technical side of things.</w:t>
      </w:r>
    </w:p>
    <w:p w14:paraId="639D38AC" w14:textId="77777777" w:rsidR="00240ED5" w:rsidRDefault="00240ED5" w:rsidP="00240ED5">
      <w:pPr>
        <w:pStyle w:val="ListParagraph"/>
        <w:rPr>
          <w:sz w:val="24"/>
          <w:szCs w:val="24"/>
        </w:rPr>
      </w:pPr>
    </w:p>
    <w:p w14:paraId="0CF0E8C9" w14:textId="6106F977" w:rsidR="009F4E9D" w:rsidRDefault="009F4E9D" w:rsidP="00240ED5">
      <w:pPr>
        <w:pStyle w:val="ListParagraph"/>
        <w:rPr>
          <w:sz w:val="24"/>
          <w:szCs w:val="24"/>
        </w:rPr>
      </w:pPr>
      <w:r>
        <w:rPr>
          <w:sz w:val="24"/>
          <w:szCs w:val="24"/>
        </w:rPr>
        <w:t xml:space="preserve">We will be dealing with questions such as What is data? What is R? What are packages? And a whole lot more that will give you a basic understanding </w:t>
      </w:r>
      <w:r w:rsidR="00240ED5">
        <w:rPr>
          <w:sz w:val="24"/>
          <w:szCs w:val="24"/>
        </w:rPr>
        <w:t xml:space="preserve">of the beautiful field and how to go about it in the right way. </w:t>
      </w:r>
    </w:p>
    <w:p w14:paraId="256FAE76" w14:textId="4884B770" w:rsidR="00240ED5" w:rsidRDefault="00240ED5" w:rsidP="00240ED5">
      <w:pPr>
        <w:pStyle w:val="ListParagraph"/>
        <w:rPr>
          <w:sz w:val="24"/>
          <w:szCs w:val="24"/>
        </w:rPr>
      </w:pPr>
    </w:p>
    <w:p w14:paraId="7D786A77" w14:textId="219414A6" w:rsidR="009F4E9D" w:rsidRDefault="009F4E9D" w:rsidP="009F4E9D">
      <w:pPr>
        <w:pStyle w:val="ListParagraph"/>
        <w:rPr>
          <w:sz w:val="24"/>
          <w:szCs w:val="24"/>
        </w:rPr>
      </w:pPr>
      <w:r w:rsidRPr="009F4E9D">
        <w:rPr>
          <w:sz w:val="24"/>
          <w:szCs w:val="24"/>
        </w:rPr>
        <w:t xml:space="preserve">My name is Anish Mahapatra.  I’m a Senior Data Scientist with a master’s degree in Data science with more than 5 years of work experience with a fortune 500 company and I also am a consultant that’s worked with multiple clients in the data science domain in India as well as the world. </w:t>
      </w:r>
    </w:p>
    <w:p w14:paraId="2E6239A3" w14:textId="0949DE9C" w:rsidR="009F4E9D" w:rsidRDefault="009F4E9D" w:rsidP="009F4E9D">
      <w:pPr>
        <w:pStyle w:val="ListParagraph"/>
        <w:rPr>
          <w:sz w:val="24"/>
          <w:szCs w:val="24"/>
        </w:rPr>
      </w:pPr>
    </w:p>
    <w:p w14:paraId="71EDC995" w14:textId="18B9448A" w:rsidR="009F4E9D" w:rsidRPr="009F4E9D" w:rsidRDefault="009F4E9D" w:rsidP="009F4E9D">
      <w:pPr>
        <w:pStyle w:val="ListParagraph"/>
        <w:rPr>
          <w:sz w:val="24"/>
          <w:szCs w:val="24"/>
        </w:rPr>
      </w:pPr>
      <w:r>
        <w:rPr>
          <w:sz w:val="24"/>
          <w:szCs w:val="24"/>
        </w:rPr>
        <w:t xml:space="preserve">Without furthor ado, let us now dive into the fundamentals of Data </w:t>
      </w:r>
      <w:r w:rsidR="00240ED5">
        <w:rPr>
          <w:sz w:val="24"/>
          <w:szCs w:val="24"/>
        </w:rPr>
        <w:t xml:space="preserve">Science </w:t>
      </w:r>
      <w:r>
        <w:rPr>
          <w:sz w:val="24"/>
          <w:szCs w:val="24"/>
        </w:rPr>
        <w:t>and R!</w:t>
      </w:r>
    </w:p>
    <w:p w14:paraId="0F9961ED" w14:textId="77777777" w:rsidR="009F4E9D" w:rsidRDefault="009F4E9D" w:rsidP="009F4E9D"/>
    <w:p w14:paraId="2BFE385E" w14:textId="77777777" w:rsidR="009F4E9D" w:rsidRPr="0047110B" w:rsidRDefault="009F4E9D" w:rsidP="0047110B">
      <w:pPr>
        <w:pStyle w:val="ListParagraph"/>
        <w:rPr>
          <w:sz w:val="24"/>
          <w:szCs w:val="24"/>
        </w:rPr>
      </w:pPr>
    </w:p>
    <w:p w14:paraId="409FFB7E" w14:textId="77777777" w:rsidR="00722F1E" w:rsidRPr="00722F1E" w:rsidRDefault="00722F1E" w:rsidP="00722F1E">
      <w:pPr>
        <w:pStyle w:val="ListParagraph"/>
        <w:rPr>
          <w:sz w:val="24"/>
          <w:szCs w:val="24"/>
        </w:rPr>
      </w:pPr>
    </w:p>
    <w:p w14:paraId="4A58DEC7" w14:textId="77777777" w:rsidR="00722F1E" w:rsidRPr="00722F1E" w:rsidRDefault="00722F1E" w:rsidP="00722F1E">
      <w:pPr>
        <w:pStyle w:val="ListParagraph"/>
        <w:rPr>
          <w:sz w:val="36"/>
          <w:szCs w:val="36"/>
        </w:rPr>
      </w:pPr>
    </w:p>
    <w:p w14:paraId="78DB4EA8" w14:textId="16871995" w:rsidR="001B708A" w:rsidRDefault="001B708A" w:rsidP="001B708A">
      <w:pPr>
        <w:pStyle w:val="ListParagraph"/>
        <w:numPr>
          <w:ilvl w:val="0"/>
          <w:numId w:val="9"/>
        </w:numPr>
        <w:rPr>
          <w:sz w:val="36"/>
          <w:szCs w:val="36"/>
        </w:rPr>
      </w:pPr>
      <w:r w:rsidRPr="00722F1E">
        <w:rPr>
          <w:sz w:val="36"/>
          <w:szCs w:val="36"/>
        </w:rPr>
        <w:t>What is Data?</w:t>
      </w:r>
    </w:p>
    <w:p w14:paraId="57ED2C7D" w14:textId="1FBA701A" w:rsidR="00240ED5" w:rsidRPr="00240ED5" w:rsidRDefault="00240ED5" w:rsidP="00240ED5">
      <w:pPr>
        <w:ind w:left="360"/>
        <w:rPr>
          <w:sz w:val="24"/>
          <w:szCs w:val="24"/>
        </w:rPr>
      </w:pPr>
      <w:r>
        <w:rPr>
          <w:sz w:val="24"/>
          <w:szCs w:val="24"/>
        </w:rPr>
        <w:t>It’s a simple question, right? What is Data?</w:t>
      </w:r>
    </w:p>
    <w:p w14:paraId="707C6733" w14:textId="4E6B4ED7" w:rsidR="006007FA" w:rsidRDefault="006007FA" w:rsidP="001B708A">
      <w:pPr>
        <w:pStyle w:val="ListParagraph"/>
        <w:numPr>
          <w:ilvl w:val="0"/>
          <w:numId w:val="9"/>
        </w:numPr>
        <w:rPr>
          <w:sz w:val="36"/>
          <w:szCs w:val="36"/>
        </w:rPr>
      </w:pPr>
      <w:r w:rsidRPr="00722F1E">
        <w:rPr>
          <w:sz w:val="36"/>
          <w:szCs w:val="36"/>
        </w:rPr>
        <w:t>What is R?</w:t>
      </w:r>
    </w:p>
    <w:p w14:paraId="600FF3BA" w14:textId="77777777" w:rsidR="00824208" w:rsidRDefault="00240ED5" w:rsidP="00824208">
      <w:pPr>
        <w:ind w:left="360"/>
      </w:pPr>
      <w:r>
        <w:t>R is an object-orientated programming language. This means that you create objects, and give them names.</w:t>
      </w:r>
    </w:p>
    <w:p w14:paraId="787CC271" w14:textId="76024497" w:rsidR="00824208" w:rsidRDefault="00240ED5" w:rsidP="00824208">
      <w:pPr>
        <w:ind w:left="360"/>
      </w:pPr>
      <w:r>
        <w:t xml:space="preserve">You can then do </w:t>
      </w:r>
      <w:r w:rsidR="00824208">
        <w:t>things to those objects like:</w:t>
      </w:r>
    </w:p>
    <w:p w14:paraId="574E8F00" w14:textId="31393F76" w:rsidR="00824208" w:rsidRDefault="00824208" w:rsidP="00824208">
      <w:pPr>
        <w:ind w:left="360"/>
      </w:pPr>
      <w:r>
        <w:t>Perform operations and calculations in a simple way.</w:t>
      </w:r>
    </w:p>
    <w:p w14:paraId="1606F1FE" w14:textId="6BD53DEA" w:rsidR="00824208" w:rsidRDefault="00824208" w:rsidP="00824208">
      <w:pPr>
        <w:ind w:left="360"/>
      </w:pPr>
      <w:r>
        <w:t xml:space="preserve">Statistical Analysis and Tests </w:t>
      </w:r>
    </w:p>
    <w:p w14:paraId="431D02B2" w14:textId="5CDC18A3" w:rsidR="00824208" w:rsidRDefault="00824208" w:rsidP="00824208">
      <w:pPr>
        <w:ind w:left="360"/>
      </w:pPr>
      <w:r>
        <w:t xml:space="preserve">Make tables </w:t>
      </w:r>
    </w:p>
    <w:p w14:paraId="6DA3C8EF" w14:textId="50AA36BD" w:rsidR="00824208" w:rsidRDefault="00824208" w:rsidP="00824208">
      <w:pPr>
        <w:ind w:left="360"/>
      </w:pPr>
      <w:r>
        <w:t>D</w:t>
      </w:r>
      <w:r w:rsidR="00240ED5">
        <w:t>raw plots</w:t>
      </w:r>
      <w:r>
        <w:t xml:space="preserve"> and visualise data for better understanding.</w:t>
      </w:r>
    </w:p>
    <w:p w14:paraId="05BC6D31" w14:textId="708BF042" w:rsidR="00240ED5" w:rsidRPr="00240ED5" w:rsidRDefault="00240ED5" w:rsidP="00824208">
      <w:pPr>
        <w:ind w:left="360"/>
      </w:pPr>
      <w:r>
        <w:t>Objects can be single numbers, characters, vectors of numbers, matrices, multi-dimensional arrays, lists containing different objects and so on. We will use a fantastic IDE1 provided by RStudio. This is free to download, provides some neat features, and crucially, looks the same on all operating systems!</w:t>
      </w:r>
    </w:p>
    <w:p w14:paraId="73E1EEE5" w14:textId="6CC62BCE" w:rsidR="006007FA" w:rsidRPr="00722F1E" w:rsidRDefault="006007FA" w:rsidP="001B708A">
      <w:pPr>
        <w:pStyle w:val="ListParagraph"/>
        <w:numPr>
          <w:ilvl w:val="0"/>
          <w:numId w:val="9"/>
        </w:numPr>
        <w:rPr>
          <w:sz w:val="36"/>
          <w:szCs w:val="36"/>
        </w:rPr>
      </w:pPr>
      <w:r w:rsidRPr="00722F1E">
        <w:rPr>
          <w:sz w:val="36"/>
          <w:szCs w:val="36"/>
        </w:rPr>
        <w:t>The applications of R - (Talk about RStudio)</w:t>
      </w:r>
    </w:p>
    <w:p w14:paraId="098B731A" w14:textId="3C3DF79E" w:rsidR="006007FA" w:rsidRDefault="006007FA" w:rsidP="001B708A">
      <w:pPr>
        <w:pStyle w:val="ListParagraph"/>
        <w:numPr>
          <w:ilvl w:val="0"/>
          <w:numId w:val="9"/>
        </w:numPr>
        <w:rPr>
          <w:sz w:val="36"/>
          <w:szCs w:val="36"/>
        </w:rPr>
      </w:pPr>
      <w:r w:rsidRPr="00722F1E">
        <w:rPr>
          <w:sz w:val="36"/>
          <w:szCs w:val="36"/>
        </w:rPr>
        <w:t>What is an R Script?</w:t>
      </w:r>
    </w:p>
    <w:p w14:paraId="1E5A527C" w14:textId="77777777" w:rsidR="004C517C" w:rsidRDefault="004C517C" w:rsidP="004C517C">
      <w:pPr>
        <w:ind w:left="360"/>
      </w:pPr>
      <w:r>
        <w:t xml:space="preserve">Importance of scripts I </w:t>
      </w:r>
    </w:p>
    <w:p w14:paraId="5FE6BA72" w14:textId="77777777" w:rsidR="004C517C" w:rsidRDefault="004C517C" w:rsidP="004C517C">
      <w:pPr>
        <w:ind w:left="360"/>
      </w:pPr>
      <w:r>
        <w:t>They keep a systematic record of your analysis, which enables you to reproduce your work at a later date, or can be passed to collaborators or other users to enable them to replicate your wor</w:t>
      </w:r>
      <w:r>
        <w:t xml:space="preserve">k. </w:t>
      </w:r>
    </w:p>
    <w:p w14:paraId="538242E6" w14:textId="77777777" w:rsidR="004C517C" w:rsidRDefault="004C517C" w:rsidP="004C517C">
      <w:pPr>
        <w:ind w:left="360"/>
      </w:pPr>
      <w:r>
        <w:t xml:space="preserve"> This record means that you do not have to rely on your memory to figure out what you did. • R scripts allow you to comment your code, which means that you also won’t forget why you did it. Importance of scripts II • In more advanced settings, R scripts can also be run in batch </w:t>
      </w:r>
      <w:r>
        <w:lastRenderedPageBreak/>
        <w:t xml:space="preserve">mode, which means that you can ping a script off to run remotely on a server remotely • Although programs like SPSS allow outputs to be saved, R scripts contain inputs, which are much more useful, since it is easier to generate the outputs from the inputs than it is to reconstruct the likely inputs from the outputs. • In fact, R scripts can be combined with a markup language called ‘markdown’ to generate fully reproducible documents, containing both inputs and outputs. It does this using the fantastic knitr and rmarkdown packages. (In fact this workshop was written using rmarkdown and a package called bookdown.) </w:t>
      </w:r>
    </w:p>
    <w:p w14:paraId="282F88E4" w14:textId="77777777" w:rsidR="004C517C" w:rsidRDefault="004C517C" w:rsidP="004C517C">
      <w:pPr>
        <w:ind w:left="360"/>
      </w:pPr>
      <w:r>
        <w:t xml:space="preserve">Comments </w:t>
      </w:r>
    </w:p>
    <w:p w14:paraId="30514F0D" w14:textId="04E678EB" w:rsidR="004C517C" w:rsidRPr="004C517C" w:rsidRDefault="004C517C" w:rsidP="004C517C">
      <w:pPr>
        <w:ind w:left="360"/>
        <w:rPr>
          <w:sz w:val="24"/>
          <w:szCs w:val="24"/>
        </w:rPr>
      </w:pPr>
      <w:r>
        <w:t>RStudio comes with its own text editor, but if you are not using R</w:t>
      </w:r>
      <w:r>
        <w:t xml:space="preserve">Studio, others are available. </w:t>
      </w:r>
      <w:r>
        <w:t>R is case-sensitive. If something doesn’t work, it’s often because you have failed to capitalise, or capitalised where you shouldn’t have. NEVER, EVER, EVER use Word to edit your R scripts! Word often tries to correct your grammar and is an absolute nightmare to work with when writing code. NEVER use it for writing code.</w:t>
      </w:r>
    </w:p>
    <w:p w14:paraId="6BFD0571" w14:textId="77274040" w:rsidR="006007FA" w:rsidRPr="00722F1E" w:rsidRDefault="006007FA" w:rsidP="001B708A">
      <w:pPr>
        <w:pStyle w:val="ListParagraph"/>
        <w:numPr>
          <w:ilvl w:val="0"/>
          <w:numId w:val="9"/>
        </w:numPr>
        <w:rPr>
          <w:sz w:val="36"/>
          <w:szCs w:val="36"/>
        </w:rPr>
      </w:pPr>
      <w:r w:rsidRPr="00722F1E">
        <w:rPr>
          <w:sz w:val="36"/>
          <w:szCs w:val="36"/>
        </w:rPr>
        <w:t>What are packages in R</w:t>
      </w:r>
    </w:p>
    <w:p w14:paraId="37D8C997" w14:textId="1ED5B938" w:rsidR="006007FA" w:rsidRPr="00722F1E" w:rsidRDefault="006007FA" w:rsidP="001B708A">
      <w:pPr>
        <w:pStyle w:val="ListParagraph"/>
        <w:numPr>
          <w:ilvl w:val="0"/>
          <w:numId w:val="9"/>
        </w:numPr>
        <w:rPr>
          <w:sz w:val="36"/>
          <w:szCs w:val="36"/>
        </w:rPr>
      </w:pPr>
      <w:r w:rsidRPr="00722F1E">
        <w:rPr>
          <w:sz w:val="36"/>
          <w:szCs w:val="36"/>
        </w:rPr>
        <w:t>Commonly used packages in R</w:t>
      </w:r>
    </w:p>
    <w:p w14:paraId="4D9D773E" w14:textId="764ABA25" w:rsidR="00902B35" w:rsidRPr="00722F1E" w:rsidRDefault="00902B35" w:rsidP="00902B35">
      <w:pPr>
        <w:pStyle w:val="ListParagraph"/>
        <w:numPr>
          <w:ilvl w:val="0"/>
          <w:numId w:val="9"/>
        </w:numPr>
        <w:rPr>
          <w:sz w:val="36"/>
          <w:szCs w:val="36"/>
        </w:rPr>
      </w:pPr>
      <w:r w:rsidRPr="00722F1E">
        <w:rPr>
          <w:sz w:val="36"/>
          <w:szCs w:val="36"/>
        </w:rPr>
        <w:t>R for statistical analysis</w:t>
      </w:r>
    </w:p>
    <w:p w14:paraId="2BD41182" w14:textId="5C7B8939" w:rsidR="00902B35" w:rsidRPr="00722F1E" w:rsidRDefault="00902B35" w:rsidP="00902B35">
      <w:pPr>
        <w:pStyle w:val="ListParagraph"/>
        <w:numPr>
          <w:ilvl w:val="0"/>
          <w:numId w:val="9"/>
        </w:numPr>
        <w:rPr>
          <w:sz w:val="36"/>
          <w:szCs w:val="36"/>
        </w:rPr>
      </w:pPr>
      <w:r w:rsidRPr="00722F1E">
        <w:rPr>
          <w:sz w:val="36"/>
          <w:szCs w:val="36"/>
        </w:rPr>
        <w:t>Excel versus R versus Python</w:t>
      </w:r>
    </w:p>
    <w:p w14:paraId="2A3BBAA1" w14:textId="3874A772" w:rsidR="00902B35" w:rsidRPr="00722F1E" w:rsidRDefault="00902B35" w:rsidP="00902B35">
      <w:pPr>
        <w:pStyle w:val="ListParagraph"/>
        <w:numPr>
          <w:ilvl w:val="0"/>
          <w:numId w:val="9"/>
        </w:numPr>
        <w:rPr>
          <w:sz w:val="36"/>
          <w:szCs w:val="36"/>
        </w:rPr>
      </w:pPr>
      <w:r w:rsidRPr="00722F1E">
        <w:rPr>
          <w:sz w:val="36"/>
          <w:szCs w:val="36"/>
        </w:rPr>
        <w:t>Data Types in R</w:t>
      </w:r>
    </w:p>
    <w:p w14:paraId="6E48801A" w14:textId="52CAA379" w:rsidR="00902B35" w:rsidRPr="00722F1E" w:rsidRDefault="00902B35" w:rsidP="00902B35">
      <w:pPr>
        <w:pStyle w:val="ListParagraph"/>
        <w:numPr>
          <w:ilvl w:val="0"/>
          <w:numId w:val="9"/>
        </w:numPr>
        <w:rPr>
          <w:sz w:val="36"/>
          <w:szCs w:val="36"/>
        </w:rPr>
      </w:pPr>
      <w:r w:rsidRPr="00722F1E">
        <w:rPr>
          <w:sz w:val="36"/>
          <w:szCs w:val="36"/>
        </w:rPr>
        <w:t>Coding with R – Installation of R / R Studio</w:t>
      </w:r>
    </w:p>
    <w:p w14:paraId="634A4408" w14:textId="68DF95DD" w:rsidR="00902B35" w:rsidRDefault="00902B35" w:rsidP="00902B35">
      <w:pPr>
        <w:pStyle w:val="ListParagraph"/>
        <w:numPr>
          <w:ilvl w:val="0"/>
          <w:numId w:val="9"/>
        </w:numPr>
        <w:rPr>
          <w:sz w:val="36"/>
          <w:szCs w:val="36"/>
        </w:rPr>
      </w:pPr>
      <w:r w:rsidRPr="00722F1E">
        <w:rPr>
          <w:sz w:val="36"/>
          <w:szCs w:val="36"/>
        </w:rPr>
        <w:t>How to read a dataset in R</w:t>
      </w:r>
    </w:p>
    <w:p w14:paraId="39A28F0A" w14:textId="51AE6848" w:rsidR="00B868E7" w:rsidRDefault="00B868E7" w:rsidP="0047110B">
      <w:pPr>
        <w:pStyle w:val="ListParagraph"/>
        <w:rPr>
          <w:sz w:val="24"/>
          <w:szCs w:val="24"/>
        </w:rPr>
      </w:pPr>
      <w:r>
        <w:rPr>
          <w:sz w:val="24"/>
          <w:szCs w:val="24"/>
        </w:rPr>
        <w:t>As discussed before R is a coding language that primarily deals with Statistical Analysis and Modeling, but in-order for us to do this we first need to have some data, right?</w:t>
      </w:r>
    </w:p>
    <w:p w14:paraId="2AE36F5E" w14:textId="77777777" w:rsidR="00B868E7" w:rsidRDefault="00B868E7" w:rsidP="0047110B">
      <w:pPr>
        <w:pStyle w:val="ListParagraph"/>
        <w:rPr>
          <w:sz w:val="24"/>
          <w:szCs w:val="24"/>
        </w:rPr>
      </w:pPr>
    </w:p>
    <w:p w14:paraId="462E11C9" w14:textId="539C671B" w:rsidR="00B868E7" w:rsidRDefault="00B868E7" w:rsidP="0047110B">
      <w:pPr>
        <w:pStyle w:val="ListParagraph"/>
        <w:rPr>
          <w:sz w:val="24"/>
          <w:szCs w:val="24"/>
        </w:rPr>
      </w:pPr>
      <w:r>
        <w:rPr>
          <w:sz w:val="24"/>
          <w:szCs w:val="24"/>
        </w:rPr>
        <w:t>This data can be be of various types like we discussed in the previous section and can be wrangled, cleaned and formatted to our liking based on our requirements and objectives.</w:t>
      </w:r>
    </w:p>
    <w:p w14:paraId="322C5FEF" w14:textId="77777777" w:rsidR="00B868E7" w:rsidRDefault="00B868E7" w:rsidP="0047110B">
      <w:pPr>
        <w:pStyle w:val="ListParagraph"/>
        <w:rPr>
          <w:sz w:val="24"/>
          <w:szCs w:val="24"/>
        </w:rPr>
      </w:pPr>
    </w:p>
    <w:p w14:paraId="5AFD0C7F" w14:textId="6B692797" w:rsidR="00B868E7" w:rsidRDefault="00B868E7" w:rsidP="0047110B">
      <w:pPr>
        <w:pStyle w:val="ListParagraph"/>
        <w:rPr>
          <w:sz w:val="24"/>
          <w:szCs w:val="24"/>
        </w:rPr>
      </w:pPr>
      <w:r>
        <w:rPr>
          <w:sz w:val="24"/>
          <w:szCs w:val="24"/>
        </w:rPr>
        <w:lastRenderedPageBreak/>
        <w:t xml:space="preserve">Let’s not get ahead of ourselves, let’s first load the data into our IDE which in this case is going to be Rstudio. </w:t>
      </w:r>
    </w:p>
    <w:p w14:paraId="3C20CEE8" w14:textId="77777777" w:rsidR="00B868E7" w:rsidRDefault="00B868E7" w:rsidP="0047110B">
      <w:pPr>
        <w:pStyle w:val="ListParagraph"/>
        <w:rPr>
          <w:sz w:val="24"/>
          <w:szCs w:val="24"/>
        </w:rPr>
      </w:pPr>
    </w:p>
    <w:p w14:paraId="1C25BB87" w14:textId="580195C6" w:rsidR="00B868E7" w:rsidRDefault="00B868E7" w:rsidP="0047110B">
      <w:pPr>
        <w:pStyle w:val="ListParagraph"/>
        <w:rPr>
          <w:sz w:val="24"/>
          <w:szCs w:val="24"/>
        </w:rPr>
      </w:pPr>
      <w:r>
        <w:rPr>
          <w:sz w:val="24"/>
          <w:szCs w:val="24"/>
        </w:rPr>
        <w:t>This can be done in a few ways but let’s discuss the two most popular and easy ways to go about it.</w:t>
      </w:r>
    </w:p>
    <w:p w14:paraId="4FDBB335" w14:textId="77777777" w:rsidR="00B868E7" w:rsidRDefault="00B868E7" w:rsidP="0047110B">
      <w:pPr>
        <w:pStyle w:val="ListParagraph"/>
        <w:rPr>
          <w:sz w:val="24"/>
          <w:szCs w:val="24"/>
        </w:rPr>
      </w:pPr>
    </w:p>
    <w:p w14:paraId="4D5F88EA" w14:textId="28915CAB" w:rsidR="00B868E7" w:rsidRDefault="00B868E7" w:rsidP="00B868E7">
      <w:pPr>
        <w:pStyle w:val="ListParagraph"/>
        <w:rPr>
          <w:sz w:val="24"/>
          <w:szCs w:val="24"/>
        </w:rPr>
      </w:pPr>
      <w:r>
        <w:rPr>
          <w:sz w:val="24"/>
          <w:szCs w:val="24"/>
        </w:rPr>
        <w:t>The first method I would like to discuss is simple, effective and consists of one line of code. It is the (read.csv) function, It’s a relatively simple function that entails the dataframe you would like to assign the data to, the function itself and the name of the file which needs to be suffixed (dot csv)</w:t>
      </w:r>
    </w:p>
    <w:p w14:paraId="6B9CD5C6" w14:textId="7AC1FBF8" w:rsidR="00B868E7" w:rsidRDefault="00B868E7" w:rsidP="00B868E7">
      <w:pPr>
        <w:pStyle w:val="ListParagraph"/>
        <w:rPr>
          <w:sz w:val="24"/>
          <w:szCs w:val="24"/>
        </w:rPr>
      </w:pPr>
    </w:p>
    <w:p w14:paraId="6B2FB8E4" w14:textId="77777777" w:rsidR="00B868E7" w:rsidRDefault="00B868E7" w:rsidP="00B868E7">
      <w:pPr>
        <w:pStyle w:val="ListParagraph"/>
        <w:rPr>
          <w:sz w:val="24"/>
          <w:szCs w:val="24"/>
        </w:rPr>
      </w:pPr>
      <w:r>
        <w:rPr>
          <w:sz w:val="24"/>
          <w:szCs w:val="24"/>
        </w:rPr>
        <w:t>So if I have a dataset named weather that I would like to read into Rstudio I would like to first assign a Dataframe into which I am reading my data, for example we will call it df but you can name it whatever you like although I recommend you name it something relevant to the data you’re going to read to avoid confusion in the future, anyway first I assign the name of the dataframe, in this case df then I use the assign symbols &lt;- followed by my read.csv function then open paranthesis and quotation marks followed by the name of the data file I am trying to read which in this case is weather and I add the dot csv and close the quotations and paranthesis. And voila you’re data has been sucessfully been read into Rstudio. There are a few variations to this function such as read.csv2 and read_csv which perform a similar function but with tiny differences although Read.csv is the most commonly used. An important point to remember is to make sure you set the working directory as the same location of the file or folder of data you would like to read as this allows Rstudio to know where to find it. This can be done by simply by typing in the setwd() function.</w:t>
      </w:r>
    </w:p>
    <w:p w14:paraId="25698C86" w14:textId="77777777" w:rsidR="00B868E7" w:rsidRDefault="00B868E7" w:rsidP="00B868E7">
      <w:pPr>
        <w:pStyle w:val="ListParagraph"/>
        <w:rPr>
          <w:sz w:val="24"/>
          <w:szCs w:val="24"/>
        </w:rPr>
      </w:pPr>
    </w:p>
    <w:p w14:paraId="64851E4B" w14:textId="132DD8D4" w:rsidR="0047110B" w:rsidRDefault="00B868E7" w:rsidP="00B868E7">
      <w:pPr>
        <w:pStyle w:val="ListParagraph"/>
        <w:rPr>
          <w:sz w:val="24"/>
          <w:szCs w:val="24"/>
        </w:rPr>
      </w:pPr>
      <w:r>
        <w:rPr>
          <w:sz w:val="24"/>
          <w:szCs w:val="24"/>
        </w:rPr>
        <w:t xml:space="preserve">Another popular way to read data onto Rstudio is to manually choose </w:t>
      </w:r>
      <w:r w:rsidR="0047110B" w:rsidRPr="00B868E7">
        <w:rPr>
          <w:sz w:val="24"/>
          <w:szCs w:val="24"/>
        </w:rPr>
        <w:t>the import dataset feature found in the file menu.</w:t>
      </w:r>
      <w:r>
        <w:rPr>
          <w:sz w:val="24"/>
          <w:szCs w:val="24"/>
        </w:rPr>
        <w:t xml:space="preserve"> Select the “From text (Readr)” option and browse through the files you would like to import onto the dataset.</w:t>
      </w:r>
    </w:p>
    <w:p w14:paraId="60E3F237" w14:textId="77777777" w:rsidR="00B868E7" w:rsidRPr="00B868E7" w:rsidRDefault="00B868E7" w:rsidP="00B868E7">
      <w:pPr>
        <w:pStyle w:val="ListParagraph"/>
        <w:rPr>
          <w:sz w:val="24"/>
          <w:szCs w:val="24"/>
        </w:rPr>
      </w:pPr>
    </w:p>
    <w:p w14:paraId="28F0C412" w14:textId="7DB1EE60" w:rsidR="00902B35" w:rsidRDefault="00902B35" w:rsidP="00902B35">
      <w:pPr>
        <w:pStyle w:val="ListParagraph"/>
        <w:numPr>
          <w:ilvl w:val="0"/>
          <w:numId w:val="9"/>
        </w:numPr>
        <w:rPr>
          <w:sz w:val="36"/>
          <w:szCs w:val="36"/>
        </w:rPr>
      </w:pPr>
      <w:r w:rsidRPr="00722F1E">
        <w:rPr>
          <w:sz w:val="36"/>
          <w:szCs w:val="36"/>
        </w:rPr>
        <w:lastRenderedPageBreak/>
        <w:t>Data Operations in R</w:t>
      </w:r>
    </w:p>
    <w:p w14:paraId="2E12C6B9" w14:textId="72A52960" w:rsidR="00A007B9" w:rsidRDefault="00A007B9" w:rsidP="00A007B9">
      <w:pPr>
        <w:ind w:left="360"/>
        <w:rPr>
          <w:sz w:val="24"/>
          <w:szCs w:val="24"/>
        </w:rPr>
      </w:pPr>
      <w:r>
        <w:rPr>
          <w:sz w:val="24"/>
          <w:szCs w:val="24"/>
        </w:rPr>
        <w:t>Now that we have sucessfully been able to read our data into Rstudio let us check out some of the basic operations we can do in R. An operation is a computation that is being executed and an operator is the type of computation to be executed. For example when we do some basic addtion of 2+2 the entire process of doing this is an operation and the + symbol is an operator. Lets look at some of the basic types of Operations, in this section we are primarily gonna be discussion Arithmetic, Relational and Logical operators.</w:t>
      </w:r>
    </w:p>
    <w:p w14:paraId="453129F5" w14:textId="38FFB691" w:rsidR="00A007B9" w:rsidRPr="00E26201" w:rsidRDefault="00A007B9" w:rsidP="00A007B9">
      <w:pPr>
        <w:ind w:left="360"/>
        <w:rPr>
          <w:sz w:val="32"/>
          <w:szCs w:val="32"/>
        </w:rPr>
      </w:pPr>
      <w:r w:rsidRPr="00E26201">
        <w:rPr>
          <w:sz w:val="32"/>
          <w:szCs w:val="32"/>
        </w:rPr>
        <w:t>Arithmetic</w:t>
      </w:r>
    </w:p>
    <w:p w14:paraId="2CBC909A" w14:textId="39952637" w:rsidR="00A007B9" w:rsidRDefault="00A007B9" w:rsidP="00A007B9">
      <w:pPr>
        <w:ind w:left="360"/>
        <w:rPr>
          <w:sz w:val="24"/>
          <w:szCs w:val="24"/>
        </w:rPr>
      </w:pPr>
      <w:r>
        <w:rPr>
          <w:sz w:val="24"/>
          <w:szCs w:val="24"/>
        </w:rPr>
        <w:t>Some basic mathematics with no requirements to for Syntax of R can be simply computed in Rstudio much like that of a calculator</w:t>
      </w:r>
      <w:r w:rsidR="00E26201">
        <w:rPr>
          <w:sz w:val="24"/>
          <w:szCs w:val="24"/>
        </w:rPr>
        <w:t>.</w:t>
      </w:r>
      <w:r>
        <w:rPr>
          <w:sz w:val="24"/>
          <w:szCs w:val="24"/>
        </w:rPr>
        <w:t xml:space="preserve"> </w:t>
      </w:r>
    </w:p>
    <w:p w14:paraId="3ED04D53" w14:textId="11DABF60" w:rsidR="00E26201" w:rsidRPr="00A007B9" w:rsidRDefault="00A007B9" w:rsidP="00E26201">
      <w:pPr>
        <w:ind w:left="360"/>
        <w:rPr>
          <w:sz w:val="24"/>
          <w:szCs w:val="24"/>
        </w:rPr>
      </w:pPr>
      <w:r>
        <w:rPr>
          <w:sz w:val="24"/>
          <w:szCs w:val="24"/>
        </w:rPr>
        <w:t>(Anish can you show some basic operations here in Rstudio doing 2+2 a</w:t>
      </w:r>
      <w:r w:rsidR="00E26201">
        <w:rPr>
          <w:sz w:val="24"/>
          <w:szCs w:val="24"/>
        </w:rPr>
        <w:t>nd all that stuff, please use the screenshot below to add all the relvant arithmetic operators)</w:t>
      </w:r>
    </w:p>
    <w:p w14:paraId="01222E91" w14:textId="0FEC8A10" w:rsidR="00D11878" w:rsidRDefault="00D11878" w:rsidP="00D11878">
      <w:pPr>
        <w:ind w:left="360"/>
        <w:rPr>
          <w:sz w:val="36"/>
          <w:szCs w:val="36"/>
        </w:rPr>
      </w:pPr>
      <w:r>
        <w:rPr>
          <w:sz w:val="36"/>
          <w:szCs w:val="36"/>
          <w:lang w:val="en-IN" w:eastAsia="en-IN"/>
        </w:rPr>
        <w:lastRenderedPageBreak/>
        <w:drawing>
          <wp:inline distT="0" distB="0" distL="0" distR="0" wp14:anchorId="6B19EBD8" wp14:editId="452C2421">
            <wp:extent cx="5449060" cy="65160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2-11-22 011638.png"/>
                    <pic:cNvPicPr/>
                  </pic:nvPicPr>
                  <pic:blipFill>
                    <a:blip r:embed="rId9">
                      <a:extLst>
                        <a:ext uri="{28A0092B-C50C-407E-A947-70E740481C1C}">
                          <a14:useLocalDpi xmlns:a14="http://schemas.microsoft.com/office/drawing/2010/main" val="0"/>
                        </a:ext>
                      </a:extLst>
                    </a:blip>
                    <a:stretch>
                      <a:fillRect/>
                    </a:stretch>
                  </pic:blipFill>
                  <pic:spPr>
                    <a:xfrm>
                      <a:off x="0" y="0"/>
                      <a:ext cx="5449060" cy="6516009"/>
                    </a:xfrm>
                    <a:prstGeom prst="rect">
                      <a:avLst/>
                    </a:prstGeom>
                  </pic:spPr>
                </pic:pic>
              </a:graphicData>
            </a:graphic>
          </wp:inline>
        </w:drawing>
      </w:r>
    </w:p>
    <w:p w14:paraId="00794688" w14:textId="1B320F59" w:rsidR="00E26201" w:rsidRDefault="00E26201" w:rsidP="00D11878">
      <w:pPr>
        <w:ind w:left="360"/>
        <w:rPr>
          <w:rFonts w:ascii="Helvetica" w:hAnsi="Helvetica" w:cs="Helvetica"/>
          <w:color w:val="333333"/>
          <w:spacing w:val="3"/>
          <w:shd w:val="clear" w:color="auto" w:fill="FFFFFF"/>
        </w:rPr>
      </w:pPr>
      <w:r>
        <w:rPr>
          <w:rFonts w:ascii="Helvetica" w:hAnsi="Helvetica" w:cs="Helvetica"/>
          <w:color w:val="333333"/>
          <w:spacing w:val="3"/>
          <w:shd w:val="clear" w:color="auto" w:fill="FFFFFF"/>
        </w:rPr>
        <w:t>We can also see the operator associativity in R Associativity means which of the operations wil</w:t>
      </w:r>
      <w:r>
        <w:rPr>
          <w:rFonts w:ascii="Helvetica" w:hAnsi="Helvetica" w:cs="Helvetica"/>
          <w:color w:val="333333"/>
          <w:spacing w:val="3"/>
          <w:shd w:val="clear" w:color="auto" w:fill="FFFFFF"/>
        </w:rPr>
        <w:t>l</w:t>
      </w:r>
      <w:r>
        <w:rPr>
          <w:rFonts w:ascii="Helvetica" w:hAnsi="Helvetica" w:cs="Helvetica"/>
          <w:color w:val="333333"/>
          <w:spacing w:val="3"/>
          <w:shd w:val="clear" w:color="auto" w:fill="FFFFFF"/>
        </w:rPr>
        <w:t xml:space="preserve"> take precedence. Lets say you have both division and multiplication then which operation should take precdence.</w:t>
      </w:r>
    </w:p>
    <w:p w14:paraId="6A839635" w14:textId="6ACC797B" w:rsidR="00E26201" w:rsidRDefault="00E26201" w:rsidP="00D11878">
      <w:pPr>
        <w:ind w:left="360"/>
        <w:rPr>
          <w:rFonts w:ascii="Helvetica" w:hAnsi="Helvetica" w:cs="Helvetica"/>
          <w:color w:val="333333"/>
          <w:spacing w:val="3"/>
          <w:shd w:val="clear" w:color="auto" w:fill="FFFFFF"/>
        </w:rPr>
      </w:pPr>
      <w:r>
        <w:rPr>
          <w:rFonts w:ascii="Helvetica" w:hAnsi="Helvetica" w:cs="Helvetica"/>
          <w:color w:val="333333"/>
          <w:spacing w:val="3"/>
          <w:shd w:val="clear" w:color="auto" w:fill="FFFFFF"/>
        </w:rPr>
        <w:t>Example of (6+3*4) = 18 because multiplication takes precedence over addition and so on.</w:t>
      </w:r>
    </w:p>
    <w:p w14:paraId="415D4444" w14:textId="3210C3CA" w:rsidR="00E26201" w:rsidRDefault="00E26201" w:rsidP="00D11878">
      <w:pPr>
        <w:ind w:left="360"/>
        <w:rPr>
          <w:rFonts w:ascii="Helvetica" w:hAnsi="Helvetica" w:cs="Helvetica"/>
          <w:color w:val="333333"/>
          <w:spacing w:val="3"/>
          <w:shd w:val="clear" w:color="auto" w:fill="FFFFFF"/>
        </w:rPr>
      </w:pPr>
    </w:p>
    <w:p w14:paraId="4833E31D" w14:textId="733D47D0" w:rsidR="00E26201" w:rsidRDefault="00E26201" w:rsidP="00D11878">
      <w:pPr>
        <w:ind w:left="360"/>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lastRenderedPageBreak/>
        <w:t xml:space="preserve">Relational Operators </w:t>
      </w:r>
    </w:p>
    <w:p w14:paraId="10F8F57F" w14:textId="19CAF7E1" w:rsidR="00E26201" w:rsidRDefault="00E26201" w:rsidP="00D11878">
      <w:pPr>
        <w:ind w:left="360"/>
        <w:rPr>
          <w:rFonts w:ascii="Helvetica" w:hAnsi="Helvetica" w:cs="Helvetica"/>
          <w:color w:val="333333"/>
          <w:spacing w:val="3"/>
          <w:shd w:val="clear" w:color="auto" w:fill="FFFFFF"/>
        </w:rPr>
      </w:pPr>
      <w:r>
        <w:rPr>
          <w:rFonts w:ascii="Helvetica" w:hAnsi="Helvetica" w:cs="Helvetica"/>
          <w:color w:val="333333"/>
          <w:spacing w:val="3"/>
          <w:shd w:val="clear" w:color="auto" w:fill="FFFFFF"/>
        </w:rPr>
        <w:t>Relational operators are frequently used for conditional filtering of Data in R. We can assign a value to a variable using “&lt;-”. A variable is named unit of data that can be assigned a value</w:t>
      </w:r>
      <w:r>
        <w:rPr>
          <w:rFonts w:ascii="Helvetica" w:hAnsi="Helvetica" w:cs="Helvetica"/>
          <w:color w:val="333333"/>
          <w:spacing w:val="3"/>
          <w:shd w:val="clear" w:color="auto" w:fill="FFFFFF"/>
        </w:rPr>
        <w:t>. The other main use of Relational operators such as &lt;&gt;=! is to check if the value is greater than, lesser than and/or equal to each other.</w:t>
      </w:r>
    </w:p>
    <w:p w14:paraId="7F424559" w14:textId="1A9420F9" w:rsidR="00E26201" w:rsidRDefault="00E26201" w:rsidP="00D11878">
      <w:pPr>
        <w:ind w:left="360"/>
        <w:rPr>
          <w:rFonts w:ascii="Helvetica" w:hAnsi="Helvetica" w:cs="Helvetica"/>
          <w:color w:val="333333"/>
          <w:spacing w:val="3"/>
          <w:shd w:val="clear" w:color="auto" w:fill="FFFFFF"/>
        </w:rPr>
      </w:pPr>
      <w:r>
        <w:rPr>
          <w:rFonts w:ascii="Helvetica" w:hAnsi="Helvetica" w:cs="Helvetica"/>
          <w:color w:val="333333"/>
          <w:spacing w:val="3"/>
          <w:shd w:val="clear" w:color="auto" w:fill="FFFFFF"/>
        </w:rPr>
        <w:t>So if the statement we put forth is 8&gt;5 then the value that R will show us is TRUE, similarly if we out forth 8&lt;6 then we will get an output of FALSE</w:t>
      </w:r>
    </w:p>
    <w:p w14:paraId="3FC1A6B5" w14:textId="51D4A4D0" w:rsidR="00E26201" w:rsidRPr="00E26201" w:rsidRDefault="00E26201" w:rsidP="00D11878">
      <w:pPr>
        <w:ind w:left="360"/>
        <w:rPr>
          <w:rFonts w:ascii="Helvetica" w:hAnsi="Helvetica" w:cs="Helvetica"/>
          <w:color w:val="333333"/>
          <w:spacing w:val="3"/>
          <w:sz w:val="32"/>
          <w:szCs w:val="32"/>
          <w:shd w:val="clear" w:color="auto" w:fill="FFFFFF"/>
        </w:rPr>
      </w:pPr>
      <w:r w:rsidRPr="00E26201">
        <w:rPr>
          <w:rFonts w:ascii="Helvetica" w:hAnsi="Helvetica" w:cs="Helvetica"/>
          <w:color w:val="333333"/>
          <w:spacing w:val="3"/>
          <w:sz w:val="32"/>
          <w:szCs w:val="32"/>
          <w:shd w:val="clear" w:color="auto" w:fill="FFFFFF"/>
        </w:rPr>
        <w:t xml:space="preserve">Logical operators </w:t>
      </w:r>
    </w:p>
    <w:p w14:paraId="4564047B" w14:textId="60A09B39" w:rsidR="00E26201" w:rsidRDefault="00E26201" w:rsidP="00D11878">
      <w:pPr>
        <w:ind w:left="360"/>
        <w:rPr>
          <w:rFonts w:ascii="Helvetica" w:hAnsi="Helvetica" w:cs="Helvetica"/>
          <w:color w:val="333333"/>
          <w:spacing w:val="3"/>
          <w:shd w:val="clear" w:color="auto" w:fill="FFFFFF"/>
        </w:rPr>
      </w:pPr>
      <w:r>
        <w:rPr>
          <w:rFonts w:ascii="Helvetica" w:hAnsi="Helvetica" w:cs="Helvetica"/>
          <w:color w:val="333333"/>
          <w:spacing w:val="3"/>
          <w:shd w:val="clear" w:color="auto" w:fill="FFFFFF"/>
        </w:rPr>
        <w:t>A logical operation will return an output of True or False and is frequently used for conditional filtering and other operations in R.</w:t>
      </w:r>
    </w:p>
    <w:p w14:paraId="0C6FCD53" w14:textId="04BE8CDE" w:rsidR="00E26201" w:rsidRDefault="00E26201" w:rsidP="00D11878">
      <w:pPr>
        <w:ind w:left="360"/>
        <w:rPr>
          <w:rFonts w:ascii="Helvetica" w:hAnsi="Helvetica" w:cs="Helvetica"/>
          <w:color w:val="333333"/>
          <w:spacing w:val="3"/>
          <w:shd w:val="clear" w:color="auto" w:fill="FFFFFF"/>
        </w:rPr>
      </w:pPr>
      <w:r>
        <w:rPr>
          <w:rFonts w:ascii="Helvetica" w:hAnsi="Helvetica" w:cs="Helvetica"/>
          <w:color w:val="333333"/>
          <w:spacing w:val="3"/>
          <w:shd w:val="clear" w:color="auto" w:fill="FFFFFF"/>
        </w:rPr>
        <w:t xml:space="preserve">This is based on the AND, OR and NOT operator </w:t>
      </w:r>
    </w:p>
    <w:p w14:paraId="1D2ED600" w14:textId="3A11A750" w:rsidR="00E26201" w:rsidRDefault="00E26201" w:rsidP="00D11878">
      <w:pPr>
        <w:ind w:left="360"/>
        <w:rPr>
          <w:sz w:val="32"/>
          <w:szCs w:val="32"/>
        </w:rPr>
      </w:pPr>
      <w:r>
        <w:rPr>
          <w:sz w:val="32"/>
          <w:szCs w:val="32"/>
          <w:lang w:val="en-IN" w:eastAsia="en-IN"/>
        </w:rPr>
        <w:drawing>
          <wp:inline distT="0" distB="0" distL="0" distR="0" wp14:anchorId="26A4354C" wp14:editId="39ACED20">
            <wp:extent cx="5943600" cy="1985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2-11-28 01353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985010"/>
                    </a:xfrm>
                    <a:prstGeom prst="rect">
                      <a:avLst/>
                    </a:prstGeom>
                  </pic:spPr>
                </pic:pic>
              </a:graphicData>
            </a:graphic>
          </wp:inline>
        </w:drawing>
      </w:r>
    </w:p>
    <w:p w14:paraId="524C74DD" w14:textId="2972420E" w:rsidR="00E26201" w:rsidRPr="00E26201" w:rsidRDefault="00E26201" w:rsidP="00D11878">
      <w:pPr>
        <w:ind w:left="360"/>
        <w:rPr>
          <w:sz w:val="24"/>
          <w:szCs w:val="24"/>
        </w:rPr>
      </w:pPr>
      <w:r>
        <w:rPr>
          <w:sz w:val="24"/>
          <w:szCs w:val="24"/>
        </w:rPr>
        <w:t>(Use the table above to explain Anish)</w:t>
      </w:r>
    </w:p>
    <w:p w14:paraId="36895C7C" w14:textId="5B88FD85" w:rsidR="00B868E7" w:rsidRDefault="00902B35" w:rsidP="00B868E7">
      <w:pPr>
        <w:pStyle w:val="ListParagraph"/>
        <w:numPr>
          <w:ilvl w:val="0"/>
          <w:numId w:val="9"/>
        </w:numPr>
        <w:rPr>
          <w:sz w:val="36"/>
          <w:szCs w:val="36"/>
        </w:rPr>
      </w:pPr>
      <w:r w:rsidRPr="00722F1E">
        <w:rPr>
          <w:sz w:val="36"/>
          <w:szCs w:val="36"/>
        </w:rPr>
        <w:t>Data Wrangling in R</w:t>
      </w:r>
    </w:p>
    <w:p w14:paraId="3172B2E1" w14:textId="58798B86" w:rsidR="001B4929" w:rsidRDefault="004C0317" w:rsidP="001B4929">
      <w:pPr>
        <w:ind w:left="360"/>
        <w:rPr>
          <w:sz w:val="24"/>
          <w:szCs w:val="24"/>
        </w:rPr>
      </w:pPr>
      <w:r>
        <w:rPr>
          <w:sz w:val="24"/>
          <w:szCs w:val="24"/>
        </w:rPr>
        <w:t xml:space="preserve">What is data wrangling? Usually in most cases it isn’t possible to acquire data in a perfect format with absolutely no missing values, or some random variables that just don’t make any sense. The ones that are in the wrong format, the outliers and so on. So we clean the data in different ways based on what we’re looking to do, for example in a dataset with over 10 coloumns we are looking for values in 1 of them we can </w:t>
      </w:r>
      <w:r>
        <w:rPr>
          <w:sz w:val="24"/>
          <w:szCs w:val="24"/>
        </w:rPr>
        <w:lastRenderedPageBreak/>
        <w:t>simply elimainate the rest and continue our process as they are irrelevant but in case we do need them then we must look at the data, clean and format it before we conduct operations on it. R has many functions which are usually part of packages that help us seamlessly explore data and help wrangle it.</w:t>
      </w:r>
    </w:p>
    <w:p w14:paraId="49EA6FC4" w14:textId="5CAC739C" w:rsidR="004C0317" w:rsidRDefault="004C0317" w:rsidP="001B4929">
      <w:pPr>
        <w:ind w:left="360"/>
        <w:rPr>
          <w:sz w:val="24"/>
          <w:szCs w:val="24"/>
        </w:rPr>
      </w:pPr>
      <w:r>
        <w:rPr>
          <w:sz w:val="24"/>
          <w:szCs w:val="24"/>
        </w:rPr>
        <w:t>We will not delve deep into this but some of the cool things that can be accomplished with the help of R is firstly exploring the data and having a sense of it, we can check the number of missing values in each coloumn, the highest, lowest, mean, median values all with the help of the summary function. We use the head function to see the first 5 values of each of the coloums which is customisable bu adding the number of rows you wish to see in the paranthesis of the head function.</w:t>
      </w:r>
    </w:p>
    <w:p w14:paraId="5EDC1F68" w14:textId="4D41213B" w:rsidR="004C0317" w:rsidRDefault="004C0317" w:rsidP="001B4929">
      <w:pPr>
        <w:ind w:left="360"/>
        <w:rPr>
          <w:sz w:val="24"/>
          <w:szCs w:val="24"/>
        </w:rPr>
      </w:pPr>
      <w:r>
        <w:rPr>
          <w:sz w:val="24"/>
          <w:szCs w:val="24"/>
        </w:rPr>
        <w:t>The tidyverse package is commonly used in most projects to help with this aspect of the projects</w:t>
      </w:r>
      <w:r w:rsidR="00A9781A">
        <w:rPr>
          <w:sz w:val="24"/>
          <w:szCs w:val="24"/>
        </w:rPr>
        <w:t>.</w:t>
      </w:r>
    </w:p>
    <w:p w14:paraId="56A4A581" w14:textId="12839421" w:rsidR="00A9781A" w:rsidRDefault="00A9781A" w:rsidP="001B4929">
      <w:pPr>
        <w:ind w:left="360"/>
        <w:rPr>
          <w:sz w:val="24"/>
          <w:szCs w:val="24"/>
        </w:rPr>
      </w:pPr>
      <w:r>
        <w:rPr>
          <w:sz w:val="24"/>
          <w:szCs w:val="24"/>
        </w:rPr>
        <w:t xml:space="preserve">Some of the cool things we can do is merge two datasets, aggregate coloumns, impute missing data and whole lot more. </w:t>
      </w:r>
    </w:p>
    <w:p w14:paraId="5CD68077" w14:textId="37965725" w:rsidR="00A9781A" w:rsidRDefault="00A9781A" w:rsidP="001B4929">
      <w:pPr>
        <w:ind w:left="360"/>
        <w:rPr>
          <w:sz w:val="24"/>
          <w:szCs w:val="24"/>
        </w:rPr>
      </w:pPr>
      <w:r>
        <w:rPr>
          <w:sz w:val="24"/>
          <w:szCs w:val="24"/>
        </w:rPr>
        <w:t>Imputing data is done when there’s missing data which we do not wish to ignore but instead we would like to fill it as accurately as possible, this can be done using the average of the previous and next filled row, or through a variety of different techniques. There are specific packages in R designed for this purpose and only this purpose such as MICE.</w:t>
      </w:r>
    </w:p>
    <w:p w14:paraId="1D99FA97" w14:textId="534DACDF" w:rsidR="00A9781A" w:rsidRDefault="00A9781A" w:rsidP="001B4929">
      <w:pPr>
        <w:ind w:left="360"/>
        <w:rPr>
          <w:sz w:val="24"/>
          <w:szCs w:val="24"/>
        </w:rPr>
      </w:pPr>
      <w:r>
        <w:rPr>
          <w:sz w:val="24"/>
          <w:szCs w:val="24"/>
        </w:rPr>
        <w:t>We can also reshape data which means change the layout of a dataset, transpose the rows and coloumsn and basically make it suitable to us in any way shape or form. We cn use subsets to perform operations to experiment, We can make new variables by mutating which is compute and append one or more new coloums.</w:t>
      </w:r>
    </w:p>
    <w:p w14:paraId="65EDC4E5" w14:textId="08519572" w:rsidR="00A9781A" w:rsidRDefault="00A9781A" w:rsidP="001B4929">
      <w:pPr>
        <w:ind w:left="360"/>
        <w:rPr>
          <w:sz w:val="24"/>
          <w:szCs w:val="24"/>
        </w:rPr>
      </w:pPr>
      <w:r>
        <w:rPr>
          <w:sz w:val="24"/>
          <w:szCs w:val="24"/>
        </w:rPr>
        <w:t>Combining datasets using join function (left, right, inner, full)</w:t>
      </w:r>
    </w:p>
    <w:p w14:paraId="3CDEE47F" w14:textId="67A99AE4" w:rsidR="00A9781A" w:rsidRDefault="00A9781A" w:rsidP="001B4929">
      <w:pPr>
        <w:ind w:left="360"/>
        <w:rPr>
          <w:sz w:val="24"/>
          <w:szCs w:val="24"/>
        </w:rPr>
      </w:pPr>
      <w:r>
        <w:rPr>
          <w:sz w:val="24"/>
          <w:szCs w:val="24"/>
        </w:rPr>
        <w:t>Group data using groupby function</w:t>
      </w:r>
    </w:p>
    <w:p w14:paraId="03A90F5E" w14:textId="1583B9B1" w:rsidR="00A9781A" w:rsidRPr="00CB47B5" w:rsidRDefault="00A9781A" w:rsidP="001B4929">
      <w:pPr>
        <w:ind w:left="360"/>
        <w:rPr>
          <w:sz w:val="24"/>
          <w:szCs w:val="24"/>
        </w:rPr>
      </w:pPr>
      <w:r>
        <w:rPr>
          <w:sz w:val="24"/>
          <w:szCs w:val="24"/>
        </w:rPr>
        <w:t>The scope for this is truly endless, R acts as tool to not only make it easier to do our wrangling but it also makes it far more efficient.</w:t>
      </w:r>
    </w:p>
    <w:p w14:paraId="5724ADD2" w14:textId="289C18B5" w:rsidR="00902B35" w:rsidRDefault="00902B35" w:rsidP="00B868E7">
      <w:pPr>
        <w:pStyle w:val="ListParagraph"/>
        <w:numPr>
          <w:ilvl w:val="0"/>
          <w:numId w:val="9"/>
        </w:numPr>
        <w:rPr>
          <w:sz w:val="36"/>
          <w:szCs w:val="36"/>
        </w:rPr>
      </w:pPr>
      <w:r w:rsidRPr="00B868E7">
        <w:rPr>
          <w:sz w:val="36"/>
          <w:szCs w:val="36"/>
        </w:rPr>
        <w:lastRenderedPageBreak/>
        <w:t>Visualization with R</w:t>
      </w:r>
    </w:p>
    <w:p w14:paraId="076C96EC" w14:textId="624B511F" w:rsidR="001B4929" w:rsidRDefault="001B4929" w:rsidP="001B4929">
      <w:r>
        <w:rPr>
          <w:sz w:val="36"/>
          <w:szCs w:val="36"/>
        </w:rPr>
        <w:t xml:space="preserve"> </w:t>
      </w:r>
      <w:r>
        <w:t>Visualization of data is arguably one of the most important aspects of data science, this is mainly because most of the data science projects if not all of them will have a practical implication that has an effect on the world, be it business, personal, climate related and so on. Thus step of the process bridges the gap between statistics and business implementation because when you present your results to stakeholders it would be more practical to make them understand with the help of graphs and tables rather than numbers and mumbo jumbo.</w:t>
      </w:r>
    </w:p>
    <w:p w14:paraId="7E73EE58" w14:textId="5A151EB6" w:rsidR="001B4929" w:rsidRDefault="001B4929" w:rsidP="001B4929">
      <w:r>
        <w:t>Data visualisation is the presentation of data in a graphical format.</w:t>
      </w:r>
    </w:p>
    <w:p w14:paraId="77481AA1" w14:textId="31193CEC" w:rsidR="001B4929" w:rsidRDefault="001B4929" w:rsidP="001B4929">
      <w:r>
        <w:t>It can provide a valuable insight into your data and help in identifying patterns</w:t>
      </w:r>
    </w:p>
    <w:p w14:paraId="304300A7" w14:textId="543C1780" w:rsidR="001B4929" w:rsidRDefault="001B4929" w:rsidP="001B4929">
      <w:r>
        <w:t>Numerous methods are available to visualise your data</w:t>
      </w:r>
    </w:p>
    <w:p w14:paraId="06045842" w14:textId="77777777" w:rsidR="001B4929" w:rsidRDefault="001B4929" w:rsidP="001B4929">
      <w:r>
        <w:t xml:space="preserve">bar charts </w:t>
      </w:r>
    </w:p>
    <w:p w14:paraId="2198592B" w14:textId="77777777" w:rsidR="001B4929" w:rsidRDefault="001B4929" w:rsidP="001B4929">
      <w:r>
        <w:t>p</w:t>
      </w:r>
      <w:r>
        <w:t>ie charts</w:t>
      </w:r>
    </w:p>
    <w:p w14:paraId="56C9FDA5" w14:textId="17706360" w:rsidR="001B4929" w:rsidRDefault="001B4929" w:rsidP="001B4929">
      <w:r>
        <w:t>scatterplots</w:t>
      </w:r>
    </w:p>
    <w:p w14:paraId="630D74A2" w14:textId="77777777" w:rsidR="001B4929" w:rsidRDefault="001B4929" w:rsidP="001B4929">
      <w:r>
        <w:t>histograms</w:t>
      </w:r>
    </w:p>
    <w:p w14:paraId="670068D6" w14:textId="77777777" w:rsidR="001B4929" w:rsidRDefault="001B4929" w:rsidP="001B4929">
      <w:r>
        <w:t>box plots</w:t>
      </w:r>
    </w:p>
    <w:p w14:paraId="71389968" w14:textId="77777777" w:rsidR="001B4929" w:rsidRDefault="001B4929" w:rsidP="001B4929">
      <w:r>
        <w:t>line plots</w:t>
      </w:r>
    </w:p>
    <w:p w14:paraId="4A9CF85E" w14:textId="0E703076" w:rsidR="001B4929" w:rsidRDefault="001B4929" w:rsidP="001B4929">
      <w:r>
        <w:t xml:space="preserve">maps </w:t>
      </w:r>
    </w:p>
    <w:p w14:paraId="61CF21AA" w14:textId="00FFE83A" w:rsidR="001B4929" w:rsidRDefault="001B4929" w:rsidP="001B4929">
      <w:r>
        <w:t xml:space="preserve"> </w:t>
      </w:r>
      <w:r>
        <w:t>and many more!</w:t>
      </w:r>
    </w:p>
    <w:p w14:paraId="747CA5E0" w14:textId="6CF4740A" w:rsidR="001B4929" w:rsidRDefault="001B4929" w:rsidP="001B4929"/>
    <w:p w14:paraId="79149E23" w14:textId="4D31A747" w:rsidR="001B4929" w:rsidRDefault="001B4929" w:rsidP="001B4929">
      <w:r>
        <w:t>(Anish see the file ‘Working with Data’</w:t>
      </w:r>
      <w:r w:rsidR="00850B51">
        <w:t xml:space="preserve"> page 6, this has elaboratley detailed out different visualizations and I think it will be a good idea to display it and talk about correlations, change over time etc)</w:t>
      </w:r>
    </w:p>
    <w:p w14:paraId="04EB3E4A" w14:textId="41D4F202" w:rsidR="00850B51" w:rsidRDefault="00850B51" w:rsidP="001B4929">
      <w:r>
        <w:t>R performs various types of visualizations with the help of many packages such as ggplot2, seaborn and some other packages with specific types of visualisations such as maps. A commonly used one for many different types of visualisations is ggplot2</w:t>
      </w:r>
    </w:p>
    <w:p w14:paraId="21550913" w14:textId="19FF9F3B" w:rsidR="00850B51" w:rsidRPr="001B4929" w:rsidRDefault="00850B51" w:rsidP="001B4929">
      <w:r>
        <w:t>The ggplot2 package is a po</w:t>
      </w:r>
      <w:r>
        <w:t xml:space="preserve">werful graphics package in R. </w:t>
      </w:r>
      <w:r>
        <w:t xml:space="preserve">You build a ggplot up piece by piece, combining the </w:t>
      </w:r>
      <w:r>
        <w:t xml:space="preserve">pieces with the “+” operator. </w:t>
      </w:r>
      <w:r>
        <w:t xml:space="preserve">Graphics using ggplot2 can be tailored to your </w:t>
      </w:r>
      <w:r>
        <w:lastRenderedPageBreak/>
        <w:t>analysis.</w:t>
      </w:r>
      <w:r>
        <w:t xml:space="preserve"> You can create histograms for example, but the beauty is you will be able to fully customize this by addig labels to the axes as well as changing the colour, font and also a legend to give you a descriptive graph with all the information you need.</w:t>
      </w:r>
    </w:p>
    <w:p w14:paraId="424F2AA6" w14:textId="107525F6" w:rsidR="00902B35" w:rsidRDefault="00902B35" w:rsidP="00902B35">
      <w:pPr>
        <w:pStyle w:val="ListParagraph"/>
        <w:numPr>
          <w:ilvl w:val="0"/>
          <w:numId w:val="9"/>
        </w:numPr>
        <w:rPr>
          <w:sz w:val="36"/>
          <w:szCs w:val="36"/>
        </w:rPr>
      </w:pPr>
      <w:r w:rsidRPr="00722F1E">
        <w:rPr>
          <w:sz w:val="36"/>
          <w:szCs w:val="36"/>
        </w:rPr>
        <w:t>Applications of Machine Learning in R</w:t>
      </w:r>
    </w:p>
    <w:p w14:paraId="793DFE3E" w14:textId="6FBC4405" w:rsidR="005A67E2" w:rsidRPr="005A67E2" w:rsidRDefault="005A67E2" w:rsidP="005A67E2">
      <w:pPr>
        <w:ind w:left="360"/>
        <w:rPr>
          <w:sz w:val="24"/>
          <w:szCs w:val="24"/>
        </w:rPr>
      </w:pPr>
      <w:r>
        <w:rPr>
          <w:sz w:val="24"/>
          <w:szCs w:val="24"/>
        </w:rPr>
        <w:t xml:space="preserve">Machine learrning has applications in all domains ( I’m not sure if you’re doing this) it won’t take me long to do if you aren’t let me know cause 15 was repeated twice, anyway it’s like 2:30 am so I’ll crash and worst case scenario I’ll do it tomorrow if you havn’t done it </w:t>
      </w:r>
      <w:bookmarkStart w:id="0" w:name="_GoBack"/>
      <w:bookmarkEnd w:id="0"/>
    </w:p>
    <w:p w14:paraId="5F24E9FF" w14:textId="1CC926FA" w:rsidR="00902B35" w:rsidRPr="00722F1E" w:rsidRDefault="00902B35" w:rsidP="00902B35">
      <w:pPr>
        <w:pStyle w:val="ListParagraph"/>
        <w:numPr>
          <w:ilvl w:val="0"/>
          <w:numId w:val="9"/>
        </w:numPr>
        <w:rPr>
          <w:sz w:val="36"/>
          <w:szCs w:val="36"/>
        </w:rPr>
      </w:pPr>
      <w:r w:rsidRPr="00722F1E">
        <w:rPr>
          <w:sz w:val="36"/>
          <w:szCs w:val="36"/>
        </w:rPr>
        <w:t>AI in R</w:t>
      </w:r>
    </w:p>
    <w:p w14:paraId="5F25B8E3" w14:textId="135AE925" w:rsidR="00902B35" w:rsidRPr="00722F1E" w:rsidRDefault="00902B35" w:rsidP="001B708A">
      <w:pPr>
        <w:pStyle w:val="ListParagraph"/>
        <w:numPr>
          <w:ilvl w:val="0"/>
          <w:numId w:val="9"/>
        </w:numPr>
        <w:rPr>
          <w:sz w:val="36"/>
          <w:szCs w:val="36"/>
        </w:rPr>
      </w:pPr>
      <w:r w:rsidRPr="00722F1E">
        <w:rPr>
          <w:sz w:val="36"/>
          <w:szCs w:val="36"/>
        </w:rPr>
        <w:t>Thank you!</w:t>
      </w:r>
    </w:p>
    <w:p w14:paraId="4D5228BF" w14:textId="57268E85" w:rsidR="001B708A" w:rsidRPr="001B708A" w:rsidRDefault="001B708A" w:rsidP="00E7575D">
      <w:pPr>
        <w:pStyle w:val="ListParagraph"/>
        <w:numPr>
          <w:ilvl w:val="0"/>
          <w:numId w:val="9"/>
        </w:numPr>
      </w:pPr>
      <w:bookmarkStart w:id="1" w:name="_Toc115770537"/>
      <w:r>
        <w:br w:type="page"/>
      </w:r>
    </w:p>
    <w:p w14:paraId="096E3656" w14:textId="0A21CA14" w:rsidR="00AC3E71" w:rsidRPr="002F5767" w:rsidRDefault="00AC3E71" w:rsidP="009E2622">
      <w:pPr>
        <w:pStyle w:val="Heading1"/>
      </w:pPr>
      <w:r w:rsidRPr="002F5767">
        <w:lastRenderedPageBreak/>
        <w:t>Author</w:t>
      </w:r>
      <w:bookmarkEnd w:id="1"/>
    </w:p>
    <w:p w14:paraId="6572ADB4" w14:textId="7D544628" w:rsidR="00FC07E5" w:rsidRPr="002F5767" w:rsidRDefault="00AC3E71" w:rsidP="009E2622">
      <w:r w:rsidRPr="002F5767">
        <w:rPr>
          <w:b/>
        </w:rPr>
        <w:t>Anish Mahapatra</w:t>
      </w:r>
      <w:r w:rsidRPr="002F5767">
        <w:tab/>
      </w:r>
      <w:r w:rsidRPr="002F5767">
        <w:br/>
      </w:r>
      <w:r w:rsidRPr="002F5767">
        <w:rPr>
          <w:i/>
        </w:rPr>
        <w:t>Senior Data Scientist</w:t>
      </w:r>
      <w:r w:rsidRPr="002F5767">
        <w:tab/>
      </w:r>
      <w:r w:rsidRPr="002F5767">
        <w:br/>
        <w:t xml:space="preserve">LinkedIn: </w:t>
      </w:r>
      <w:hyperlink r:id="rId11" w:history="1">
        <w:r w:rsidRPr="002F5767">
          <w:rPr>
            <w:rStyle w:val="Hyperlink"/>
          </w:rPr>
          <w:t>https://www.linkedin.com/in/anishmahapatra</w:t>
        </w:r>
      </w:hyperlink>
      <w:r w:rsidRPr="002F5767">
        <w:t xml:space="preserve"> (</w:t>
      </w:r>
      <w:hyperlink r:id="rId12" w:history="1">
        <w:r w:rsidRPr="002F5767">
          <w:rPr>
            <w:rStyle w:val="Hyperlink"/>
          </w:rPr>
          <w:t>LinkedIn</w:t>
        </w:r>
      </w:hyperlink>
      <w:r w:rsidRPr="002F5767">
        <w:t>)</w:t>
      </w:r>
      <w:r w:rsidR="002375EE" w:rsidRPr="002F5767">
        <w:tab/>
      </w:r>
      <w:r w:rsidR="002375EE" w:rsidRPr="002F5767">
        <w:br/>
        <w:t>Email: anishmahapatra01@gmail.com</w:t>
      </w:r>
    </w:p>
    <w:sectPr w:rsidR="00FC07E5" w:rsidRPr="002F5767" w:rsidSect="002130E4">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C0FA1A" w14:textId="77777777" w:rsidR="007814EC" w:rsidRDefault="007814EC" w:rsidP="009E2622">
      <w:r>
        <w:separator/>
      </w:r>
    </w:p>
  </w:endnote>
  <w:endnote w:type="continuationSeparator" w:id="0">
    <w:p w14:paraId="211F4BE7" w14:textId="77777777" w:rsidR="007814EC" w:rsidRDefault="007814EC" w:rsidP="009E26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65D583" w14:textId="38F9D0B6" w:rsidR="00E57374" w:rsidRDefault="00612DD9" w:rsidP="00612DD9">
    <w:pPr>
      <w:pStyle w:val="Footer"/>
      <w:jc w:val="center"/>
    </w:pPr>
    <w:r w:rsidRPr="00612DD9">
      <w:rPr>
        <w:lang w:val="en-IN" w:eastAsia="en-IN"/>
      </w:rPr>
      <w:drawing>
        <wp:inline distT="0" distB="0" distL="0" distR="0" wp14:anchorId="62C8B0DB" wp14:editId="48359A20">
          <wp:extent cx="1790427" cy="461747"/>
          <wp:effectExtent l="0" t="0" r="635" b="0"/>
          <wp:docPr id="11" name="Picture 10">
            <a:extLst xmlns:a="http://schemas.openxmlformats.org/drawingml/2006/main">
              <a:ext uri="{FF2B5EF4-FFF2-40B4-BE49-F238E27FC236}">
                <a16:creationId xmlns:a16="http://schemas.microsoft.com/office/drawing/2014/main" id="{0813643E-DD9D-4E66-9D09-BB581EF9E4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0813643E-DD9D-4E66-9D09-BB581EF9E4DA}"/>
                      </a:ext>
                    </a:extLst>
                  </pic:cNvPr>
                  <pic:cNvPicPr>
                    <a:picLocks noChangeAspect="1"/>
                  </pic:cNvPicPr>
                </pic:nvPicPr>
                <pic:blipFill>
                  <a:blip r:embed="rId1"/>
                  <a:stretch>
                    <a:fillRect/>
                  </a:stretch>
                </pic:blipFill>
                <pic:spPr>
                  <a:xfrm>
                    <a:off x="0" y="0"/>
                    <a:ext cx="1790427" cy="461747"/>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915AFE1" w14:textId="77777777" w:rsidR="007814EC" w:rsidRDefault="007814EC" w:rsidP="009E2622">
      <w:r>
        <w:separator/>
      </w:r>
    </w:p>
  </w:footnote>
  <w:footnote w:type="continuationSeparator" w:id="0">
    <w:p w14:paraId="5B471278" w14:textId="77777777" w:rsidR="007814EC" w:rsidRDefault="007814EC" w:rsidP="009E26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7A54C5" w14:textId="37CDCB24" w:rsidR="00E57374" w:rsidRDefault="00612DD9" w:rsidP="00612DD9">
    <w:pPr>
      <w:pStyle w:val="Header"/>
      <w:jc w:val="center"/>
    </w:pPr>
    <w:r>
      <w:rPr>
        <w:lang w:val="en-IN" w:eastAsia="en-IN"/>
      </w:rPr>
      <w:drawing>
        <wp:inline distT="0" distB="0" distL="0" distR="0" wp14:anchorId="570985DE" wp14:editId="1658907E">
          <wp:extent cx="1209675" cy="323567"/>
          <wp:effectExtent l="0" t="0" r="0" b="635"/>
          <wp:docPr id="24" name="Picture 24" descr="UpGrad Logos &amp; Brand Assets | Brandfet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Grad Logos &amp; Brand Assets | Brandfetch"/>
                  <pic:cNvPicPr>
                    <a:picLocks noChangeAspect="1" noChangeArrowheads="1"/>
                  </pic:cNvPicPr>
                </pic:nvPicPr>
                <pic:blipFill rotWithShape="1">
                  <a:blip r:embed="rId1">
                    <a:extLst>
                      <a:ext uri="{28A0092B-C50C-407E-A947-70E740481C1C}">
                        <a14:useLocalDpi xmlns:a14="http://schemas.microsoft.com/office/drawing/2010/main" val="0"/>
                      </a:ext>
                    </a:extLst>
                  </a:blip>
                  <a:srcRect l="517" t="26832" r="937" b="23707"/>
                  <a:stretch/>
                </pic:blipFill>
                <pic:spPr bwMode="auto">
                  <a:xfrm>
                    <a:off x="0" y="0"/>
                    <a:ext cx="1287544" cy="344396"/>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2935F66"/>
    <w:multiLevelType w:val="hybridMultilevel"/>
    <w:tmpl w:val="35543A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5704D1"/>
    <w:multiLevelType w:val="hybridMultilevel"/>
    <w:tmpl w:val="03EA6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EE75841"/>
    <w:multiLevelType w:val="hybridMultilevel"/>
    <w:tmpl w:val="E1A05A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5B708FC"/>
    <w:multiLevelType w:val="hybridMultilevel"/>
    <w:tmpl w:val="FED605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9FD7F8B"/>
    <w:multiLevelType w:val="hybridMultilevel"/>
    <w:tmpl w:val="BABC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65E6C1A"/>
    <w:multiLevelType w:val="hybridMultilevel"/>
    <w:tmpl w:val="D1183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A2C772F"/>
    <w:multiLevelType w:val="hybridMultilevel"/>
    <w:tmpl w:val="26C0EE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8A7F74"/>
    <w:multiLevelType w:val="hybridMultilevel"/>
    <w:tmpl w:val="A4723A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40333A"/>
    <w:multiLevelType w:val="hybridMultilevel"/>
    <w:tmpl w:val="0C3EF2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8"/>
  </w:num>
  <w:num w:numId="3">
    <w:abstractNumId w:val="1"/>
  </w:num>
  <w:num w:numId="4">
    <w:abstractNumId w:val="7"/>
  </w:num>
  <w:num w:numId="5">
    <w:abstractNumId w:val="4"/>
  </w:num>
  <w:num w:numId="6">
    <w:abstractNumId w:val="2"/>
  </w:num>
  <w:num w:numId="7">
    <w:abstractNumId w:val="0"/>
  </w:num>
  <w:num w:numId="8">
    <w:abstractNumId w:val="6"/>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wYCA0sjY1NTU2MzMyUdpeDU4uLM/DyQAmPLWgDeAYF+LQAAAA=="/>
  </w:docVars>
  <w:rsids>
    <w:rsidRoot w:val="00D60F07"/>
    <w:rsid w:val="00003E06"/>
    <w:rsid w:val="0000453A"/>
    <w:rsid w:val="00004BE7"/>
    <w:rsid w:val="000057C7"/>
    <w:rsid w:val="000064D4"/>
    <w:rsid w:val="00011C1E"/>
    <w:rsid w:val="00011EB0"/>
    <w:rsid w:val="00013018"/>
    <w:rsid w:val="00013873"/>
    <w:rsid w:val="00014001"/>
    <w:rsid w:val="00014507"/>
    <w:rsid w:val="00017B5A"/>
    <w:rsid w:val="00017D32"/>
    <w:rsid w:val="00020033"/>
    <w:rsid w:val="00020594"/>
    <w:rsid w:val="00021700"/>
    <w:rsid w:val="000222B5"/>
    <w:rsid w:val="00024924"/>
    <w:rsid w:val="00025624"/>
    <w:rsid w:val="00025930"/>
    <w:rsid w:val="00025EF2"/>
    <w:rsid w:val="00026A5A"/>
    <w:rsid w:val="00026D38"/>
    <w:rsid w:val="000279B9"/>
    <w:rsid w:val="00027FA9"/>
    <w:rsid w:val="00030783"/>
    <w:rsid w:val="0003214F"/>
    <w:rsid w:val="000324FF"/>
    <w:rsid w:val="0003286E"/>
    <w:rsid w:val="00032BC7"/>
    <w:rsid w:val="00032E31"/>
    <w:rsid w:val="00033BBD"/>
    <w:rsid w:val="00033F8D"/>
    <w:rsid w:val="0003434D"/>
    <w:rsid w:val="0003482D"/>
    <w:rsid w:val="00034B1F"/>
    <w:rsid w:val="00040225"/>
    <w:rsid w:val="0004079B"/>
    <w:rsid w:val="00040D50"/>
    <w:rsid w:val="00042038"/>
    <w:rsid w:val="000445C6"/>
    <w:rsid w:val="0004498A"/>
    <w:rsid w:val="000450C4"/>
    <w:rsid w:val="00045BDA"/>
    <w:rsid w:val="000510F1"/>
    <w:rsid w:val="00051830"/>
    <w:rsid w:val="00051E1A"/>
    <w:rsid w:val="00052C02"/>
    <w:rsid w:val="00053411"/>
    <w:rsid w:val="00053850"/>
    <w:rsid w:val="0005397E"/>
    <w:rsid w:val="000553FD"/>
    <w:rsid w:val="00055EE2"/>
    <w:rsid w:val="00060158"/>
    <w:rsid w:val="00060E16"/>
    <w:rsid w:val="000613CC"/>
    <w:rsid w:val="00064B7B"/>
    <w:rsid w:val="00065D64"/>
    <w:rsid w:val="00065E60"/>
    <w:rsid w:val="0006689C"/>
    <w:rsid w:val="000710EE"/>
    <w:rsid w:val="00074DD6"/>
    <w:rsid w:val="000801AE"/>
    <w:rsid w:val="000815FF"/>
    <w:rsid w:val="00083096"/>
    <w:rsid w:val="00083D12"/>
    <w:rsid w:val="00083F66"/>
    <w:rsid w:val="000852B3"/>
    <w:rsid w:val="00085611"/>
    <w:rsid w:val="0008580A"/>
    <w:rsid w:val="00087A35"/>
    <w:rsid w:val="00090B3F"/>
    <w:rsid w:val="000924F2"/>
    <w:rsid w:val="00095043"/>
    <w:rsid w:val="0009512C"/>
    <w:rsid w:val="00095C84"/>
    <w:rsid w:val="0009699A"/>
    <w:rsid w:val="000A0107"/>
    <w:rsid w:val="000A01E9"/>
    <w:rsid w:val="000A04F5"/>
    <w:rsid w:val="000A493C"/>
    <w:rsid w:val="000A4F5D"/>
    <w:rsid w:val="000A51A2"/>
    <w:rsid w:val="000A69FE"/>
    <w:rsid w:val="000B4F48"/>
    <w:rsid w:val="000B519B"/>
    <w:rsid w:val="000B5BAA"/>
    <w:rsid w:val="000B639B"/>
    <w:rsid w:val="000C019B"/>
    <w:rsid w:val="000C0936"/>
    <w:rsid w:val="000C263E"/>
    <w:rsid w:val="000C36B7"/>
    <w:rsid w:val="000C3A0B"/>
    <w:rsid w:val="000C65CE"/>
    <w:rsid w:val="000D05E3"/>
    <w:rsid w:val="000D1952"/>
    <w:rsid w:val="000D1DA8"/>
    <w:rsid w:val="000D3B80"/>
    <w:rsid w:val="000D4668"/>
    <w:rsid w:val="000E5533"/>
    <w:rsid w:val="000F2049"/>
    <w:rsid w:val="000F3815"/>
    <w:rsid w:val="000F47A2"/>
    <w:rsid w:val="000F58B8"/>
    <w:rsid w:val="000F640C"/>
    <w:rsid w:val="000F731F"/>
    <w:rsid w:val="0010070C"/>
    <w:rsid w:val="001024E5"/>
    <w:rsid w:val="00104812"/>
    <w:rsid w:val="001058FA"/>
    <w:rsid w:val="001064C6"/>
    <w:rsid w:val="00106CBB"/>
    <w:rsid w:val="00106E19"/>
    <w:rsid w:val="001077AD"/>
    <w:rsid w:val="00107BBD"/>
    <w:rsid w:val="00107D50"/>
    <w:rsid w:val="00111459"/>
    <w:rsid w:val="00112EAD"/>
    <w:rsid w:val="0011379D"/>
    <w:rsid w:val="00113DAD"/>
    <w:rsid w:val="001161A2"/>
    <w:rsid w:val="00116460"/>
    <w:rsid w:val="00120ACF"/>
    <w:rsid w:val="00121748"/>
    <w:rsid w:val="00123EE1"/>
    <w:rsid w:val="00125A88"/>
    <w:rsid w:val="001271A7"/>
    <w:rsid w:val="00130EC6"/>
    <w:rsid w:val="00133B1A"/>
    <w:rsid w:val="00134FB0"/>
    <w:rsid w:val="00136212"/>
    <w:rsid w:val="00140551"/>
    <w:rsid w:val="001408C8"/>
    <w:rsid w:val="001425DF"/>
    <w:rsid w:val="00142A6F"/>
    <w:rsid w:val="00143A68"/>
    <w:rsid w:val="00143D26"/>
    <w:rsid w:val="001458EC"/>
    <w:rsid w:val="0015360C"/>
    <w:rsid w:val="00154393"/>
    <w:rsid w:val="001546F8"/>
    <w:rsid w:val="001711C4"/>
    <w:rsid w:val="0017292D"/>
    <w:rsid w:val="00173D36"/>
    <w:rsid w:val="001743CF"/>
    <w:rsid w:val="0017462A"/>
    <w:rsid w:val="00176FE5"/>
    <w:rsid w:val="0017767B"/>
    <w:rsid w:val="00177807"/>
    <w:rsid w:val="00177B15"/>
    <w:rsid w:val="00182EE1"/>
    <w:rsid w:val="0018335E"/>
    <w:rsid w:val="0018354D"/>
    <w:rsid w:val="00185EC1"/>
    <w:rsid w:val="00187EFA"/>
    <w:rsid w:val="001901D8"/>
    <w:rsid w:val="001912A4"/>
    <w:rsid w:val="001915CB"/>
    <w:rsid w:val="00191C26"/>
    <w:rsid w:val="00195AF4"/>
    <w:rsid w:val="00196579"/>
    <w:rsid w:val="0019667A"/>
    <w:rsid w:val="001969A1"/>
    <w:rsid w:val="001A2B30"/>
    <w:rsid w:val="001A3F32"/>
    <w:rsid w:val="001A524E"/>
    <w:rsid w:val="001A5261"/>
    <w:rsid w:val="001A5CAE"/>
    <w:rsid w:val="001A6FE0"/>
    <w:rsid w:val="001B285F"/>
    <w:rsid w:val="001B2C8E"/>
    <w:rsid w:val="001B3BD3"/>
    <w:rsid w:val="001B4929"/>
    <w:rsid w:val="001B5477"/>
    <w:rsid w:val="001B5B65"/>
    <w:rsid w:val="001B6317"/>
    <w:rsid w:val="001B661D"/>
    <w:rsid w:val="001B708A"/>
    <w:rsid w:val="001B72F9"/>
    <w:rsid w:val="001C0CCB"/>
    <w:rsid w:val="001C1AC4"/>
    <w:rsid w:val="001C20A5"/>
    <w:rsid w:val="001C4947"/>
    <w:rsid w:val="001C5BEA"/>
    <w:rsid w:val="001D04B5"/>
    <w:rsid w:val="001D1083"/>
    <w:rsid w:val="001D2B7A"/>
    <w:rsid w:val="001D2DE2"/>
    <w:rsid w:val="001D32AE"/>
    <w:rsid w:val="001D4B85"/>
    <w:rsid w:val="001D64E5"/>
    <w:rsid w:val="001D7C21"/>
    <w:rsid w:val="001E06F7"/>
    <w:rsid w:val="001E225D"/>
    <w:rsid w:val="001E24A7"/>
    <w:rsid w:val="001E46BC"/>
    <w:rsid w:val="001E5086"/>
    <w:rsid w:val="001E62D4"/>
    <w:rsid w:val="001E6603"/>
    <w:rsid w:val="001E6908"/>
    <w:rsid w:val="001E731F"/>
    <w:rsid w:val="001E76E8"/>
    <w:rsid w:val="001E7FFC"/>
    <w:rsid w:val="001F045D"/>
    <w:rsid w:val="001F064B"/>
    <w:rsid w:val="001F17D6"/>
    <w:rsid w:val="001F4D18"/>
    <w:rsid w:val="001F4F39"/>
    <w:rsid w:val="002007CE"/>
    <w:rsid w:val="002031C1"/>
    <w:rsid w:val="002036AB"/>
    <w:rsid w:val="00204420"/>
    <w:rsid w:val="00205C75"/>
    <w:rsid w:val="00206749"/>
    <w:rsid w:val="0020679E"/>
    <w:rsid w:val="00206897"/>
    <w:rsid w:val="00206CCF"/>
    <w:rsid w:val="00207055"/>
    <w:rsid w:val="0021037F"/>
    <w:rsid w:val="002130E4"/>
    <w:rsid w:val="0021659A"/>
    <w:rsid w:val="002165C8"/>
    <w:rsid w:val="002168DC"/>
    <w:rsid w:val="00222FA5"/>
    <w:rsid w:val="00226760"/>
    <w:rsid w:val="00227A7E"/>
    <w:rsid w:val="0023015B"/>
    <w:rsid w:val="002309CF"/>
    <w:rsid w:val="00230B6B"/>
    <w:rsid w:val="00230E7B"/>
    <w:rsid w:val="002316A6"/>
    <w:rsid w:val="0023292A"/>
    <w:rsid w:val="002359D5"/>
    <w:rsid w:val="00236DEA"/>
    <w:rsid w:val="0023717F"/>
    <w:rsid w:val="002373F2"/>
    <w:rsid w:val="002375EE"/>
    <w:rsid w:val="002403F6"/>
    <w:rsid w:val="002403F9"/>
    <w:rsid w:val="00240ED5"/>
    <w:rsid w:val="002440C4"/>
    <w:rsid w:val="00244D57"/>
    <w:rsid w:val="0024647B"/>
    <w:rsid w:val="00247BB2"/>
    <w:rsid w:val="0025585A"/>
    <w:rsid w:val="002569B7"/>
    <w:rsid w:val="00256BCD"/>
    <w:rsid w:val="0026141E"/>
    <w:rsid w:val="00261877"/>
    <w:rsid w:val="00262E7F"/>
    <w:rsid w:val="00262EED"/>
    <w:rsid w:val="00265DB8"/>
    <w:rsid w:val="00265FFA"/>
    <w:rsid w:val="002702C2"/>
    <w:rsid w:val="00272477"/>
    <w:rsid w:val="00272C05"/>
    <w:rsid w:val="002739A3"/>
    <w:rsid w:val="00273A59"/>
    <w:rsid w:val="002748EE"/>
    <w:rsid w:val="00275729"/>
    <w:rsid w:val="00276416"/>
    <w:rsid w:val="002772BA"/>
    <w:rsid w:val="00281317"/>
    <w:rsid w:val="00283700"/>
    <w:rsid w:val="00284F34"/>
    <w:rsid w:val="00285AB4"/>
    <w:rsid w:val="002863A3"/>
    <w:rsid w:val="002866B9"/>
    <w:rsid w:val="00287AB3"/>
    <w:rsid w:val="00287B7D"/>
    <w:rsid w:val="00293779"/>
    <w:rsid w:val="002939C7"/>
    <w:rsid w:val="00293FF6"/>
    <w:rsid w:val="002941F9"/>
    <w:rsid w:val="00295154"/>
    <w:rsid w:val="00295C78"/>
    <w:rsid w:val="00295EAC"/>
    <w:rsid w:val="00297343"/>
    <w:rsid w:val="002A1A8C"/>
    <w:rsid w:val="002A2F37"/>
    <w:rsid w:val="002A417A"/>
    <w:rsid w:val="002A4F6D"/>
    <w:rsid w:val="002A59DD"/>
    <w:rsid w:val="002A622B"/>
    <w:rsid w:val="002A6A1D"/>
    <w:rsid w:val="002A775B"/>
    <w:rsid w:val="002A7F54"/>
    <w:rsid w:val="002B048F"/>
    <w:rsid w:val="002B0589"/>
    <w:rsid w:val="002B17F5"/>
    <w:rsid w:val="002B1B0A"/>
    <w:rsid w:val="002B2282"/>
    <w:rsid w:val="002B3927"/>
    <w:rsid w:val="002B3D55"/>
    <w:rsid w:val="002B5F2C"/>
    <w:rsid w:val="002B6772"/>
    <w:rsid w:val="002B6E4E"/>
    <w:rsid w:val="002B7033"/>
    <w:rsid w:val="002B7C59"/>
    <w:rsid w:val="002C101B"/>
    <w:rsid w:val="002C14C4"/>
    <w:rsid w:val="002C15DE"/>
    <w:rsid w:val="002C2350"/>
    <w:rsid w:val="002C2AE8"/>
    <w:rsid w:val="002C2DCC"/>
    <w:rsid w:val="002C3EC4"/>
    <w:rsid w:val="002C3F1A"/>
    <w:rsid w:val="002C44D2"/>
    <w:rsid w:val="002C4B3C"/>
    <w:rsid w:val="002C5177"/>
    <w:rsid w:val="002C6817"/>
    <w:rsid w:val="002D302C"/>
    <w:rsid w:val="002D4C07"/>
    <w:rsid w:val="002D6A05"/>
    <w:rsid w:val="002D7DA9"/>
    <w:rsid w:val="002E0BC3"/>
    <w:rsid w:val="002E3F84"/>
    <w:rsid w:val="002E592E"/>
    <w:rsid w:val="002E5F40"/>
    <w:rsid w:val="002E7263"/>
    <w:rsid w:val="002E7365"/>
    <w:rsid w:val="002E76BA"/>
    <w:rsid w:val="002F08EA"/>
    <w:rsid w:val="002F0C98"/>
    <w:rsid w:val="002F1BA8"/>
    <w:rsid w:val="002F2011"/>
    <w:rsid w:val="002F2BFE"/>
    <w:rsid w:val="002F317B"/>
    <w:rsid w:val="002F4E07"/>
    <w:rsid w:val="002F5767"/>
    <w:rsid w:val="002F6AA8"/>
    <w:rsid w:val="00300C3D"/>
    <w:rsid w:val="003020A4"/>
    <w:rsid w:val="00302A6F"/>
    <w:rsid w:val="00302B89"/>
    <w:rsid w:val="00303452"/>
    <w:rsid w:val="00305E6E"/>
    <w:rsid w:val="003064CC"/>
    <w:rsid w:val="00310BE3"/>
    <w:rsid w:val="003130C0"/>
    <w:rsid w:val="00314314"/>
    <w:rsid w:val="00314DD2"/>
    <w:rsid w:val="003151A9"/>
    <w:rsid w:val="00315717"/>
    <w:rsid w:val="00316231"/>
    <w:rsid w:val="00320566"/>
    <w:rsid w:val="0032071E"/>
    <w:rsid w:val="00322CC6"/>
    <w:rsid w:val="00325008"/>
    <w:rsid w:val="00327158"/>
    <w:rsid w:val="0033056D"/>
    <w:rsid w:val="00330903"/>
    <w:rsid w:val="00331018"/>
    <w:rsid w:val="00332F05"/>
    <w:rsid w:val="00333BB0"/>
    <w:rsid w:val="00333CCB"/>
    <w:rsid w:val="00335A9B"/>
    <w:rsid w:val="00336891"/>
    <w:rsid w:val="00336ACF"/>
    <w:rsid w:val="00336CC2"/>
    <w:rsid w:val="00337085"/>
    <w:rsid w:val="00342ED7"/>
    <w:rsid w:val="003457A7"/>
    <w:rsid w:val="0035014A"/>
    <w:rsid w:val="003504FC"/>
    <w:rsid w:val="00351821"/>
    <w:rsid w:val="00352810"/>
    <w:rsid w:val="00352B2F"/>
    <w:rsid w:val="003543ED"/>
    <w:rsid w:val="00354C30"/>
    <w:rsid w:val="0035501E"/>
    <w:rsid w:val="003557E1"/>
    <w:rsid w:val="00356877"/>
    <w:rsid w:val="0036077E"/>
    <w:rsid w:val="00362799"/>
    <w:rsid w:val="00362977"/>
    <w:rsid w:val="00362F8A"/>
    <w:rsid w:val="0036311A"/>
    <w:rsid w:val="0036322D"/>
    <w:rsid w:val="00367F50"/>
    <w:rsid w:val="0037191A"/>
    <w:rsid w:val="00371EBD"/>
    <w:rsid w:val="00372198"/>
    <w:rsid w:val="003732A5"/>
    <w:rsid w:val="00373494"/>
    <w:rsid w:val="00373788"/>
    <w:rsid w:val="00375209"/>
    <w:rsid w:val="0037537A"/>
    <w:rsid w:val="00375569"/>
    <w:rsid w:val="0037672A"/>
    <w:rsid w:val="003774D5"/>
    <w:rsid w:val="0037790C"/>
    <w:rsid w:val="003819FE"/>
    <w:rsid w:val="0038378A"/>
    <w:rsid w:val="003837C2"/>
    <w:rsid w:val="00384D43"/>
    <w:rsid w:val="00386459"/>
    <w:rsid w:val="00386641"/>
    <w:rsid w:val="003868ED"/>
    <w:rsid w:val="00390563"/>
    <w:rsid w:val="0039150B"/>
    <w:rsid w:val="00391A2A"/>
    <w:rsid w:val="00392E89"/>
    <w:rsid w:val="00394084"/>
    <w:rsid w:val="00397293"/>
    <w:rsid w:val="003A2459"/>
    <w:rsid w:val="003A2751"/>
    <w:rsid w:val="003A2BF2"/>
    <w:rsid w:val="003A3C0F"/>
    <w:rsid w:val="003A52BF"/>
    <w:rsid w:val="003A5FF8"/>
    <w:rsid w:val="003A76D2"/>
    <w:rsid w:val="003A7760"/>
    <w:rsid w:val="003B0C8D"/>
    <w:rsid w:val="003B2944"/>
    <w:rsid w:val="003B3EC7"/>
    <w:rsid w:val="003B78F5"/>
    <w:rsid w:val="003C01B7"/>
    <w:rsid w:val="003C2331"/>
    <w:rsid w:val="003C2E5D"/>
    <w:rsid w:val="003C758C"/>
    <w:rsid w:val="003C7B63"/>
    <w:rsid w:val="003C7BBF"/>
    <w:rsid w:val="003C7E3A"/>
    <w:rsid w:val="003D0A91"/>
    <w:rsid w:val="003D0E4F"/>
    <w:rsid w:val="003D279E"/>
    <w:rsid w:val="003D2D8C"/>
    <w:rsid w:val="003D5B8C"/>
    <w:rsid w:val="003D5CDE"/>
    <w:rsid w:val="003D6A47"/>
    <w:rsid w:val="003D7236"/>
    <w:rsid w:val="003E0327"/>
    <w:rsid w:val="003E0BF2"/>
    <w:rsid w:val="003E2DC7"/>
    <w:rsid w:val="003E3E71"/>
    <w:rsid w:val="003E5958"/>
    <w:rsid w:val="003E63BD"/>
    <w:rsid w:val="003E6578"/>
    <w:rsid w:val="003E6FBF"/>
    <w:rsid w:val="003F0FDD"/>
    <w:rsid w:val="003F1820"/>
    <w:rsid w:val="003F1C94"/>
    <w:rsid w:val="003F1E09"/>
    <w:rsid w:val="003F284A"/>
    <w:rsid w:val="003F3765"/>
    <w:rsid w:val="003F4301"/>
    <w:rsid w:val="003F5868"/>
    <w:rsid w:val="003F5EC3"/>
    <w:rsid w:val="003F63C3"/>
    <w:rsid w:val="003F6627"/>
    <w:rsid w:val="003F6B7E"/>
    <w:rsid w:val="0040191F"/>
    <w:rsid w:val="004020AE"/>
    <w:rsid w:val="00402B08"/>
    <w:rsid w:val="00403567"/>
    <w:rsid w:val="00403C27"/>
    <w:rsid w:val="004064A9"/>
    <w:rsid w:val="00407949"/>
    <w:rsid w:val="00407D11"/>
    <w:rsid w:val="0041041B"/>
    <w:rsid w:val="00413701"/>
    <w:rsid w:val="00414387"/>
    <w:rsid w:val="00414438"/>
    <w:rsid w:val="00414463"/>
    <w:rsid w:val="004148DE"/>
    <w:rsid w:val="004154BB"/>
    <w:rsid w:val="0041792D"/>
    <w:rsid w:val="0042011D"/>
    <w:rsid w:val="004203C7"/>
    <w:rsid w:val="004226D7"/>
    <w:rsid w:val="004227FB"/>
    <w:rsid w:val="00423AFF"/>
    <w:rsid w:val="0042411F"/>
    <w:rsid w:val="00426B55"/>
    <w:rsid w:val="00427029"/>
    <w:rsid w:val="0042752F"/>
    <w:rsid w:val="004277FA"/>
    <w:rsid w:val="00427A86"/>
    <w:rsid w:val="00431DAA"/>
    <w:rsid w:val="00432FD3"/>
    <w:rsid w:val="00434865"/>
    <w:rsid w:val="00435816"/>
    <w:rsid w:val="00435BA6"/>
    <w:rsid w:val="0043604E"/>
    <w:rsid w:val="004400F3"/>
    <w:rsid w:val="00440CAE"/>
    <w:rsid w:val="00441EAB"/>
    <w:rsid w:val="004431B8"/>
    <w:rsid w:val="004433EE"/>
    <w:rsid w:val="0044360A"/>
    <w:rsid w:val="00445020"/>
    <w:rsid w:val="00445B9B"/>
    <w:rsid w:val="00446EF0"/>
    <w:rsid w:val="00451610"/>
    <w:rsid w:val="004523CB"/>
    <w:rsid w:val="00452B3C"/>
    <w:rsid w:val="00454869"/>
    <w:rsid w:val="00454A10"/>
    <w:rsid w:val="00455032"/>
    <w:rsid w:val="004551E8"/>
    <w:rsid w:val="00460FE2"/>
    <w:rsid w:val="00462174"/>
    <w:rsid w:val="00462776"/>
    <w:rsid w:val="00462983"/>
    <w:rsid w:val="00463962"/>
    <w:rsid w:val="00463EA1"/>
    <w:rsid w:val="00465653"/>
    <w:rsid w:val="00465956"/>
    <w:rsid w:val="00467619"/>
    <w:rsid w:val="0047036B"/>
    <w:rsid w:val="00470E2D"/>
    <w:rsid w:val="0047110B"/>
    <w:rsid w:val="004728D2"/>
    <w:rsid w:val="00473C96"/>
    <w:rsid w:val="00475CCC"/>
    <w:rsid w:val="00477254"/>
    <w:rsid w:val="00477B1A"/>
    <w:rsid w:val="00481146"/>
    <w:rsid w:val="0048157B"/>
    <w:rsid w:val="00481642"/>
    <w:rsid w:val="00484265"/>
    <w:rsid w:val="0048788D"/>
    <w:rsid w:val="004879B1"/>
    <w:rsid w:val="00490D8E"/>
    <w:rsid w:val="0049117B"/>
    <w:rsid w:val="00491BFD"/>
    <w:rsid w:val="004924DC"/>
    <w:rsid w:val="004935FE"/>
    <w:rsid w:val="0049531F"/>
    <w:rsid w:val="00496031"/>
    <w:rsid w:val="00496D0E"/>
    <w:rsid w:val="004A145C"/>
    <w:rsid w:val="004A21C7"/>
    <w:rsid w:val="004A25A8"/>
    <w:rsid w:val="004A2F0F"/>
    <w:rsid w:val="004A3AED"/>
    <w:rsid w:val="004A3B3B"/>
    <w:rsid w:val="004A640F"/>
    <w:rsid w:val="004A6B91"/>
    <w:rsid w:val="004A6DFE"/>
    <w:rsid w:val="004A6E36"/>
    <w:rsid w:val="004B0219"/>
    <w:rsid w:val="004B08FE"/>
    <w:rsid w:val="004B196E"/>
    <w:rsid w:val="004B33C4"/>
    <w:rsid w:val="004B4E6C"/>
    <w:rsid w:val="004B5973"/>
    <w:rsid w:val="004B5F57"/>
    <w:rsid w:val="004B67D0"/>
    <w:rsid w:val="004B74D8"/>
    <w:rsid w:val="004C0317"/>
    <w:rsid w:val="004C0533"/>
    <w:rsid w:val="004C0EAF"/>
    <w:rsid w:val="004C17B9"/>
    <w:rsid w:val="004C2CAD"/>
    <w:rsid w:val="004C3B69"/>
    <w:rsid w:val="004C415D"/>
    <w:rsid w:val="004C4802"/>
    <w:rsid w:val="004C5076"/>
    <w:rsid w:val="004C517C"/>
    <w:rsid w:val="004C6D12"/>
    <w:rsid w:val="004C6F5E"/>
    <w:rsid w:val="004C7DB0"/>
    <w:rsid w:val="004D0970"/>
    <w:rsid w:val="004D0BB4"/>
    <w:rsid w:val="004D14D3"/>
    <w:rsid w:val="004D1EC4"/>
    <w:rsid w:val="004D2212"/>
    <w:rsid w:val="004D3BD9"/>
    <w:rsid w:val="004D4AF6"/>
    <w:rsid w:val="004D5C24"/>
    <w:rsid w:val="004D6048"/>
    <w:rsid w:val="004D7066"/>
    <w:rsid w:val="004E0955"/>
    <w:rsid w:val="004E391A"/>
    <w:rsid w:val="004E503C"/>
    <w:rsid w:val="004E572D"/>
    <w:rsid w:val="004E5D8F"/>
    <w:rsid w:val="004E66C4"/>
    <w:rsid w:val="004E79A3"/>
    <w:rsid w:val="004F097D"/>
    <w:rsid w:val="004F1817"/>
    <w:rsid w:val="004F1C6A"/>
    <w:rsid w:val="004F226F"/>
    <w:rsid w:val="004F3243"/>
    <w:rsid w:val="004F512B"/>
    <w:rsid w:val="004F5A53"/>
    <w:rsid w:val="004F7029"/>
    <w:rsid w:val="004F758D"/>
    <w:rsid w:val="0050250B"/>
    <w:rsid w:val="005026DD"/>
    <w:rsid w:val="00502A40"/>
    <w:rsid w:val="0050302F"/>
    <w:rsid w:val="00504C8E"/>
    <w:rsid w:val="00505091"/>
    <w:rsid w:val="00506FFB"/>
    <w:rsid w:val="00511828"/>
    <w:rsid w:val="00515881"/>
    <w:rsid w:val="00517A4B"/>
    <w:rsid w:val="005214F2"/>
    <w:rsid w:val="00521D06"/>
    <w:rsid w:val="0052244C"/>
    <w:rsid w:val="00522C35"/>
    <w:rsid w:val="00523DF2"/>
    <w:rsid w:val="00524F8E"/>
    <w:rsid w:val="0052538B"/>
    <w:rsid w:val="005259E7"/>
    <w:rsid w:val="00527169"/>
    <w:rsid w:val="005272DC"/>
    <w:rsid w:val="00530806"/>
    <w:rsid w:val="00531FA5"/>
    <w:rsid w:val="005348D3"/>
    <w:rsid w:val="00534F37"/>
    <w:rsid w:val="005370EC"/>
    <w:rsid w:val="005372E2"/>
    <w:rsid w:val="00537C2E"/>
    <w:rsid w:val="005417BE"/>
    <w:rsid w:val="00544A57"/>
    <w:rsid w:val="00545720"/>
    <w:rsid w:val="005472DC"/>
    <w:rsid w:val="00547670"/>
    <w:rsid w:val="005504CA"/>
    <w:rsid w:val="00551E88"/>
    <w:rsid w:val="00552CA7"/>
    <w:rsid w:val="00553173"/>
    <w:rsid w:val="00553C4C"/>
    <w:rsid w:val="005543F5"/>
    <w:rsid w:val="005546C3"/>
    <w:rsid w:val="00554FB1"/>
    <w:rsid w:val="005557BB"/>
    <w:rsid w:val="00555985"/>
    <w:rsid w:val="00555A92"/>
    <w:rsid w:val="00560FE4"/>
    <w:rsid w:val="00562C3B"/>
    <w:rsid w:val="00564D1E"/>
    <w:rsid w:val="00574189"/>
    <w:rsid w:val="0057470E"/>
    <w:rsid w:val="00577391"/>
    <w:rsid w:val="0058083F"/>
    <w:rsid w:val="00580ECC"/>
    <w:rsid w:val="00581B04"/>
    <w:rsid w:val="00581E94"/>
    <w:rsid w:val="00584249"/>
    <w:rsid w:val="0058431E"/>
    <w:rsid w:val="005850B9"/>
    <w:rsid w:val="0059019C"/>
    <w:rsid w:val="00591306"/>
    <w:rsid w:val="005916A4"/>
    <w:rsid w:val="00592568"/>
    <w:rsid w:val="00593097"/>
    <w:rsid w:val="00596446"/>
    <w:rsid w:val="0059755E"/>
    <w:rsid w:val="0059786C"/>
    <w:rsid w:val="00597FF1"/>
    <w:rsid w:val="005A1432"/>
    <w:rsid w:val="005A377B"/>
    <w:rsid w:val="005A4754"/>
    <w:rsid w:val="005A4AEE"/>
    <w:rsid w:val="005A66F1"/>
    <w:rsid w:val="005A67E2"/>
    <w:rsid w:val="005A7D67"/>
    <w:rsid w:val="005B0561"/>
    <w:rsid w:val="005B0D73"/>
    <w:rsid w:val="005B3C54"/>
    <w:rsid w:val="005B452D"/>
    <w:rsid w:val="005B6EA9"/>
    <w:rsid w:val="005B73D2"/>
    <w:rsid w:val="005C07E8"/>
    <w:rsid w:val="005C1DD8"/>
    <w:rsid w:val="005C2318"/>
    <w:rsid w:val="005C306C"/>
    <w:rsid w:val="005C7063"/>
    <w:rsid w:val="005C7E07"/>
    <w:rsid w:val="005D06EF"/>
    <w:rsid w:val="005D0A7E"/>
    <w:rsid w:val="005D0C89"/>
    <w:rsid w:val="005D1EDB"/>
    <w:rsid w:val="005D270D"/>
    <w:rsid w:val="005D347D"/>
    <w:rsid w:val="005D49C6"/>
    <w:rsid w:val="005D53F5"/>
    <w:rsid w:val="005D54A0"/>
    <w:rsid w:val="005D5CA0"/>
    <w:rsid w:val="005D748C"/>
    <w:rsid w:val="005E13AE"/>
    <w:rsid w:val="005E31B8"/>
    <w:rsid w:val="005E35A8"/>
    <w:rsid w:val="005E4B33"/>
    <w:rsid w:val="005E7A9F"/>
    <w:rsid w:val="005F383C"/>
    <w:rsid w:val="005F6450"/>
    <w:rsid w:val="005F76F3"/>
    <w:rsid w:val="006007FA"/>
    <w:rsid w:val="00600F54"/>
    <w:rsid w:val="006031B1"/>
    <w:rsid w:val="00605988"/>
    <w:rsid w:val="00606948"/>
    <w:rsid w:val="00607518"/>
    <w:rsid w:val="006125E3"/>
    <w:rsid w:val="00612DBF"/>
    <w:rsid w:val="00612DD9"/>
    <w:rsid w:val="006138C6"/>
    <w:rsid w:val="006142FE"/>
    <w:rsid w:val="00614301"/>
    <w:rsid w:val="00614D7C"/>
    <w:rsid w:val="006153C3"/>
    <w:rsid w:val="00616720"/>
    <w:rsid w:val="00616A1D"/>
    <w:rsid w:val="00616CBB"/>
    <w:rsid w:val="006200F0"/>
    <w:rsid w:val="00621809"/>
    <w:rsid w:val="00621A12"/>
    <w:rsid w:val="00622DF7"/>
    <w:rsid w:val="0062329D"/>
    <w:rsid w:val="006248C3"/>
    <w:rsid w:val="0062495B"/>
    <w:rsid w:val="00624C7F"/>
    <w:rsid w:val="00624CD5"/>
    <w:rsid w:val="0062564E"/>
    <w:rsid w:val="00625BD1"/>
    <w:rsid w:val="0062669F"/>
    <w:rsid w:val="00626D36"/>
    <w:rsid w:val="00630468"/>
    <w:rsid w:val="00631015"/>
    <w:rsid w:val="006313D8"/>
    <w:rsid w:val="006318C7"/>
    <w:rsid w:val="006321B2"/>
    <w:rsid w:val="00633B3E"/>
    <w:rsid w:val="00634229"/>
    <w:rsid w:val="00634696"/>
    <w:rsid w:val="00636028"/>
    <w:rsid w:val="00636571"/>
    <w:rsid w:val="00640801"/>
    <w:rsid w:val="006460DD"/>
    <w:rsid w:val="00650E56"/>
    <w:rsid w:val="0065124C"/>
    <w:rsid w:val="006515C7"/>
    <w:rsid w:val="0065166C"/>
    <w:rsid w:val="00652782"/>
    <w:rsid w:val="0065358F"/>
    <w:rsid w:val="0065754A"/>
    <w:rsid w:val="006576E3"/>
    <w:rsid w:val="006621C2"/>
    <w:rsid w:val="00662D78"/>
    <w:rsid w:val="00663A08"/>
    <w:rsid w:val="0066736B"/>
    <w:rsid w:val="00667E39"/>
    <w:rsid w:val="0067066D"/>
    <w:rsid w:val="006712EA"/>
    <w:rsid w:val="006716AE"/>
    <w:rsid w:val="00673BA8"/>
    <w:rsid w:val="00673C87"/>
    <w:rsid w:val="006753D1"/>
    <w:rsid w:val="00676ECE"/>
    <w:rsid w:val="00682A8F"/>
    <w:rsid w:val="00682F58"/>
    <w:rsid w:val="006843CD"/>
    <w:rsid w:val="006877FF"/>
    <w:rsid w:val="00687BD9"/>
    <w:rsid w:val="00694DBF"/>
    <w:rsid w:val="006956A6"/>
    <w:rsid w:val="00695BBF"/>
    <w:rsid w:val="00696321"/>
    <w:rsid w:val="006963EC"/>
    <w:rsid w:val="00697329"/>
    <w:rsid w:val="006975BE"/>
    <w:rsid w:val="00697FDE"/>
    <w:rsid w:val="006A11EC"/>
    <w:rsid w:val="006A1378"/>
    <w:rsid w:val="006A2041"/>
    <w:rsid w:val="006A25C5"/>
    <w:rsid w:val="006A37B5"/>
    <w:rsid w:val="006A40BC"/>
    <w:rsid w:val="006A4EB8"/>
    <w:rsid w:val="006A55E0"/>
    <w:rsid w:val="006A6C81"/>
    <w:rsid w:val="006B5D72"/>
    <w:rsid w:val="006B6A37"/>
    <w:rsid w:val="006C1131"/>
    <w:rsid w:val="006C1420"/>
    <w:rsid w:val="006C1480"/>
    <w:rsid w:val="006C3E31"/>
    <w:rsid w:val="006C4B2E"/>
    <w:rsid w:val="006C4CF7"/>
    <w:rsid w:val="006C791E"/>
    <w:rsid w:val="006D0070"/>
    <w:rsid w:val="006D0C26"/>
    <w:rsid w:val="006D10D3"/>
    <w:rsid w:val="006D45BD"/>
    <w:rsid w:val="006D496E"/>
    <w:rsid w:val="006D744F"/>
    <w:rsid w:val="006E0317"/>
    <w:rsid w:val="006E218B"/>
    <w:rsid w:val="006E2309"/>
    <w:rsid w:val="006E2FF2"/>
    <w:rsid w:val="006E4B3D"/>
    <w:rsid w:val="006F14A7"/>
    <w:rsid w:val="006F1815"/>
    <w:rsid w:val="006F2258"/>
    <w:rsid w:val="006F36B4"/>
    <w:rsid w:val="006F4B23"/>
    <w:rsid w:val="006F4D66"/>
    <w:rsid w:val="00701BA2"/>
    <w:rsid w:val="00701D1B"/>
    <w:rsid w:val="0070411F"/>
    <w:rsid w:val="00704B48"/>
    <w:rsid w:val="007071F0"/>
    <w:rsid w:val="00707C29"/>
    <w:rsid w:val="00711180"/>
    <w:rsid w:val="00711725"/>
    <w:rsid w:val="00712A11"/>
    <w:rsid w:val="00713882"/>
    <w:rsid w:val="007152BC"/>
    <w:rsid w:val="00715CE6"/>
    <w:rsid w:val="00717E57"/>
    <w:rsid w:val="00720238"/>
    <w:rsid w:val="0072060A"/>
    <w:rsid w:val="00720EF8"/>
    <w:rsid w:val="00721051"/>
    <w:rsid w:val="007218EC"/>
    <w:rsid w:val="00722761"/>
    <w:rsid w:val="00722F1E"/>
    <w:rsid w:val="0072406F"/>
    <w:rsid w:val="00724AAF"/>
    <w:rsid w:val="00725C9F"/>
    <w:rsid w:val="00726D90"/>
    <w:rsid w:val="007276EC"/>
    <w:rsid w:val="00727A05"/>
    <w:rsid w:val="00730FFC"/>
    <w:rsid w:val="007341BC"/>
    <w:rsid w:val="007348E3"/>
    <w:rsid w:val="007351E2"/>
    <w:rsid w:val="00735784"/>
    <w:rsid w:val="00736434"/>
    <w:rsid w:val="00737331"/>
    <w:rsid w:val="00740519"/>
    <w:rsid w:val="00740E35"/>
    <w:rsid w:val="00740E48"/>
    <w:rsid w:val="00741543"/>
    <w:rsid w:val="00741D8F"/>
    <w:rsid w:val="00741F23"/>
    <w:rsid w:val="00743875"/>
    <w:rsid w:val="0074685B"/>
    <w:rsid w:val="0074719C"/>
    <w:rsid w:val="0075087D"/>
    <w:rsid w:val="00750CBE"/>
    <w:rsid w:val="00751BB2"/>
    <w:rsid w:val="00753A4C"/>
    <w:rsid w:val="007546F8"/>
    <w:rsid w:val="00754789"/>
    <w:rsid w:val="00754AC7"/>
    <w:rsid w:val="00754AE7"/>
    <w:rsid w:val="00755CA4"/>
    <w:rsid w:val="0075692C"/>
    <w:rsid w:val="00757F7C"/>
    <w:rsid w:val="0076179D"/>
    <w:rsid w:val="00762193"/>
    <w:rsid w:val="00762D04"/>
    <w:rsid w:val="00765859"/>
    <w:rsid w:val="00765AAC"/>
    <w:rsid w:val="00765B0C"/>
    <w:rsid w:val="00765E51"/>
    <w:rsid w:val="00767085"/>
    <w:rsid w:val="00767C46"/>
    <w:rsid w:val="0077043F"/>
    <w:rsid w:val="007708FA"/>
    <w:rsid w:val="007711C4"/>
    <w:rsid w:val="00774CA9"/>
    <w:rsid w:val="007751B4"/>
    <w:rsid w:val="007754D4"/>
    <w:rsid w:val="007756EE"/>
    <w:rsid w:val="007758F4"/>
    <w:rsid w:val="0078066E"/>
    <w:rsid w:val="0078106F"/>
    <w:rsid w:val="007814EC"/>
    <w:rsid w:val="00781F55"/>
    <w:rsid w:val="0078250F"/>
    <w:rsid w:val="0078590F"/>
    <w:rsid w:val="00791952"/>
    <w:rsid w:val="00792EF1"/>
    <w:rsid w:val="007932AB"/>
    <w:rsid w:val="00796097"/>
    <w:rsid w:val="007A04A6"/>
    <w:rsid w:val="007A459C"/>
    <w:rsid w:val="007A472E"/>
    <w:rsid w:val="007A5679"/>
    <w:rsid w:val="007A5CE3"/>
    <w:rsid w:val="007A6A64"/>
    <w:rsid w:val="007B1BC1"/>
    <w:rsid w:val="007B73A1"/>
    <w:rsid w:val="007C0077"/>
    <w:rsid w:val="007C688D"/>
    <w:rsid w:val="007C68AF"/>
    <w:rsid w:val="007C73DF"/>
    <w:rsid w:val="007C7454"/>
    <w:rsid w:val="007C76C5"/>
    <w:rsid w:val="007D082E"/>
    <w:rsid w:val="007D1D9F"/>
    <w:rsid w:val="007D1DDA"/>
    <w:rsid w:val="007D447D"/>
    <w:rsid w:val="007D4983"/>
    <w:rsid w:val="007D5254"/>
    <w:rsid w:val="007D6F58"/>
    <w:rsid w:val="007D7336"/>
    <w:rsid w:val="007D7E35"/>
    <w:rsid w:val="007E0124"/>
    <w:rsid w:val="007E15AC"/>
    <w:rsid w:val="007E2793"/>
    <w:rsid w:val="007E4238"/>
    <w:rsid w:val="007E4DCE"/>
    <w:rsid w:val="007E5846"/>
    <w:rsid w:val="007E6324"/>
    <w:rsid w:val="007E7008"/>
    <w:rsid w:val="007E7685"/>
    <w:rsid w:val="007F164D"/>
    <w:rsid w:val="007F1659"/>
    <w:rsid w:val="007F38A3"/>
    <w:rsid w:val="007F698C"/>
    <w:rsid w:val="008003EB"/>
    <w:rsid w:val="00800D06"/>
    <w:rsid w:val="008044FC"/>
    <w:rsid w:val="00805F63"/>
    <w:rsid w:val="008076D0"/>
    <w:rsid w:val="00807BB4"/>
    <w:rsid w:val="008101A1"/>
    <w:rsid w:val="00811738"/>
    <w:rsid w:val="00813FE1"/>
    <w:rsid w:val="008158C7"/>
    <w:rsid w:val="0081730A"/>
    <w:rsid w:val="00821580"/>
    <w:rsid w:val="00821E3E"/>
    <w:rsid w:val="0082234B"/>
    <w:rsid w:val="008227CD"/>
    <w:rsid w:val="00822AFD"/>
    <w:rsid w:val="00823B4B"/>
    <w:rsid w:val="00824208"/>
    <w:rsid w:val="00824458"/>
    <w:rsid w:val="00825E92"/>
    <w:rsid w:val="00825F81"/>
    <w:rsid w:val="00826E9B"/>
    <w:rsid w:val="0082763F"/>
    <w:rsid w:val="00827CCC"/>
    <w:rsid w:val="008308A8"/>
    <w:rsid w:val="0083260E"/>
    <w:rsid w:val="00834318"/>
    <w:rsid w:val="0084331D"/>
    <w:rsid w:val="00843543"/>
    <w:rsid w:val="0084509B"/>
    <w:rsid w:val="00847AB8"/>
    <w:rsid w:val="0085083B"/>
    <w:rsid w:val="00850B51"/>
    <w:rsid w:val="00852BC7"/>
    <w:rsid w:val="00853A2A"/>
    <w:rsid w:val="00853D38"/>
    <w:rsid w:val="00853EA8"/>
    <w:rsid w:val="0085437F"/>
    <w:rsid w:val="00857045"/>
    <w:rsid w:val="008570DD"/>
    <w:rsid w:val="008621D3"/>
    <w:rsid w:val="00862868"/>
    <w:rsid w:val="00863526"/>
    <w:rsid w:val="00864412"/>
    <w:rsid w:val="00864D06"/>
    <w:rsid w:val="008657DF"/>
    <w:rsid w:val="00866262"/>
    <w:rsid w:val="008662BB"/>
    <w:rsid w:val="00866D26"/>
    <w:rsid w:val="00871288"/>
    <w:rsid w:val="00871CBF"/>
    <w:rsid w:val="00872F04"/>
    <w:rsid w:val="00873D6C"/>
    <w:rsid w:val="008741ED"/>
    <w:rsid w:val="0087454A"/>
    <w:rsid w:val="0087612A"/>
    <w:rsid w:val="0087645C"/>
    <w:rsid w:val="00877431"/>
    <w:rsid w:val="008824A1"/>
    <w:rsid w:val="00883782"/>
    <w:rsid w:val="00883B86"/>
    <w:rsid w:val="00884B14"/>
    <w:rsid w:val="00884E3F"/>
    <w:rsid w:val="008861D4"/>
    <w:rsid w:val="00886DEF"/>
    <w:rsid w:val="0089018E"/>
    <w:rsid w:val="008903F7"/>
    <w:rsid w:val="008904DD"/>
    <w:rsid w:val="00892763"/>
    <w:rsid w:val="008951BC"/>
    <w:rsid w:val="00897287"/>
    <w:rsid w:val="008974FC"/>
    <w:rsid w:val="008A103E"/>
    <w:rsid w:val="008A3931"/>
    <w:rsid w:val="008A6834"/>
    <w:rsid w:val="008A7A3D"/>
    <w:rsid w:val="008B06A1"/>
    <w:rsid w:val="008B1117"/>
    <w:rsid w:val="008B118A"/>
    <w:rsid w:val="008B19ED"/>
    <w:rsid w:val="008B3516"/>
    <w:rsid w:val="008B3C8B"/>
    <w:rsid w:val="008B4410"/>
    <w:rsid w:val="008B5887"/>
    <w:rsid w:val="008B5E7E"/>
    <w:rsid w:val="008B705D"/>
    <w:rsid w:val="008B78AD"/>
    <w:rsid w:val="008B7C19"/>
    <w:rsid w:val="008C053F"/>
    <w:rsid w:val="008C23C2"/>
    <w:rsid w:val="008C2E84"/>
    <w:rsid w:val="008C425B"/>
    <w:rsid w:val="008C6662"/>
    <w:rsid w:val="008C705E"/>
    <w:rsid w:val="008D1F23"/>
    <w:rsid w:val="008D2316"/>
    <w:rsid w:val="008D2546"/>
    <w:rsid w:val="008D32CA"/>
    <w:rsid w:val="008D489B"/>
    <w:rsid w:val="008D5D67"/>
    <w:rsid w:val="008D6B2B"/>
    <w:rsid w:val="008E0B10"/>
    <w:rsid w:val="008E3257"/>
    <w:rsid w:val="008E6A21"/>
    <w:rsid w:val="008E6B98"/>
    <w:rsid w:val="008E7467"/>
    <w:rsid w:val="008E79FD"/>
    <w:rsid w:val="008F0F88"/>
    <w:rsid w:val="008F174F"/>
    <w:rsid w:val="008F1752"/>
    <w:rsid w:val="008F6D67"/>
    <w:rsid w:val="00900754"/>
    <w:rsid w:val="00901271"/>
    <w:rsid w:val="00901885"/>
    <w:rsid w:val="009025B4"/>
    <w:rsid w:val="00902B35"/>
    <w:rsid w:val="00913D45"/>
    <w:rsid w:val="00914B16"/>
    <w:rsid w:val="009169F6"/>
    <w:rsid w:val="00917836"/>
    <w:rsid w:val="00921EA8"/>
    <w:rsid w:val="00922F8F"/>
    <w:rsid w:val="00923D5F"/>
    <w:rsid w:val="00924FF0"/>
    <w:rsid w:val="009276A5"/>
    <w:rsid w:val="00927D61"/>
    <w:rsid w:val="00927F01"/>
    <w:rsid w:val="00930320"/>
    <w:rsid w:val="0093071D"/>
    <w:rsid w:val="0093141B"/>
    <w:rsid w:val="009317F1"/>
    <w:rsid w:val="00931D2F"/>
    <w:rsid w:val="00932A76"/>
    <w:rsid w:val="009332B3"/>
    <w:rsid w:val="00933654"/>
    <w:rsid w:val="00933ADA"/>
    <w:rsid w:val="00935A35"/>
    <w:rsid w:val="00935EED"/>
    <w:rsid w:val="00940B81"/>
    <w:rsid w:val="009454A7"/>
    <w:rsid w:val="00945518"/>
    <w:rsid w:val="0094639E"/>
    <w:rsid w:val="00947095"/>
    <w:rsid w:val="00950D3D"/>
    <w:rsid w:val="00950FAE"/>
    <w:rsid w:val="009510E0"/>
    <w:rsid w:val="009510FB"/>
    <w:rsid w:val="00952172"/>
    <w:rsid w:val="00953BF8"/>
    <w:rsid w:val="00954084"/>
    <w:rsid w:val="009546E1"/>
    <w:rsid w:val="00955BA6"/>
    <w:rsid w:val="0095638D"/>
    <w:rsid w:val="0095677D"/>
    <w:rsid w:val="00956972"/>
    <w:rsid w:val="009572C3"/>
    <w:rsid w:val="009609F8"/>
    <w:rsid w:val="00960FD3"/>
    <w:rsid w:val="009643F6"/>
    <w:rsid w:val="009660C0"/>
    <w:rsid w:val="009661BF"/>
    <w:rsid w:val="009678A8"/>
    <w:rsid w:val="00970547"/>
    <w:rsid w:val="00971B1F"/>
    <w:rsid w:val="00971BEE"/>
    <w:rsid w:val="00973488"/>
    <w:rsid w:val="00982A68"/>
    <w:rsid w:val="00982F3C"/>
    <w:rsid w:val="00983155"/>
    <w:rsid w:val="0098322B"/>
    <w:rsid w:val="00983C4B"/>
    <w:rsid w:val="00985F3F"/>
    <w:rsid w:val="0098721B"/>
    <w:rsid w:val="00987279"/>
    <w:rsid w:val="009875E4"/>
    <w:rsid w:val="00990730"/>
    <w:rsid w:val="009908AF"/>
    <w:rsid w:val="00991516"/>
    <w:rsid w:val="00991B08"/>
    <w:rsid w:val="00993B09"/>
    <w:rsid w:val="00995B8F"/>
    <w:rsid w:val="00997403"/>
    <w:rsid w:val="00997746"/>
    <w:rsid w:val="009A202D"/>
    <w:rsid w:val="009A296E"/>
    <w:rsid w:val="009A2CF8"/>
    <w:rsid w:val="009A3144"/>
    <w:rsid w:val="009A37F4"/>
    <w:rsid w:val="009A4C13"/>
    <w:rsid w:val="009B0D75"/>
    <w:rsid w:val="009B3452"/>
    <w:rsid w:val="009B43CE"/>
    <w:rsid w:val="009B51CD"/>
    <w:rsid w:val="009B63A3"/>
    <w:rsid w:val="009B67BD"/>
    <w:rsid w:val="009C0DD8"/>
    <w:rsid w:val="009C149D"/>
    <w:rsid w:val="009C2D9A"/>
    <w:rsid w:val="009C330F"/>
    <w:rsid w:val="009C404D"/>
    <w:rsid w:val="009C5051"/>
    <w:rsid w:val="009C523C"/>
    <w:rsid w:val="009C6C94"/>
    <w:rsid w:val="009C6F97"/>
    <w:rsid w:val="009C74F3"/>
    <w:rsid w:val="009C7B85"/>
    <w:rsid w:val="009D2535"/>
    <w:rsid w:val="009D3949"/>
    <w:rsid w:val="009D3B1E"/>
    <w:rsid w:val="009D3C0C"/>
    <w:rsid w:val="009D4EAC"/>
    <w:rsid w:val="009D6919"/>
    <w:rsid w:val="009E0010"/>
    <w:rsid w:val="009E08BC"/>
    <w:rsid w:val="009E175F"/>
    <w:rsid w:val="009E2622"/>
    <w:rsid w:val="009E28DD"/>
    <w:rsid w:val="009E38AF"/>
    <w:rsid w:val="009E3F40"/>
    <w:rsid w:val="009E4F73"/>
    <w:rsid w:val="009E521E"/>
    <w:rsid w:val="009E579D"/>
    <w:rsid w:val="009E5981"/>
    <w:rsid w:val="009E6086"/>
    <w:rsid w:val="009E6DDF"/>
    <w:rsid w:val="009E7693"/>
    <w:rsid w:val="009E7C78"/>
    <w:rsid w:val="009F1976"/>
    <w:rsid w:val="009F204A"/>
    <w:rsid w:val="009F2975"/>
    <w:rsid w:val="009F2B08"/>
    <w:rsid w:val="009F2E83"/>
    <w:rsid w:val="009F31D6"/>
    <w:rsid w:val="009F479B"/>
    <w:rsid w:val="009F4E9D"/>
    <w:rsid w:val="009F5C7B"/>
    <w:rsid w:val="009F7877"/>
    <w:rsid w:val="009F7C93"/>
    <w:rsid w:val="00A007B9"/>
    <w:rsid w:val="00A00976"/>
    <w:rsid w:val="00A021C6"/>
    <w:rsid w:val="00A04E49"/>
    <w:rsid w:val="00A1095B"/>
    <w:rsid w:val="00A1095C"/>
    <w:rsid w:val="00A11A28"/>
    <w:rsid w:val="00A12E11"/>
    <w:rsid w:val="00A12E19"/>
    <w:rsid w:val="00A12EFB"/>
    <w:rsid w:val="00A13FC3"/>
    <w:rsid w:val="00A15263"/>
    <w:rsid w:val="00A16C12"/>
    <w:rsid w:val="00A2158F"/>
    <w:rsid w:val="00A22939"/>
    <w:rsid w:val="00A237A2"/>
    <w:rsid w:val="00A2390D"/>
    <w:rsid w:val="00A26169"/>
    <w:rsid w:val="00A26F37"/>
    <w:rsid w:val="00A3029C"/>
    <w:rsid w:val="00A304DD"/>
    <w:rsid w:val="00A3087D"/>
    <w:rsid w:val="00A33F5D"/>
    <w:rsid w:val="00A34B22"/>
    <w:rsid w:val="00A35039"/>
    <w:rsid w:val="00A3639E"/>
    <w:rsid w:val="00A36473"/>
    <w:rsid w:val="00A36631"/>
    <w:rsid w:val="00A367BE"/>
    <w:rsid w:val="00A36D56"/>
    <w:rsid w:val="00A420DD"/>
    <w:rsid w:val="00A422A7"/>
    <w:rsid w:val="00A423E2"/>
    <w:rsid w:val="00A42B7E"/>
    <w:rsid w:val="00A433F3"/>
    <w:rsid w:val="00A434C4"/>
    <w:rsid w:val="00A43920"/>
    <w:rsid w:val="00A454A9"/>
    <w:rsid w:val="00A468B0"/>
    <w:rsid w:val="00A51148"/>
    <w:rsid w:val="00A536C3"/>
    <w:rsid w:val="00A53E94"/>
    <w:rsid w:val="00A55253"/>
    <w:rsid w:val="00A55604"/>
    <w:rsid w:val="00A5627F"/>
    <w:rsid w:val="00A6026A"/>
    <w:rsid w:val="00A60575"/>
    <w:rsid w:val="00A61A1D"/>
    <w:rsid w:val="00A63166"/>
    <w:rsid w:val="00A67586"/>
    <w:rsid w:val="00A67BB4"/>
    <w:rsid w:val="00A70F22"/>
    <w:rsid w:val="00A716AE"/>
    <w:rsid w:val="00A72C2E"/>
    <w:rsid w:val="00A7377B"/>
    <w:rsid w:val="00A73929"/>
    <w:rsid w:val="00A73C5C"/>
    <w:rsid w:val="00A73EBF"/>
    <w:rsid w:val="00A74E63"/>
    <w:rsid w:val="00A74F70"/>
    <w:rsid w:val="00A75168"/>
    <w:rsid w:val="00A752D8"/>
    <w:rsid w:val="00A75938"/>
    <w:rsid w:val="00A772CC"/>
    <w:rsid w:val="00A77B11"/>
    <w:rsid w:val="00A80F51"/>
    <w:rsid w:val="00A82222"/>
    <w:rsid w:val="00A82F53"/>
    <w:rsid w:val="00A83185"/>
    <w:rsid w:val="00A84B8E"/>
    <w:rsid w:val="00A85684"/>
    <w:rsid w:val="00A877B1"/>
    <w:rsid w:val="00A87D4B"/>
    <w:rsid w:val="00A92899"/>
    <w:rsid w:val="00A93AE3"/>
    <w:rsid w:val="00A93B7E"/>
    <w:rsid w:val="00A9578D"/>
    <w:rsid w:val="00A966F8"/>
    <w:rsid w:val="00A97261"/>
    <w:rsid w:val="00A9781A"/>
    <w:rsid w:val="00AA1541"/>
    <w:rsid w:val="00AA177D"/>
    <w:rsid w:val="00AA2F4F"/>
    <w:rsid w:val="00AA3F5C"/>
    <w:rsid w:val="00AA44BC"/>
    <w:rsid w:val="00AA51E7"/>
    <w:rsid w:val="00AA59EF"/>
    <w:rsid w:val="00AA7D9B"/>
    <w:rsid w:val="00AB0149"/>
    <w:rsid w:val="00AB0E6A"/>
    <w:rsid w:val="00AB1AD0"/>
    <w:rsid w:val="00AB29A4"/>
    <w:rsid w:val="00AB4A29"/>
    <w:rsid w:val="00AB7650"/>
    <w:rsid w:val="00AC098A"/>
    <w:rsid w:val="00AC30A9"/>
    <w:rsid w:val="00AC3E71"/>
    <w:rsid w:val="00AC798D"/>
    <w:rsid w:val="00AC79D2"/>
    <w:rsid w:val="00AD309F"/>
    <w:rsid w:val="00AD53E3"/>
    <w:rsid w:val="00AD68DD"/>
    <w:rsid w:val="00AE0BAB"/>
    <w:rsid w:val="00AE23D1"/>
    <w:rsid w:val="00AE3528"/>
    <w:rsid w:val="00AE36AF"/>
    <w:rsid w:val="00AE5F13"/>
    <w:rsid w:val="00AE64BD"/>
    <w:rsid w:val="00AE6C44"/>
    <w:rsid w:val="00AE6EBD"/>
    <w:rsid w:val="00AF0033"/>
    <w:rsid w:val="00AF1149"/>
    <w:rsid w:val="00AF12A1"/>
    <w:rsid w:val="00AF1880"/>
    <w:rsid w:val="00AF38F3"/>
    <w:rsid w:val="00AF4D29"/>
    <w:rsid w:val="00AF50AD"/>
    <w:rsid w:val="00AF5611"/>
    <w:rsid w:val="00AF5DB6"/>
    <w:rsid w:val="00AF6383"/>
    <w:rsid w:val="00AF7764"/>
    <w:rsid w:val="00B00C72"/>
    <w:rsid w:val="00B033C8"/>
    <w:rsid w:val="00B037EF"/>
    <w:rsid w:val="00B039C6"/>
    <w:rsid w:val="00B06358"/>
    <w:rsid w:val="00B06E47"/>
    <w:rsid w:val="00B10329"/>
    <w:rsid w:val="00B1037C"/>
    <w:rsid w:val="00B10FAC"/>
    <w:rsid w:val="00B14721"/>
    <w:rsid w:val="00B17E33"/>
    <w:rsid w:val="00B206F5"/>
    <w:rsid w:val="00B22F45"/>
    <w:rsid w:val="00B23BC3"/>
    <w:rsid w:val="00B244D9"/>
    <w:rsid w:val="00B25751"/>
    <w:rsid w:val="00B25C25"/>
    <w:rsid w:val="00B25F18"/>
    <w:rsid w:val="00B27120"/>
    <w:rsid w:val="00B27C2E"/>
    <w:rsid w:val="00B3055D"/>
    <w:rsid w:val="00B316CF"/>
    <w:rsid w:val="00B31A56"/>
    <w:rsid w:val="00B31B67"/>
    <w:rsid w:val="00B32F01"/>
    <w:rsid w:val="00B3344B"/>
    <w:rsid w:val="00B3434A"/>
    <w:rsid w:val="00B3446C"/>
    <w:rsid w:val="00B34FDB"/>
    <w:rsid w:val="00B3779F"/>
    <w:rsid w:val="00B40B0A"/>
    <w:rsid w:val="00B4211F"/>
    <w:rsid w:val="00B43429"/>
    <w:rsid w:val="00B44533"/>
    <w:rsid w:val="00B44D38"/>
    <w:rsid w:val="00B47EAB"/>
    <w:rsid w:val="00B50513"/>
    <w:rsid w:val="00B5051F"/>
    <w:rsid w:val="00B50A80"/>
    <w:rsid w:val="00B522A1"/>
    <w:rsid w:val="00B523CE"/>
    <w:rsid w:val="00B55146"/>
    <w:rsid w:val="00B56B89"/>
    <w:rsid w:val="00B60980"/>
    <w:rsid w:val="00B60AB6"/>
    <w:rsid w:val="00B60C78"/>
    <w:rsid w:val="00B61039"/>
    <w:rsid w:val="00B624BF"/>
    <w:rsid w:val="00B6371D"/>
    <w:rsid w:val="00B65BCA"/>
    <w:rsid w:val="00B670B6"/>
    <w:rsid w:val="00B7084E"/>
    <w:rsid w:val="00B735D3"/>
    <w:rsid w:val="00B759E7"/>
    <w:rsid w:val="00B77F59"/>
    <w:rsid w:val="00B81E58"/>
    <w:rsid w:val="00B8218F"/>
    <w:rsid w:val="00B83C0B"/>
    <w:rsid w:val="00B83CC0"/>
    <w:rsid w:val="00B841C5"/>
    <w:rsid w:val="00B868E7"/>
    <w:rsid w:val="00B87FDF"/>
    <w:rsid w:val="00B90260"/>
    <w:rsid w:val="00B91011"/>
    <w:rsid w:val="00B93301"/>
    <w:rsid w:val="00B9423E"/>
    <w:rsid w:val="00B95831"/>
    <w:rsid w:val="00B95F8A"/>
    <w:rsid w:val="00B973C1"/>
    <w:rsid w:val="00B9771D"/>
    <w:rsid w:val="00BA04A7"/>
    <w:rsid w:val="00BA09DE"/>
    <w:rsid w:val="00BA229D"/>
    <w:rsid w:val="00BA2FA2"/>
    <w:rsid w:val="00BA4574"/>
    <w:rsid w:val="00BA6EE0"/>
    <w:rsid w:val="00BA72C4"/>
    <w:rsid w:val="00BA7329"/>
    <w:rsid w:val="00BA7705"/>
    <w:rsid w:val="00BB02BB"/>
    <w:rsid w:val="00BB17A6"/>
    <w:rsid w:val="00BB2028"/>
    <w:rsid w:val="00BB28B5"/>
    <w:rsid w:val="00BB5569"/>
    <w:rsid w:val="00BB5BBB"/>
    <w:rsid w:val="00BB668F"/>
    <w:rsid w:val="00BB7F8D"/>
    <w:rsid w:val="00BC1F7D"/>
    <w:rsid w:val="00BC2709"/>
    <w:rsid w:val="00BC47C2"/>
    <w:rsid w:val="00BC5FAB"/>
    <w:rsid w:val="00BC6051"/>
    <w:rsid w:val="00BC6EB9"/>
    <w:rsid w:val="00BD0A7E"/>
    <w:rsid w:val="00BD15FE"/>
    <w:rsid w:val="00BD1F71"/>
    <w:rsid w:val="00BD24FE"/>
    <w:rsid w:val="00BD28AE"/>
    <w:rsid w:val="00BD3F0C"/>
    <w:rsid w:val="00BD407C"/>
    <w:rsid w:val="00BD4750"/>
    <w:rsid w:val="00BE363A"/>
    <w:rsid w:val="00BE5CB9"/>
    <w:rsid w:val="00BE64D6"/>
    <w:rsid w:val="00BF0921"/>
    <w:rsid w:val="00BF2681"/>
    <w:rsid w:val="00BF4A03"/>
    <w:rsid w:val="00BF62E9"/>
    <w:rsid w:val="00C002AC"/>
    <w:rsid w:val="00C002F4"/>
    <w:rsid w:val="00C026FD"/>
    <w:rsid w:val="00C0280F"/>
    <w:rsid w:val="00C03359"/>
    <w:rsid w:val="00C0684F"/>
    <w:rsid w:val="00C11553"/>
    <w:rsid w:val="00C1511C"/>
    <w:rsid w:val="00C16C30"/>
    <w:rsid w:val="00C1749A"/>
    <w:rsid w:val="00C226B7"/>
    <w:rsid w:val="00C26DDE"/>
    <w:rsid w:val="00C30AE2"/>
    <w:rsid w:val="00C32D54"/>
    <w:rsid w:val="00C32D86"/>
    <w:rsid w:val="00C34A4D"/>
    <w:rsid w:val="00C3558A"/>
    <w:rsid w:val="00C35B7E"/>
    <w:rsid w:val="00C4078D"/>
    <w:rsid w:val="00C407F6"/>
    <w:rsid w:val="00C41871"/>
    <w:rsid w:val="00C44D29"/>
    <w:rsid w:val="00C45BDA"/>
    <w:rsid w:val="00C45C68"/>
    <w:rsid w:val="00C45FF3"/>
    <w:rsid w:val="00C50256"/>
    <w:rsid w:val="00C514C8"/>
    <w:rsid w:val="00C5150F"/>
    <w:rsid w:val="00C51900"/>
    <w:rsid w:val="00C53DFA"/>
    <w:rsid w:val="00C635C1"/>
    <w:rsid w:val="00C635D5"/>
    <w:rsid w:val="00C63E7F"/>
    <w:rsid w:val="00C64B15"/>
    <w:rsid w:val="00C64EFF"/>
    <w:rsid w:val="00C65017"/>
    <w:rsid w:val="00C67390"/>
    <w:rsid w:val="00C70E3E"/>
    <w:rsid w:val="00C7560E"/>
    <w:rsid w:val="00C758CD"/>
    <w:rsid w:val="00C75B8A"/>
    <w:rsid w:val="00C7626E"/>
    <w:rsid w:val="00C776CD"/>
    <w:rsid w:val="00C77B1B"/>
    <w:rsid w:val="00C81814"/>
    <w:rsid w:val="00C828D2"/>
    <w:rsid w:val="00C8334C"/>
    <w:rsid w:val="00C83471"/>
    <w:rsid w:val="00C83640"/>
    <w:rsid w:val="00C836CF"/>
    <w:rsid w:val="00C84A1A"/>
    <w:rsid w:val="00C86889"/>
    <w:rsid w:val="00C86FAE"/>
    <w:rsid w:val="00C923F5"/>
    <w:rsid w:val="00C93299"/>
    <w:rsid w:val="00C93EFE"/>
    <w:rsid w:val="00C94496"/>
    <w:rsid w:val="00C9517A"/>
    <w:rsid w:val="00C955E7"/>
    <w:rsid w:val="00C9608F"/>
    <w:rsid w:val="00C97425"/>
    <w:rsid w:val="00C9747C"/>
    <w:rsid w:val="00CA3FBB"/>
    <w:rsid w:val="00CA4315"/>
    <w:rsid w:val="00CA50D6"/>
    <w:rsid w:val="00CA7DB8"/>
    <w:rsid w:val="00CB015A"/>
    <w:rsid w:val="00CB0217"/>
    <w:rsid w:val="00CB0AD2"/>
    <w:rsid w:val="00CB214B"/>
    <w:rsid w:val="00CB225F"/>
    <w:rsid w:val="00CB3066"/>
    <w:rsid w:val="00CB47B5"/>
    <w:rsid w:val="00CB56E5"/>
    <w:rsid w:val="00CB5AC6"/>
    <w:rsid w:val="00CB650A"/>
    <w:rsid w:val="00CC2172"/>
    <w:rsid w:val="00CC2589"/>
    <w:rsid w:val="00CC275B"/>
    <w:rsid w:val="00CC32DC"/>
    <w:rsid w:val="00CC4E57"/>
    <w:rsid w:val="00CC776B"/>
    <w:rsid w:val="00CD05D4"/>
    <w:rsid w:val="00CD1829"/>
    <w:rsid w:val="00CD320C"/>
    <w:rsid w:val="00CD4F09"/>
    <w:rsid w:val="00CD6C5D"/>
    <w:rsid w:val="00CD6D0C"/>
    <w:rsid w:val="00CE1C18"/>
    <w:rsid w:val="00CE1E11"/>
    <w:rsid w:val="00CE42B5"/>
    <w:rsid w:val="00CE458B"/>
    <w:rsid w:val="00CE4CC7"/>
    <w:rsid w:val="00CE4D18"/>
    <w:rsid w:val="00CE609B"/>
    <w:rsid w:val="00CE6D8D"/>
    <w:rsid w:val="00CF4CD7"/>
    <w:rsid w:val="00CF52EE"/>
    <w:rsid w:val="00CF56EC"/>
    <w:rsid w:val="00CF768F"/>
    <w:rsid w:val="00CF7CD5"/>
    <w:rsid w:val="00D00CE0"/>
    <w:rsid w:val="00D019E9"/>
    <w:rsid w:val="00D035BA"/>
    <w:rsid w:val="00D04F1A"/>
    <w:rsid w:val="00D060DB"/>
    <w:rsid w:val="00D06725"/>
    <w:rsid w:val="00D0748F"/>
    <w:rsid w:val="00D115FD"/>
    <w:rsid w:val="00D11878"/>
    <w:rsid w:val="00D14555"/>
    <w:rsid w:val="00D14D2F"/>
    <w:rsid w:val="00D15850"/>
    <w:rsid w:val="00D164B9"/>
    <w:rsid w:val="00D166AD"/>
    <w:rsid w:val="00D210BB"/>
    <w:rsid w:val="00D22FEC"/>
    <w:rsid w:val="00D230FF"/>
    <w:rsid w:val="00D23B7B"/>
    <w:rsid w:val="00D269E6"/>
    <w:rsid w:val="00D30D74"/>
    <w:rsid w:val="00D319F1"/>
    <w:rsid w:val="00D31A9B"/>
    <w:rsid w:val="00D40CFB"/>
    <w:rsid w:val="00D4435C"/>
    <w:rsid w:val="00D44760"/>
    <w:rsid w:val="00D45CEC"/>
    <w:rsid w:val="00D45E9C"/>
    <w:rsid w:val="00D4707A"/>
    <w:rsid w:val="00D507A0"/>
    <w:rsid w:val="00D54DC5"/>
    <w:rsid w:val="00D55AE2"/>
    <w:rsid w:val="00D60F07"/>
    <w:rsid w:val="00D61F2F"/>
    <w:rsid w:val="00D624C3"/>
    <w:rsid w:val="00D6344A"/>
    <w:rsid w:val="00D64808"/>
    <w:rsid w:val="00D661BD"/>
    <w:rsid w:val="00D67535"/>
    <w:rsid w:val="00D67E0B"/>
    <w:rsid w:val="00D708E6"/>
    <w:rsid w:val="00D715C4"/>
    <w:rsid w:val="00D720DA"/>
    <w:rsid w:val="00D73C9C"/>
    <w:rsid w:val="00D7445E"/>
    <w:rsid w:val="00D7680B"/>
    <w:rsid w:val="00D76D09"/>
    <w:rsid w:val="00D807CA"/>
    <w:rsid w:val="00D830D8"/>
    <w:rsid w:val="00D83807"/>
    <w:rsid w:val="00D843CE"/>
    <w:rsid w:val="00D8459B"/>
    <w:rsid w:val="00D847FE"/>
    <w:rsid w:val="00D8512A"/>
    <w:rsid w:val="00D8551A"/>
    <w:rsid w:val="00D86AF3"/>
    <w:rsid w:val="00D87A90"/>
    <w:rsid w:val="00D87F37"/>
    <w:rsid w:val="00D91761"/>
    <w:rsid w:val="00D91DE5"/>
    <w:rsid w:val="00D928E0"/>
    <w:rsid w:val="00D9431E"/>
    <w:rsid w:val="00D94404"/>
    <w:rsid w:val="00D958FA"/>
    <w:rsid w:val="00D966CD"/>
    <w:rsid w:val="00DA04EA"/>
    <w:rsid w:val="00DA1946"/>
    <w:rsid w:val="00DA1CF7"/>
    <w:rsid w:val="00DA3485"/>
    <w:rsid w:val="00DA46CF"/>
    <w:rsid w:val="00DA66C7"/>
    <w:rsid w:val="00DA7A96"/>
    <w:rsid w:val="00DB03AB"/>
    <w:rsid w:val="00DB1605"/>
    <w:rsid w:val="00DB2C5F"/>
    <w:rsid w:val="00DB6CE1"/>
    <w:rsid w:val="00DB6E79"/>
    <w:rsid w:val="00DC29E2"/>
    <w:rsid w:val="00DC300A"/>
    <w:rsid w:val="00DC41FE"/>
    <w:rsid w:val="00DC4AA9"/>
    <w:rsid w:val="00DC5CD8"/>
    <w:rsid w:val="00DC7A31"/>
    <w:rsid w:val="00DD00EE"/>
    <w:rsid w:val="00DD0CCF"/>
    <w:rsid w:val="00DD0DC2"/>
    <w:rsid w:val="00DD1D62"/>
    <w:rsid w:val="00DD1F49"/>
    <w:rsid w:val="00DD2351"/>
    <w:rsid w:val="00DD2FA2"/>
    <w:rsid w:val="00DD3D65"/>
    <w:rsid w:val="00DD5FD0"/>
    <w:rsid w:val="00DD7416"/>
    <w:rsid w:val="00DD76E8"/>
    <w:rsid w:val="00DD7A19"/>
    <w:rsid w:val="00DE122A"/>
    <w:rsid w:val="00DE13AF"/>
    <w:rsid w:val="00DE24D2"/>
    <w:rsid w:val="00DE5260"/>
    <w:rsid w:val="00DF035C"/>
    <w:rsid w:val="00DF05C9"/>
    <w:rsid w:val="00DF1184"/>
    <w:rsid w:val="00DF3BA8"/>
    <w:rsid w:val="00DF7644"/>
    <w:rsid w:val="00E001B0"/>
    <w:rsid w:val="00E00328"/>
    <w:rsid w:val="00E05F79"/>
    <w:rsid w:val="00E064CD"/>
    <w:rsid w:val="00E066AC"/>
    <w:rsid w:val="00E06AB5"/>
    <w:rsid w:val="00E06CDF"/>
    <w:rsid w:val="00E072F3"/>
    <w:rsid w:val="00E12FEB"/>
    <w:rsid w:val="00E13418"/>
    <w:rsid w:val="00E13727"/>
    <w:rsid w:val="00E14724"/>
    <w:rsid w:val="00E15574"/>
    <w:rsid w:val="00E155B8"/>
    <w:rsid w:val="00E213F2"/>
    <w:rsid w:val="00E2228C"/>
    <w:rsid w:val="00E24E16"/>
    <w:rsid w:val="00E26201"/>
    <w:rsid w:val="00E26A31"/>
    <w:rsid w:val="00E33061"/>
    <w:rsid w:val="00E335E4"/>
    <w:rsid w:val="00E33E2F"/>
    <w:rsid w:val="00E35006"/>
    <w:rsid w:val="00E371D5"/>
    <w:rsid w:val="00E37A03"/>
    <w:rsid w:val="00E42AA0"/>
    <w:rsid w:val="00E4413C"/>
    <w:rsid w:val="00E44E7B"/>
    <w:rsid w:val="00E452BB"/>
    <w:rsid w:val="00E471CB"/>
    <w:rsid w:val="00E472E2"/>
    <w:rsid w:val="00E47958"/>
    <w:rsid w:val="00E501A5"/>
    <w:rsid w:val="00E533B9"/>
    <w:rsid w:val="00E53BB0"/>
    <w:rsid w:val="00E53D76"/>
    <w:rsid w:val="00E55938"/>
    <w:rsid w:val="00E57374"/>
    <w:rsid w:val="00E620E2"/>
    <w:rsid w:val="00E62310"/>
    <w:rsid w:val="00E62BB5"/>
    <w:rsid w:val="00E62CB4"/>
    <w:rsid w:val="00E63799"/>
    <w:rsid w:val="00E63D29"/>
    <w:rsid w:val="00E6657F"/>
    <w:rsid w:val="00E702F5"/>
    <w:rsid w:val="00E71DB8"/>
    <w:rsid w:val="00E721F7"/>
    <w:rsid w:val="00E73046"/>
    <w:rsid w:val="00E73F66"/>
    <w:rsid w:val="00E75136"/>
    <w:rsid w:val="00E7575D"/>
    <w:rsid w:val="00E75E01"/>
    <w:rsid w:val="00E75FA3"/>
    <w:rsid w:val="00E767B9"/>
    <w:rsid w:val="00E777AD"/>
    <w:rsid w:val="00E7796E"/>
    <w:rsid w:val="00E80231"/>
    <w:rsid w:val="00E81E26"/>
    <w:rsid w:val="00E84BD3"/>
    <w:rsid w:val="00E84DA5"/>
    <w:rsid w:val="00E856DC"/>
    <w:rsid w:val="00E8615D"/>
    <w:rsid w:val="00E90DAE"/>
    <w:rsid w:val="00E923C2"/>
    <w:rsid w:val="00E92438"/>
    <w:rsid w:val="00E92A37"/>
    <w:rsid w:val="00E93B2F"/>
    <w:rsid w:val="00E94C14"/>
    <w:rsid w:val="00E9724A"/>
    <w:rsid w:val="00EA0922"/>
    <w:rsid w:val="00EA0C3D"/>
    <w:rsid w:val="00EA1BA0"/>
    <w:rsid w:val="00EA3BF3"/>
    <w:rsid w:val="00EA46FF"/>
    <w:rsid w:val="00EA48A9"/>
    <w:rsid w:val="00EA64B9"/>
    <w:rsid w:val="00EB01BF"/>
    <w:rsid w:val="00EB0DD2"/>
    <w:rsid w:val="00EB12E3"/>
    <w:rsid w:val="00EB2680"/>
    <w:rsid w:val="00EB2DF6"/>
    <w:rsid w:val="00EB32AE"/>
    <w:rsid w:val="00EB32D9"/>
    <w:rsid w:val="00EB3312"/>
    <w:rsid w:val="00EB3A11"/>
    <w:rsid w:val="00EB460A"/>
    <w:rsid w:val="00EB4BDD"/>
    <w:rsid w:val="00EB61EF"/>
    <w:rsid w:val="00EB6D71"/>
    <w:rsid w:val="00EB7977"/>
    <w:rsid w:val="00EC0175"/>
    <w:rsid w:val="00EC08F3"/>
    <w:rsid w:val="00EC0F50"/>
    <w:rsid w:val="00EC11B9"/>
    <w:rsid w:val="00EC5574"/>
    <w:rsid w:val="00EC5BA5"/>
    <w:rsid w:val="00EC66A9"/>
    <w:rsid w:val="00ED012F"/>
    <w:rsid w:val="00ED02C2"/>
    <w:rsid w:val="00ED1475"/>
    <w:rsid w:val="00ED17BE"/>
    <w:rsid w:val="00ED593F"/>
    <w:rsid w:val="00ED5A1D"/>
    <w:rsid w:val="00ED61DE"/>
    <w:rsid w:val="00EE247B"/>
    <w:rsid w:val="00EE2732"/>
    <w:rsid w:val="00EE53A7"/>
    <w:rsid w:val="00EE6995"/>
    <w:rsid w:val="00EE6AC6"/>
    <w:rsid w:val="00EE6E07"/>
    <w:rsid w:val="00EE7412"/>
    <w:rsid w:val="00EE75D2"/>
    <w:rsid w:val="00EF11C1"/>
    <w:rsid w:val="00EF1582"/>
    <w:rsid w:val="00EF1669"/>
    <w:rsid w:val="00EF2897"/>
    <w:rsid w:val="00EF3424"/>
    <w:rsid w:val="00EF376C"/>
    <w:rsid w:val="00EF4550"/>
    <w:rsid w:val="00EF5146"/>
    <w:rsid w:val="00EF60CF"/>
    <w:rsid w:val="00F0194D"/>
    <w:rsid w:val="00F01B8D"/>
    <w:rsid w:val="00F03AC3"/>
    <w:rsid w:val="00F051D6"/>
    <w:rsid w:val="00F05C32"/>
    <w:rsid w:val="00F0686D"/>
    <w:rsid w:val="00F07F23"/>
    <w:rsid w:val="00F122E2"/>
    <w:rsid w:val="00F13776"/>
    <w:rsid w:val="00F13812"/>
    <w:rsid w:val="00F144B8"/>
    <w:rsid w:val="00F16141"/>
    <w:rsid w:val="00F16C4B"/>
    <w:rsid w:val="00F21DF1"/>
    <w:rsid w:val="00F22439"/>
    <w:rsid w:val="00F2348A"/>
    <w:rsid w:val="00F24EFA"/>
    <w:rsid w:val="00F251B3"/>
    <w:rsid w:val="00F264F3"/>
    <w:rsid w:val="00F279E2"/>
    <w:rsid w:val="00F3175F"/>
    <w:rsid w:val="00F34C5A"/>
    <w:rsid w:val="00F3531B"/>
    <w:rsid w:val="00F412EE"/>
    <w:rsid w:val="00F415FC"/>
    <w:rsid w:val="00F41B96"/>
    <w:rsid w:val="00F42438"/>
    <w:rsid w:val="00F429B8"/>
    <w:rsid w:val="00F42DA6"/>
    <w:rsid w:val="00F43C6A"/>
    <w:rsid w:val="00F45593"/>
    <w:rsid w:val="00F46866"/>
    <w:rsid w:val="00F470FA"/>
    <w:rsid w:val="00F516EC"/>
    <w:rsid w:val="00F56BF1"/>
    <w:rsid w:val="00F6099E"/>
    <w:rsid w:val="00F610D0"/>
    <w:rsid w:val="00F6189D"/>
    <w:rsid w:val="00F63F21"/>
    <w:rsid w:val="00F64160"/>
    <w:rsid w:val="00F658E4"/>
    <w:rsid w:val="00F65C24"/>
    <w:rsid w:val="00F66130"/>
    <w:rsid w:val="00F709BB"/>
    <w:rsid w:val="00F7392F"/>
    <w:rsid w:val="00F752D5"/>
    <w:rsid w:val="00F76129"/>
    <w:rsid w:val="00F76AD2"/>
    <w:rsid w:val="00F7741F"/>
    <w:rsid w:val="00F778F9"/>
    <w:rsid w:val="00F8090B"/>
    <w:rsid w:val="00F85107"/>
    <w:rsid w:val="00F85569"/>
    <w:rsid w:val="00F863F8"/>
    <w:rsid w:val="00F90118"/>
    <w:rsid w:val="00F90FE6"/>
    <w:rsid w:val="00F92084"/>
    <w:rsid w:val="00F92F4C"/>
    <w:rsid w:val="00F933EA"/>
    <w:rsid w:val="00F9515A"/>
    <w:rsid w:val="00F97E52"/>
    <w:rsid w:val="00FA01A3"/>
    <w:rsid w:val="00FA01B7"/>
    <w:rsid w:val="00FA09D1"/>
    <w:rsid w:val="00FA0DC1"/>
    <w:rsid w:val="00FA3DC5"/>
    <w:rsid w:val="00FA4030"/>
    <w:rsid w:val="00FA5809"/>
    <w:rsid w:val="00FA6622"/>
    <w:rsid w:val="00FA6FFC"/>
    <w:rsid w:val="00FA73ED"/>
    <w:rsid w:val="00FB19B2"/>
    <w:rsid w:val="00FB30A5"/>
    <w:rsid w:val="00FB3C11"/>
    <w:rsid w:val="00FB4F4D"/>
    <w:rsid w:val="00FC0158"/>
    <w:rsid w:val="00FC0269"/>
    <w:rsid w:val="00FC07E5"/>
    <w:rsid w:val="00FC08A7"/>
    <w:rsid w:val="00FC1250"/>
    <w:rsid w:val="00FC126F"/>
    <w:rsid w:val="00FC4210"/>
    <w:rsid w:val="00FC4C2C"/>
    <w:rsid w:val="00FC5B94"/>
    <w:rsid w:val="00FC6D05"/>
    <w:rsid w:val="00FC6E67"/>
    <w:rsid w:val="00FD06B2"/>
    <w:rsid w:val="00FD1E74"/>
    <w:rsid w:val="00FD2D2F"/>
    <w:rsid w:val="00FD3D3B"/>
    <w:rsid w:val="00FD3F4A"/>
    <w:rsid w:val="00FD5F17"/>
    <w:rsid w:val="00FE0CBD"/>
    <w:rsid w:val="00FE3959"/>
    <w:rsid w:val="00FE674D"/>
    <w:rsid w:val="00FE6CC9"/>
    <w:rsid w:val="00FE77C6"/>
    <w:rsid w:val="00FE7DED"/>
    <w:rsid w:val="00FF0B48"/>
    <w:rsid w:val="00FF15C8"/>
    <w:rsid w:val="00FF1C38"/>
    <w:rsid w:val="00FF277D"/>
    <w:rsid w:val="00FF284E"/>
    <w:rsid w:val="00FF3170"/>
    <w:rsid w:val="00FF334A"/>
    <w:rsid w:val="00FF35BF"/>
    <w:rsid w:val="00FF4CC5"/>
    <w:rsid w:val="00FF55F2"/>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E2622"/>
    <w:pPr>
      <w:spacing w:line="360" w:lineRule="auto"/>
      <w:jc w:val="both"/>
    </w:pPr>
    <w:rPr>
      <w:rFonts w:ascii="Arial" w:hAnsi="Arial" w:cs="Arial"/>
      <w:noProof/>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47036B"/>
    <w:pPr>
      <w:outlineLvl w:val="1"/>
    </w:pPr>
    <w:rPr>
      <w:color w:val="538135" w:themeColor="accent6" w:themeShade="BF"/>
    </w:rPr>
  </w:style>
  <w:style w:type="paragraph" w:styleId="Heading3">
    <w:name w:val="heading 3"/>
    <w:basedOn w:val="Heading2"/>
    <w:next w:val="Normal"/>
    <w:link w:val="Heading3Char"/>
    <w:uiPriority w:val="9"/>
    <w:unhideWhenUsed/>
    <w:qFormat/>
    <w:rsid w:val="00413701"/>
    <w:pPr>
      <w:outlineLvl w:val="2"/>
    </w:pPr>
    <w:rPr>
      <w:color w:val="C45911" w:themeColor="accent2" w:themeShade="BF"/>
    </w:rPr>
  </w:style>
  <w:style w:type="paragraph" w:styleId="Heading4">
    <w:name w:val="heading 4"/>
    <w:aliases w:val="Image Font"/>
    <w:basedOn w:val="Normal"/>
    <w:next w:val="Normal"/>
    <w:link w:val="Heading4Char"/>
    <w:uiPriority w:val="9"/>
    <w:unhideWhenUsed/>
    <w:rsid w:val="005C2318"/>
    <w:pPr>
      <w:spacing w:line="276" w:lineRule="auto"/>
      <w:jc w:val="center"/>
      <w:outlineLvl w:val="3"/>
    </w:pPr>
    <w:rPr>
      <w:i/>
    </w:rPr>
  </w:style>
  <w:style w:type="paragraph" w:styleId="Heading5">
    <w:name w:val="heading 5"/>
    <w:basedOn w:val="Normal"/>
    <w:next w:val="Normal"/>
    <w:link w:val="Heading5Char"/>
    <w:uiPriority w:val="9"/>
    <w:unhideWhenUsed/>
    <w:qFormat/>
    <w:rsid w:val="00A12E11"/>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47036B"/>
    <w:rPr>
      <w:rFonts w:ascii="Segoe UI" w:eastAsiaTheme="majorEastAsia" w:hAnsi="Segoe UI" w:cstheme="minorHAnsi"/>
      <w:noProof/>
      <w:color w:val="538135" w:themeColor="accent6" w:themeShade="BF"/>
      <w:sz w:val="32"/>
      <w:szCs w:val="32"/>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customStyle="1"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413701"/>
    <w:rPr>
      <w:rFonts w:ascii="Segoe UI" w:eastAsiaTheme="majorEastAsia" w:hAnsi="Segoe UI" w:cstheme="minorHAnsi"/>
      <w:noProof/>
      <w:color w:val="C45911" w:themeColor="accent2" w:themeShade="BF"/>
      <w:sz w:val="32"/>
      <w:szCs w:val="32"/>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styleId="Strong">
    <w:name w:val="Strong"/>
    <w:basedOn w:val="DefaultParagraphFont"/>
    <w:uiPriority w:val="22"/>
    <w:qFormat/>
    <w:rsid w:val="00621A12"/>
    <w:rPr>
      <w:b/>
      <w:bCs/>
    </w:rPr>
  </w:style>
  <w:style w:type="character" w:customStyle="1" w:styleId="Heading4Char">
    <w:name w:val="Heading 4 Char"/>
    <w:aliases w:val="Image Font Char"/>
    <w:basedOn w:val="DefaultParagraphFont"/>
    <w:link w:val="Heading4"/>
    <w:uiPriority w:val="9"/>
    <w:rsid w:val="005C2318"/>
    <w:rPr>
      <w:rFonts w:ascii="Segoe UI" w:hAnsi="Segoe UI" w:cs="Segoe UI"/>
      <w:i/>
      <w:noProof/>
      <w:lang w:val="en-GB"/>
    </w:rPr>
  </w:style>
  <w:style w:type="paragraph" w:styleId="NoSpacing">
    <w:name w:val="No Spacing"/>
    <w:next w:val="paragraph"/>
    <w:uiPriority w:val="1"/>
    <w:qFormat/>
    <w:rsid w:val="00DB6CE1"/>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 w:type="character" w:styleId="Emphasis">
    <w:name w:val="Emphasis"/>
    <w:basedOn w:val="DefaultParagraphFont"/>
    <w:uiPriority w:val="20"/>
    <w:qFormat/>
    <w:rsid w:val="005D49C6"/>
    <w:rPr>
      <w:i/>
      <w:iCs/>
    </w:rPr>
  </w:style>
  <w:style w:type="character" w:customStyle="1" w:styleId="notion-enable-hover">
    <w:name w:val="notion-enable-hover"/>
    <w:basedOn w:val="DefaultParagraphFont"/>
    <w:rsid w:val="00445B9B"/>
  </w:style>
  <w:style w:type="character" w:customStyle="1" w:styleId="link-annotation-unknown-block-id-1972811844">
    <w:name w:val="link-annotation-unknown-block-id-1972811844"/>
    <w:basedOn w:val="DefaultParagraphFont"/>
    <w:rsid w:val="00DA46CF"/>
  </w:style>
  <w:style w:type="character" w:customStyle="1" w:styleId="link-annotation-unknown-block-id--2029286065">
    <w:name w:val="link-annotation-unknown-block-id--2029286065"/>
    <w:basedOn w:val="DefaultParagraphFont"/>
    <w:rsid w:val="002C101B"/>
  </w:style>
  <w:style w:type="character" w:customStyle="1" w:styleId="scxw81366374">
    <w:name w:val="scxw81366374"/>
    <w:basedOn w:val="DefaultParagraphFont"/>
    <w:rsid w:val="0018335E"/>
  </w:style>
  <w:style w:type="character" w:customStyle="1" w:styleId="Heading5Char">
    <w:name w:val="Heading 5 Char"/>
    <w:basedOn w:val="DefaultParagraphFont"/>
    <w:link w:val="Heading5"/>
    <w:uiPriority w:val="9"/>
    <w:rsid w:val="00A12E11"/>
    <w:rPr>
      <w:rFonts w:asciiTheme="majorHAnsi" w:eastAsiaTheme="majorEastAsia" w:hAnsiTheme="majorHAnsi" w:cstheme="majorBidi"/>
      <w:noProof/>
      <w:color w:val="2F5496" w:themeColor="accent1" w:themeShade="BF"/>
      <w:lang w:val="en-GB"/>
    </w:rPr>
  </w:style>
  <w:style w:type="paragraph" w:customStyle="1" w:styleId="Style1">
    <w:name w:val="Style1"/>
    <w:basedOn w:val="Heading4"/>
    <w:link w:val="Style1Char"/>
    <w:qFormat/>
    <w:rsid w:val="00342ED7"/>
    <w:pPr>
      <w:tabs>
        <w:tab w:val="right" w:leader="dot" w:pos="9350"/>
      </w:tabs>
    </w:pPr>
  </w:style>
  <w:style w:type="character" w:customStyle="1" w:styleId="Style1Char">
    <w:name w:val="Style1 Char"/>
    <w:basedOn w:val="Heading4Char"/>
    <w:link w:val="Style1"/>
    <w:rsid w:val="00342ED7"/>
    <w:rPr>
      <w:rFonts w:ascii="Segoe UI" w:hAnsi="Segoe UI" w:cs="Segoe UI"/>
      <w:i/>
      <w:noProo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339600">
      <w:bodyDiv w:val="1"/>
      <w:marLeft w:val="0"/>
      <w:marRight w:val="0"/>
      <w:marTop w:val="0"/>
      <w:marBottom w:val="0"/>
      <w:divBdr>
        <w:top w:val="none" w:sz="0" w:space="0" w:color="auto"/>
        <w:left w:val="none" w:sz="0" w:space="0" w:color="auto"/>
        <w:bottom w:val="none" w:sz="0" w:space="0" w:color="auto"/>
        <w:right w:val="none" w:sz="0" w:space="0" w:color="auto"/>
      </w:divBdr>
    </w:div>
    <w:div w:id="45957551">
      <w:bodyDiv w:val="1"/>
      <w:marLeft w:val="0"/>
      <w:marRight w:val="0"/>
      <w:marTop w:val="0"/>
      <w:marBottom w:val="0"/>
      <w:divBdr>
        <w:top w:val="none" w:sz="0" w:space="0" w:color="auto"/>
        <w:left w:val="none" w:sz="0" w:space="0" w:color="auto"/>
        <w:bottom w:val="none" w:sz="0" w:space="0" w:color="auto"/>
        <w:right w:val="none" w:sz="0" w:space="0" w:color="auto"/>
      </w:divBdr>
    </w:div>
    <w:div w:id="83958894">
      <w:bodyDiv w:val="1"/>
      <w:marLeft w:val="0"/>
      <w:marRight w:val="0"/>
      <w:marTop w:val="0"/>
      <w:marBottom w:val="0"/>
      <w:divBdr>
        <w:top w:val="none" w:sz="0" w:space="0" w:color="auto"/>
        <w:left w:val="none" w:sz="0" w:space="0" w:color="auto"/>
        <w:bottom w:val="none" w:sz="0" w:space="0" w:color="auto"/>
        <w:right w:val="none" w:sz="0" w:space="0" w:color="auto"/>
      </w:divBdr>
    </w:div>
    <w:div w:id="85004988">
      <w:bodyDiv w:val="1"/>
      <w:marLeft w:val="0"/>
      <w:marRight w:val="0"/>
      <w:marTop w:val="0"/>
      <w:marBottom w:val="0"/>
      <w:divBdr>
        <w:top w:val="none" w:sz="0" w:space="0" w:color="auto"/>
        <w:left w:val="none" w:sz="0" w:space="0" w:color="auto"/>
        <w:bottom w:val="none" w:sz="0" w:space="0" w:color="auto"/>
        <w:right w:val="none" w:sz="0" w:space="0" w:color="auto"/>
      </w:divBdr>
    </w:div>
    <w:div w:id="154147936">
      <w:bodyDiv w:val="1"/>
      <w:marLeft w:val="0"/>
      <w:marRight w:val="0"/>
      <w:marTop w:val="0"/>
      <w:marBottom w:val="0"/>
      <w:divBdr>
        <w:top w:val="none" w:sz="0" w:space="0" w:color="auto"/>
        <w:left w:val="none" w:sz="0" w:space="0" w:color="auto"/>
        <w:bottom w:val="none" w:sz="0" w:space="0" w:color="auto"/>
        <w:right w:val="none" w:sz="0" w:space="0" w:color="auto"/>
      </w:divBdr>
    </w:div>
    <w:div w:id="199514145">
      <w:bodyDiv w:val="1"/>
      <w:marLeft w:val="0"/>
      <w:marRight w:val="0"/>
      <w:marTop w:val="0"/>
      <w:marBottom w:val="0"/>
      <w:divBdr>
        <w:top w:val="none" w:sz="0" w:space="0" w:color="auto"/>
        <w:left w:val="none" w:sz="0" w:space="0" w:color="auto"/>
        <w:bottom w:val="none" w:sz="0" w:space="0" w:color="auto"/>
        <w:right w:val="none" w:sz="0" w:space="0" w:color="auto"/>
      </w:divBdr>
    </w:div>
    <w:div w:id="229926294">
      <w:bodyDiv w:val="1"/>
      <w:marLeft w:val="0"/>
      <w:marRight w:val="0"/>
      <w:marTop w:val="0"/>
      <w:marBottom w:val="0"/>
      <w:divBdr>
        <w:top w:val="none" w:sz="0" w:space="0" w:color="auto"/>
        <w:left w:val="none" w:sz="0" w:space="0" w:color="auto"/>
        <w:bottom w:val="none" w:sz="0" w:space="0" w:color="auto"/>
        <w:right w:val="none" w:sz="0" w:space="0" w:color="auto"/>
      </w:divBdr>
    </w:div>
    <w:div w:id="267737219">
      <w:bodyDiv w:val="1"/>
      <w:marLeft w:val="0"/>
      <w:marRight w:val="0"/>
      <w:marTop w:val="0"/>
      <w:marBottom w:val="0"/>
      <w:divBdr>
        <w:top w:val="none" w:sz="0" w:space="0" w:color="auto"/>
        <w:left w:val="none" w:sz="0" w:space="0" w:color="auto"/>
        <w:bottom w:val="none" w:sz="0" w:space="0" w:color="auto"/>
        <w:right w:val="none" w:sz="0" w:space="0" w:color="auto"/>
      </w:divBdr>
    </w:div>
    <w:div w:id="279193882">
      <w:bodyDiv w:val="1"/>
      <w:marLeft w:val="0"/>
      <w:marRight w:val="0"/>
      <w:marTop w:val="0"/>
      <w:marBottom w:val="0"/>
      <w:divBdr>
        <w:top w:val="none" w:sz="0" w:space="0" w:color="auto"/>
        <w:left w:val="none" w:sz="0" w:space="0" w:color="auto"/>
        <w:bottom w:val="none" w:sz="0" w:space="0" w:color="auto"/>
        <w:right w:val="none" w:sz="0" w:space="0" w:color="auto"/>
      </w:divBdr>
    </w:div>
    <w:div w:id="405147279">
      <w:bodyDiv w:val="1"/>
      <w:marLeft w:val="0"/>
      <w:marRight w:val="0"/>
      <w:marTop w:val="0"/>
      <w:marBottom w:val="0"/>
      <w:divBdr>
        <w:top w:val="none" w:sz="0" w:space="0" w:color="auto"/>
        <w:left w:val="none" w:sz="0" w:space="0" w:color="auto"/>
        <w:bottom w:val="none" w:sz="0" w:space="0" w:color="auto"/>
        <w:right w:val="none" w:sz="0" w:space="0" w:color="auto"/>
      </w:divBdr>
    </w:div>
    <w:div w:id="536235163">
      <w:bodyDiv w:val="1"/>
      <w:marLeft w:val="0"/>
      <w:marRight w:val="0"/>
      <w:marTop w:val="0"/>
      <w:marBottom w:val="0"/>
      <w:divBdr>
        <w:top w:val="none" w:sz="0" w:space="0" w:color="auto"/>
        <w:left w:val="none" w:sz="0" w:space="0" w:color="auto"/>
        <w:bottom w:val="none" w:sz="0" w:space="0" w:color="auto"/>
        <w:right w:val="none" w:sz="0" w:space="0" w:color="auto"/>
      </w:divBdr>
    </w:div>
    <w:div w:id="589658788">
      <w:bodyDiv w:val="1"/>
      <w:marLeft w:val="0"/>
      <w:marRight w:val="0"/>
      <w:marTop w:val="0"/>
      <w:marBottom w:val="0"/>
      <w:divBdr>
        <w:top w:val="none" w:sz="0" w:space="0" w:color="auto"/>
        <w:left w:val="none" w:sz="0" w:space="0" w:color="auto"/>
        <w:bottom w:val="none" w:sz="0" w:space="0" w:color="auto"/>
        <w:right w:val="none" w:sz="0" w:space="0" w:color="auto"/>
      </w:divBdr>
    </w:div>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661155760">
      <w:bodyDiv w:val="1"/>
      <w:marLeft w:val="0"/>
      <w:marRight w:val="0"/>
      <w:marTop w:val="0"/>
      <w:marBottom w:val="0"/>
      <w:divBdr>
        <w:top w:val="none" w:sz="0" w:space="0" w:color="auto"/>
        <w:left w:val="none" w:sz="0" w:space="0" w:color="auto"/>
        <w:bottom w:val="none" w:sz="0" w:space="0" w:color="auto"/>
        <w:right w:val="none" w:sz="0" w:space="0" w:color="auto"/>
      </w:divBdr>
    </w:div>
    <w:div w:id="733090619">
      <w:bodyDiv w:val="1"/>
      <w:marLeft w:val="0"/>
      <w:marRight w:val="0"/>
      <w:marTop w:val="0"/>
      <w:marBottom w:val="0"/>
      <w:divBdr>
        <w:top w:val="none" w:sz="0" w:space="0" w:color="auto"/>
        <w:left w:val="none" w:sz="0" w:space="0" w:color="auto"/>
        <w:bottom w:val="none" w:sz="0" w:space="0" w:color="auto"/>
        <w:right w:val="none" w:sz="0" w:space="0" w:color="auto"/>
      </w:divBdr>
    </w:div>
    <w:div w:id="753092251">
      <w:bodyDiv w:val="1"/>
      <w:marLeft w:val="0"/>
      <w:marRight w:val="0"/>
      <w:marTop w:val="0"/>
      <w:marBottom w:val="0"/>
      <w:divBdr>
        <w:top w:val="none" w:sz="0" w:space="0" w:color="auto"/>
        <w:left w:val="none" w:sz="0" w:space="0" w:color="auto"/>
        <w:bottom w:val="none" w:sz="0" w:space="0" w:color="auto"/>
        <w:right w:val="none" w:sz="0" w:space="0" w:color="auto"/>
      </w:divBdr>
      <w:divsChild>
        <w:div w:id="668368732">
          <w:marLeft w:val="0"/>
          <w:marRight w:val="0"/>
          <w:marTop w:val="0"/>
          <w:marBottom w:val="0"/>
          <w:divBdr>
            <w:top w:val="none" w:sz="0" w:space="0" w:color="auto"/>
            <w:left w:val="none" w:sz="0" w:space="0" w:color="auto"/>
            <w:bottom w:val="none" w:sz="0" w:space="0" w:color="auto"/>
            <w:right w:val="none" w:sz="0" w:space="0" w:color="auto"/>
          </w:divBdr>
        </w:div>
        <w:div w:id="1165513106">
          <w:marLeft w:val="0"/>
          <w:marRight w:val="0"/>
          <w:marTop w:val="0"/>
          <w:marBottom w:val="0"/>
          <w:divBdr>
            <w:top w:val="none" w:sz="0" w:space="0" w:color="auto"/>
            <w:left w:val="none" w:sz="0" w:space="0" w:color="auto"/>
            <w:bottom w:val="none" w:sz="0" w:space="0" w:color="auto"/>
            <w:right w:val="none" w:sz="0" w:space="0" w:color="auto"/>
          </w:divBdr>
        </w:div>
        <w:div w:id="652178752">
          <w:marLeft w:val="0"/>
          <w:marRight w:val="0"/>
          <w:marTop w:val="0"/>
          <w:marBottom w:val="0"/>
          <w:divBdr>
            <w:top w:val="none" w:sz="0" w:space="0" w:color="auto"/>
            <w:left w:val="none" w:sz="0" w:space="0" w:color="auto"/>
            <w:bottom w:val="none" w:sz="0" w:space="0" w:color="auto"/>
            <w:right w:val="none" w:sz="0" w:space="0" w:color="auto"/>
          </w:divBdr>
        </w:div>
        <w:div w:id="528448472">
          <w:marLeft w:val="0"/>
          <w:marRight w:val="0"/>
          <w:marTop w:val="0"/>
          <w:marBottom w:val="0"/>
          <w:divBdr>
            <w:top w:val="none" w:sz="0" w:space="0" w:color="auto"/>
            <w:left w:val="none" w:sz="0" w:space="0" w:color="auto"/>
            <w:bottom w:val="none" w:sz="0" w:space="0" w:color="auto"/>
            <w:right w:val="none" w:sz="0" w:space="0" w:color="auto"/>
          </w:divBdr>
        </w:div>
      </w:divsChild>
    </w:div>
    <w:div w:id="889001800">
      <w:bodyDiv w:val="1"/>
      <w:marLeft w:val="0"/>
      <w:marRight w:val="0"/>
      <w:marTop w:val="0"/>
      <w:marBottom w:val="0"/>
      <w:divBdr>
        <w:top w:val="none" w:sz="0" w:space="0" w:color="auto"/>
        <w:left w:val="none" w:sz="0" w:space="0" w:color="auto"/>
        <w:bottom w:val="none" w:sz="0" w:space="0" w:color="auto"/>
        <w:right w:val="none" w:sz="0" w:space="0" w:color="auto"/>
      </w:divBdr>
    </w:div>
    <w:div w:id="956302052">
      <w:bodyDiv w:val="1"/>
      <w:marLeft w:val="0"/>
      <w:marRight w:val="0"/>
      <w:marTop w:val="0"/>
      <w:marBottom w:val="0"/>
      <w:divBdr>
        <w:top w:val="none" w:sz="0" w:space="0" w:color="auto"/>
        <w:left w:val="none" w:sz="0" w:space="0" w:color="auto"/>
        <w:bottom w:val="none" w:sz="0" w:space="0" w:color="auto"/>
        <w:right w:val="none" w:sz="0" w:space="0" w:color="auto"/>
      </w:divBdr>
    </w:div>
    <w:div w:id="988752278">
      <w:bodyDiv w:val="1"/>
      <w:marLeft w:val="0"/>
      <w:marRight w:val="0"/>
      <w:marTop w:val="0"/>
      <w:marBottom w:val="0"/>
      <w:divBdr>
        <w:top w:val="none" w:sz="0" w:space="0" w:color="auto"/>
        <w:left w:val="none" w:sz="0" w:space="0" w:color="auto"/>
        <w:bottom w:val="none" w:sz="0" w:space="0" w:color="auto"/>
        <w:right w:val="none" w:sz="0" w:space="0" w:color="auto"/>
      </w:divBdr>
      <w:divsChild>
        <w:div w:id="1446346563">
          <w:marLeft w:val="0"/>
          <w:marRight w:val="0"/>
          <w:marTop w:val="0"/>
          <w:marBottom w:val="0"/>
          <w:divBdr>
            <w:top w:val="none" w:sz="0" w:space="0" w:color="auto"/>
            <w:left w:val="none" w:sz="0" w:space="0" w:color="auto"/>
            <w:bottom w:val="none" w:sz="0" w:space="0" w:color="auto"/>
            <w:right w:val="none" w:sz="0" w:space="0" w:color="auto"/>
          </w:divBdr>
        </w:div>
        <w:div w:id="1335840269">
          <w:marLeft w:val="0"/>
          <w:marRight w:val="0"/>
          <w:marTop w:val="0"/>
          <w:marBottom w:val="0"/>
          <w:divBdr>
            <w:top w:val="none" w:sz="0" w:space="0" w:color="auto"/>
            <w:left w:val="none" w:sz="0" w:space="0" w:color="auto"/>
            <w:bottom w:val="none" w:sz="0" w:space="0" w:color="auto"/>
            <w:right w:val="none" w:sz="0" w:space="0" w:color="auto"/>
          </w:divBdr>
        </w:div>
        <w:div w:id="1245845599">
          <w:marLeft w:val="0"/>
          <w:marRight w:val="0"/>
          <w:marTop w:val="0"/>
          <w:marBottom w:val="0"/>
          <w:divBdr>
            <w:top w:val="none" w:sz="0" w:space="0" w:color="auto"/>
            <w:left w:val="none" w:sz="0" w:space="0" w:color="auto"/>
            <w:bottom w:val="none" w:sz="0" w:space="0" w:color="auto"/>
            <w:right w:val="none" w:sz="0" w:space="0" w:color="auto"/>
          </w:divBdr>
        </w:div>
        <w:div w:id="832909883">
          <w:marLeft w:val="0"/>
          <w:marRight w:val="0"/>
          <w:marTop w:val="0"/>
          <w:marBottom w:val="0"/>
          <w:divBdr>
            <w:top w:val="none" w:sz="0" w:space="0" w:color="auto"/>
            <w:left w:val="none" w:sz="0" w:space="0" w:color="auto"/>
            <w:bottom w:val="none" w:sz="0" w:space="0" w:color="auto"/>
            <w:right w:val="none" w:sz="0" w:space="0" w:color="auto"/>
          </w:divBdr>
        </w:div>
        <w:div w:id="1671248483">
          <w:marLeft w:val="0"/>
          <w:marRight w:val="0"/>
          <w:marTop w:val="0"/>
          <w:marBottom w:val="0"/>
          <w:divBdr>
            <w:top w:val="none" w:sz="0" w:space="0" w:color="auto"/>
            <w:left w:val="none" w:sz="0" w:space="0" w:color="auto"/>
            <w:bottom w:val="none" w:sz="0" w:space="0" w:color="auto"/>
            <w:right w:val="none" w:sz="0" w:space="0" w:color="auto"/>
          </w:divBdr>
        </w:div>
        <w:div w:id="1178421544">
          <w:marLeft w:val="0"/>
          <w:marRight w:val="0"/>
          <w:marTop w:val="0"/>
          <w:marBottom w:val="0"/>
          <w:divBdr>
            <w:top w:val="none" w:sz="0" w:space="0" w:color="auto"/>
            <w:left w:val="none" w:sz="0" w:space="0" w:color="auto"/>
            <w:bottom w:val="none" w:sz="0" w:space="0" w:color="auto"/>
            <w:right w:val="none" w:sz="0" w:space="0" w:color="auto"/>
          </w:divBdr>
        </w:div>
        <w:div w:id="1838038362">
          <w:marLeft w:val="0"/>
          <w:marRight w:val="0"/>
          <w:marTop w:val="0"/>
          <w:marBottom w:val="0"/>
          <w:divBdr>
            <w:top w:val="none" w:sz="0" w:space="0" w:color="auto"/>
            <w:left w:val="none" w:sz="0" w:space="0" w:color="auto"/>
            <w:bottom w:val="none" w:sz="0" w:space="0" w:color="auto"/>
            <w:right w:val="none" w:sz="0" w:space="0" w:color="auto"/>
          </w:divBdr>
        </w:div>
        <w:div w:id="1190097477">
          <w:marLeft w:val="0"/>
          <w:marRight w:val="0"/>
          <w:marTop w:val="0"/>
          <w:marBottom w:val="0"/>
          <w:divBdr>
            <w:top w:val="none" w:sz="0" w:space="0" w:color="auto"/>
            <w:left w:val="none" w:sz="0" w:space="0" w:color="auto"/>
            <w:bottom w:val="none" w:sz="0" w:space="0" w:color="auto"/>
            <w:right w:val="none" w:sz="0" w:space="0" w:color="auto"/>
          </w:divBdr>
        </w:div>
        <w:div w:id="801456874">
          <w:marLeft w:val="0"/>
          <w:marRight w:val="0"/>
          <w:marTop w:val="0"/>
          <w:marBottom w:val="0"/>
          <w:divBdr>
            <w:top w:val="none" w:sz="0" w:space="0" w:color="auto"/>
            <w:left w:val="none" w:sz="0" w:space="0" w:color="auto"/>
            <w:bottom w:val="none" w:sz="0" w:space="0" w:color="auto"/>
            <w:right w:val="none" w:sz="0" w:space="0" w:color="auto"/>
          </w:divBdr>
        </w:div>
        <w:div w:id="845629131">
          <w:marLeft w:val="0"/>
          <w:marRight w:val="0"/>
          <w:marTop w:val="0"/>
          <w:marBottom w:val="0"/>
          <w:divBdr>
            <w:top w:val="none" w:sz="0" w:space="0" w:color="auto"/>
            <w:left w:val="none" w:sz="0" w:space="0" w:color="auto"/>
            <w:bottom w:val="none" w:sz="0" w:space="0" w:color="auto"/>
            <w:right w:val="none" w:sz="0" w:space="0" w:color="auto"/>
          </w:divBdr>
        </w:div>
        <w:div w:id="388192542">
          <w:marLeft w:val="0"/>
          <w:marRight w:val="0"/>
          <w:marTop w:val="0"/>
          <w:marBottom w:val="0"/>
          <w:divBdr>
            <w:top w:val="none" w:sz="0" w:space="0" w:color="auto"/>
            <w:left w:val="none" w:sz="0" w:space="0" w:color="auto"/>
            <w:bottom w:val="none" w:sz="0" w:space="0" w:color="auto"/>
            <w:right w:val="none" w:sz="0" w:space="0" w:color="auto"/>
          </w:divBdr>
        </w:div>
        <w:div w:id="841092529">
          <w:marLeft w:val="0"/>
          <w:marRight w:val="0"/>
          <w:marTop w:val="0"/>
          <w:marBottom w:val="0"/>
          <w:divBdr>
            <w:top w:val="none" w:sz="0" w:space="0" w:color="auto"/>
            <w:left w:val="none" w:sz="0" w:space="0" w:color="auto"/>
            <w:bottom w:val="none" w:sz="0" w:space="0" w:color="auto"/>
            <w:right w:val="none" w:sz="0" w:space="0" w:color="auto"/>
          </w:divBdr>
        </w:div>
        <w:div w:id="317149501">
          <w:marLeft w:val="0"/>
          <w:marRight w:val="0"/>
          <w:marTop w:val="0"/>
          <w:marBottom w:val="0"/>
          <w:divBdr>
            <w:top w:val="none" w:sz="0" w:space="0" w:color="auto"/>
            <w:left w:val="none" w:sz="0" w:space="0" w:color="auto"/>
            <w:bottom w:val="none" w:sz="0" w:space="0" w:color="auto"/>
            <w:right w:val="none" w:sz="0" w:space="0" w:color="auto"/>
          </w:divBdr>
        </w:div>
      </w:divsChild>
    </w:div>
    <w:div w:id="989939180">
      <w:bodyDiv w:val="1"/>
      <w:marLeft w:val="0"/>
      <w:marRight w:val="0"/>
      <w:marTop w:val="0"/>
      <w:marBottom w:val="0"/>
      <w:divBdr>
        <w:top w:val="none" w:sz="0" w:space="0" w:color="auto"/>
        <w:left w:val="none" w:sz="0" w:space="0" w:color="auto"/>
        <w:bottom w:val="none" w:sz="0" w:space="0" w:color="auto"/>
        <w:right w:val="none" w:sz="0" w:space="0" w:color="auto"/>
      </w:divBdr>
    </w:div>
    <w:div w:id="1012537122">
      <w:bodyDiv w:val="1"/>
      <w:marLeft w:val="0"/>
      <w:marRight w:val="0"/>
      <w:marTop w:val="0"/>
      <w:marBottom w:val="0"/>
      <w:divBdr>
        <w:top w:val="none" w:sz="0" w:space="0" w:color="auto"/>
        <w:left w:val="none" w:sz="0" w:space="0" w:color="auto"/>
        <w:bottom w:val="none" w:sz="0" w:space="0" w:color="auto"/>
        <w:right w:val="none" w:sz="0" w:space="0" w:color="auto"/>
      </w:divBdr>
    </w:div>
    <w:div w:id="1024555605">
      <w:bodyDiv w:val="1"/>
      <w:marLeft w:val="0"/>
      <w:marRight w:val="0"/>
      <w:marTop w:val="0"/>
      <w:marBottom w:val="0"/>
      <w:divBdr>
        <w:top w:val="none" w:sz="0" w:space="0" w:color="auto"/>
        <w:left w:val="none" w:sz="0" w:space="0" w:color="auto"/>
        <w:bottom w:val="none" w:sz="0" w:space="0" w:color="auto"/>
        <w:right w:val="none" w:sz="0" w:space="0" w:color="auto"/>
      </w:divBdr>
      <w:divsChild>
        <w:div w:id="9137045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4828398">
      <w:bodyDiv w:val="1"/>
      <w:marLeft w:val="0"/>
      <w:marRight w:val="0"/>
      <w:marTop w:val="0"/>
      <w:marBottom w:val="0"/>
      <w:divBdr>
        <w:top w:val="none" w:sz="0" w:space="0" w:color="auto"/>
        <w:left w:val="none" w:sz="0" w:space="0" w:color="auto"/>
        <w:bottom w:val="none" w:sz="0" w:space="0" w:color="auto"/>
        <w:right w:val="none" w:sz="0" w:space="0" w:color="auto"/>
      </w:divBdr>
    </w:div>
    <w:div w:id="1290281548">
      <w:bodyDiv w:val="1"/>
      <w:marLeft w:val="0"/>
      <w:marRight w:val="0"/>
      <w:marTop w:val="0"/>
      <w:marBottom w:val="0"/>
      <w:divBdr>
        <w:top w:val="none" w:sz="0" w:space="0" w:color="auto"/>
        <w:left w:val="none" w:sz="0" w:space="0" w:color="auto"/>
        <w:bottom w:val="none" w:sz="0" w:space="0" w:color="auto"/>
        <w:right w:val="none" w:sz="0" w:space="0" w:color="auto"/>
      </w:divBdr>
    </w:div>
    <w:div w:id="1321302559">
      <w:bodyDiv w:val="1"/>
      <w:marLeft w:val="0"/>
      <w:marRight w:val="0"/>
      <w:marTop w:val="0"/>
      <w:marBottom w:val="0"/>
      <w:divBdr>
        <w:top w:val="none" w:sz="0" w:space="0" w:color="auto"/>
        <w:left w:val="none" w:sz="0" w:space="0" w:color="auto"/>
        <w:bottom w:val="none" w:sz="0" w:space="0" w:color="auto"/>
        <w:right w:val="none" w:sz="0" w:space="0" w:color="auto"/>
      </w:divBdr>
    </w:div>
    <w:div w:id="1409424886">
      <w:bodyDiv w:val="1"/>
      <w:marLeft w:val="0"/>
      <w:marRight w:val="0"/>
      <w:marTop w:val="0"/>
      <w:marBottom w:val="0"/>
      <w:divBdr>
        <w:top w:val="none" w:sz="0" w:space="0" w:color="auto"/>
        <w:left w:val="none" w:sz="0" w:space="0" w:color="auto"/>
        <w:bottom w:val="none" w:sz="0" w:space="0" w:color="auto"/>
        <w:right w:val="none" w:sz="0" w:space="0" w:color="auto"/>
      </w:divBdr>
    </w:div>
    <w:div w:id="1410611250">
      <w:bodyDiv w:val="1"/>
      <w:marLeft w:val="0"/>
      <w:marRight w:val="0"/>
      <w:marTop w:val="0"/>
      <w:marBottom w:val="0"/>
      <w:divBdr>
        <w:top w:val="none" w:sz="0" w:space="0" w:color="auto"/>
        <w:left w:val="none" w:sz="0" w:space="0" w:color="auto"/>
        <w:bottom w:val="none" w:sz="0" w:space="0" w:color="auto"/>
        <w:right w:val="none" w:sz="0" w:space="0" w:color="auto"/>
      </w:divBdr>
    </w:div>
    <w:div w:id="1447456935">
      <w:bodyDiv w:val="1"/>
      <w:marLeft w:val="0"/>
      <w:marRight w:val="0"/>
      <w:marTop w:val="0"/>
      <w:marBottom w:val="0"/>
      <w:divBdr>
        <w:top w:val="none" w:sz="0" w:space="0" w:color="auto"/>
        <w:left w:val="none" w:sz="0" w:space="0" w:color="auto"/>
        <w:bottom w:val="none" w:sz="0" w:space="0" w:color="auto"/>
        <w:right w:val="none" w:sz="0" w:space="0" w:color="auto"/>
      </w:divBdr>
    </w:div>
    <w:div w:id="1459302213">
      <w:bodyDiv w:val="1"/>
      <w:marLeft w:val="0"/>
      <w:marRight w:val="0"/>
      <w:marTop w:val="0"/>
      <w:marBottom w:val="0"/>
      <w:divBdr>
        <w:top w:val="none" w:sz="0" w:space="0" w:color="auto"/>
        <w:left w:val="none" w:sz="0" w:space="0" w:color="auto"/>
        <w:bottom w:val="none" w:sz="0" w:space="0" w:color="auto"/>
        <w:right w:val="none" w:sz="0" w:space="0" w:color="auto"/>
      </w:divBdr>
    </w:div>
    <w:div w:id="1498157954">
      <w:bodyDiv w:val="1"/>
      <w:marLeft w:val="0"/>
      <w:marRight w:val="0"/>
      <w:marTop w:val="0"/>
      <w:marBottom w:val="0"/>
      <w:divBdr>
        <w:top w:val="none" w:sz="0" w:space="0" w:color="auto"/>
        <w:left w:val="none" w:sz="0" w:space="0" w:color="auto"/>
        <w:bottom w:val="none" w:sz="0" w:space="0" w:color="auto"/>
        <w:right w:val="none" w:sz="0" w:space="0" w:color="auto"/>
      </w:divBdr>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 w:id="1628118525">
      <w:bodyDiv w:val="1"/>
      <w:marLeft w:val="0"/>
      <w:marRight w:val="0"/>
      <w:marTop w:val="0"/>
      <w:marBottom w:val="0"/>
      <w:divBdr>
        <w:top w:val="none" w:sz="0" w:space="0" w:color="auto"/>
        <w:left w:val="none" w:sz="0" w:space="0" w:color="auto"/>
        <w:bottom w:val="none" w:sz="0" w:space="0" w:color="auto"/>
        <w:right w:val="none" w:sz="0" w:space="0" w:color="auto"/>
      </w:divBdr>
      <w:divsChild>
        <w:div w:id="1977568206">
          <w:marLeft w:val="0"/>
          <w:marRight w:val="0"/>
          <w:marTop w:val="0"/>
          <w:marBottom w:val="0"/>
          <w:divBdr>
            <w:top w:val="none" w:sz="0" w:space="0" w:color="auto"/>
            <w:left w:val="none" w:sz="0" w:space="0" w:color="auto"/>
            <w:bottom w:val="none" w:sz="0" w:space="0" w:color="auto"/>
            <w:right w:val="none" w:sz="0" w:space="0" w:color="auto"/>
          </w:divBdr>
        </w:div>
        <w:div w:id="1714504120">
          <w:marLeft w:val="0"/>
          <w:marRight w:val="0"/>
          <w:marTop w:val="0"/>
          <w:marBottom w:val="0"/>
          <w:divBdr>
            <w:top w:val="none" w:sz="0" w:space="0" w:color="auto"/>
            <w:left w:val="none" w:sz="0" w:space="0" w:color="auto"/>
            <w:bottom w:val="none" w:sz="0" w:space="0" w:color="auto"/>
            <w:right w:val="none" w:sz="0" w:space="0" w:color="auto"/>
          </w:divBdr>
        </w:div>
        <w:div w:id="180440227">
          <w:marLeft w:val="0"/>
          <w:marRight w:val="0"/>
          <w:marTop w:val="0"/>
          <w:marBottom w:val="0"/>
          <w:divBdr>
            <w:top w:val="none" w:sz="0" w:space="0" w:color="auto"/>
            <w:left w:val="none" w:sz="0" w:space="0" w:color="auto"/>
            <w:bottom w:val="none" w:sz="0" w:space="0" w:color="auto"/>
            <w:right w:val="none" w:sz="0" w:space="0" w:color="auto"/>
          </w:divBdr>
        </w:div>
        <w:div w:id="1272662681">
          <w:marLeft w:val="0"/>
          <w:marRight w:val="0"/>
          <w:marTop w:val="0"/>
          <w:marBottom w:val="0"/>
          <w:divBdr>
            <w:top w:val="none" w:sz="0" w:space="0" w:color="auto"/>
            <w:left w:val="none" w:sz="0" w:space="0" w:color="auto"/>
            <w:bottom w:val="none" w:sz="0" w:space="0" w:color="auto"/>
            <w:right w:val="none" w:sz="0" w:space="0" w:color="auto"/>
          </w:divBdr>
        </w:div>
        <w:div w:id="1250021">
          <w:marLeft w:val="0"/>
          <w:marRight w:val="0"/>
          <w:marTop w:val="0"/>
          <w:marBottom w:val="0"/>
          <w:divBdr>
            <w:top w:val="none" w:sz="0" w:space="0" w:color="auto"/>
            <w:left w:val="none" w:sz="0" w:space="0" w:color="auto"/>
            <w:bottom w:val="none" w:sz="0" w:space="0" w:color="auto"/>
            <w:right w:val="none" w:sz="0" w:space="0" w:color="auto"/>
          </w:divBdr>
        </w:div>
      </w:divsChild>
    </w:div>
    <w:div w:id="1704357931">
      <w:bodyDiv w:val="1"/>
      <w:marLeft w:val="0"/>
      <w:marRight w:val="0"/>
      <w:marTop w:val="0"/>
      <w:marBottom w:val="0"/>
      <w:divBdr>
        <w:top w:val="none" w:sz="0" w:space="0" w:color="auto"/>
        <w:left w:val="none" w:sz="0" w:space="0" w:color="auto"/>
        <w:bottom w:val="none" w:sz="0" w:space="0" w:color="auto"/>
        <w:right w:val="none" w:sz="0" w:space="0" w:color="auto"/>
      </w:divBdr>
    </w:div>
    <w:div w:id="1821727216">
      <w:bodyDiv w:val="1"/>
      <w:marLeft w:val="0"/>
      <w:marRight w:val="0"/>
      <w:marTop w:val="0"/>
      <w:marBottom w:val="0"/>
      <w:divBdr>
        <w:top w:val="none" w:sz="0" w:space="0" w:color="auto"/>
        <w:left w:val="none" w:sz="0" w:space="0" w:color="auto"/>
        <w:bottom w:val="none" w:sz="0" w:space="0" w:color="auto"/>
        <w:right w:val="none" w:sz="0" w:space="0" w:color="auto"/>
      </w:divBdr>
    </w:div>
    <w:div w:id="1844582853">
      <w:bodyDiv w:val="1"/>
      <w:marLeft w:val="0"/>
      <w:marRight w:val="0"/>
      <w:marTop w:val="0"/>
      <w:marBottom w:val="0"/>
      <w:divBdr>
        <w:top w:val="none" w:sz="0" w:space="0" w:color="auto"/>
        <w:left w:val="none" w:sz="0" w:space="0" w:color="auto"/>
        <w:bottom w:val="none" w:sz="0" w:space="0" w:color="auto"/>
        <w:right w:val="none" w:sz="0" w:space="0" w:color="auto"/>
      </w:divBdr>
    </w:div>
    <w:div w:id="1880777487">
      <w:bodyDiv w:val="1"/>
      <w:marLeft w:val="0"/>
      <w:marRight w:val="0"/>
      <w:marTop w:val="0"/>
      <w:marBottom w:val="0"/>
      <w:divBdr>
        <w:top w:val="none" w:sz="0" w:space="0" w:color="auto"/>
        <w:left w:val="none" w:sz="0" w:space="0" w:color="auto"/>
        <w:bottom w:val="none" w:sz="0" w:space="0" w:color="auto"/>
        <w:right w:val="none" w:sz="0" w:space="0" w:color="auto"/>
      </w:divBdr>
      <w:divsChild>
        <w:div w:id="504436367">
          <w:marLeft w:val="0"/>
          <w:marRight w:val="0"/>
          <w:marTop w:val="0"/>
          <w:marBottom w:val="0"/>
          <w:divBdr>
            <w:top w:val="none" w:sz="0" w:space="0" w:color="auto"/>
            <w:left w:val="none" w:sz="0" w:space="0" w:color="auto"/>
            <w:bottom w:val="none" w:sz="0" w:space="0" w:color="auto"/>
            <w:right w:val="none" w:sz="0" w:space="0" w:color="auto"/>
          </w:divBdr>
        </w:div>
        <w:div w:id="96369009">
          <w:marLeft w:val="0"/>
          <w:marRight w:val="0"/>
          <w:marTop w:val="0"/>
          <w:marBottom w:val="0"/>
          <w:divBdr>
            <w:top w:val="none" w:sz="0" w:space="0" w:color="auto"/>
            <w:left w:val="none" w:sz="0" w:space="0" w:color="auto"/>
            <w:bottom w:val="none" w:sz="0" w:space="0" w:color="auto"/>
            <w:right w:val="none" w:sz="0" w:space="0" w:color="auto"/>
          </w:divBdr>
        </w:div>
        <w:div w:id="701979279">
          <w:marLeft w:val="0"/>
          <w:marRight w:val="0"/>
          <w:marTop w:val="0"/>
          <w:marBottom w:val="0"/>
          <w:divBdr>
            <w:top w:val="none" w:sz="0" w:space="0" w:color="auto"/>
            <w:left w:val="none" w:sz="0" w:space="0" w:color="auto"/>
            <w:bottom w:val="none" w:sz="0" w:space="0" w:color="auto"/>
            <w:right w:val="none" w:sz="0" w:space="0" w:color="auto"/>
          </w:divBdr>
        </w:div>
        <w:div w:id="1191383198">
          <w:marLeft w:val="0"/>
          <w:marRight w:val="0"/>
          <w:marTop w:val="0"/>
          <w:marBottom w:val="0"/>
          <w:divBdr>
            <w:top w:val="none" w:sz="0" w:space="0" w:color="auto"/>
            <w:left w:val="none" w:sz="0" w:space="0" w:color="auto"/>
            <w:bottom w:val="none" w:sz="0" w:space="0" w:color="auto"/>
            <w:right w:val="none" w:sz="0" w:space="0" w:color="auto"/>
          </w:divBdr>
        </w:div>
        <w:div w:id="1902909232">
          <w:marLeft w:val="0"/>
          <w:marRight w:val="0"/>
          <w:marTop w:val="0"/>
          <w:marBottom w:val="0"/>
          <w:divBdr>
            <w:top w:val="none" w:sz="0" w:space="0" w:color="auto"/>
            <w:left w:val="none" w:sz="0" w:space="0" w:color="auto"/>
            <w:bottom w:val="none" w:sz="0" w:space="0" w:color="auto"/>
            <w:right w:val="none" w:sz="0" w:space="0" w:color="auto"/>
          </w:divBdr>
        </w:div>
        <w:div w:id="625740989">
          <w:marLeft w:val="0"/>
          <w:marRight w:val="0"/>
          <w:marTop w:val="0"/>
          <w:marBottom w:val="0"/>
          <w:divBdr>
            <w:top w:val="none" w:sz="0" w:space="0" w:color="auto"/>
            <w:left w:val="none" w:sz="0" w:space="0" w:color="auto"/>
            <w:bottom w:val="none" w:sz="0" w:space="0" w:color="auto"/>
            <w:right w:val="none" w:sz="0" w:space="0" w:color="auto"/>
          </w:divBdr>
        </w:div>
        <w:div w:id="2145466742">
          <w:marLeft w:val="0"/>
          <w:marRight w:val="0"/>
          <w:marTop w:val="0"/>
          <w:marBottom w:val="0"/>
          <w:divBdr>
            <w:top w:val="none" w:sz="0" w:space="0" w:color="auto"/>
            <w:left w:val="none" w:sz="0" w:space="0" w:color="auto"/>
            <w:bottom w:val="none" w:sz="0" w:space="0" w:color="auto"/>
            <w:right w:val="none" w:sz="0" w:space="0" w:color="auto"/>
          </w:divBdr>
        </w:div>
        <w:div w:id="1050302910">
          <w:marLeft w:val="0"/>
          <w:marRight w:val="0"/>
          <w:marTop w:val="0"/>
          <w:marBottom w:val="0"/>
          <w:divBdr>
            <w:top w:val="none" w:sz="0" w:space="0" w:color="auto"/>
            <w:left w:val="none" w:sz="0" w:space="0" w:color="auto"/>
            <w:bottom w:val="none" w:sz="0" w:space="0" w:color="auto"/>
            <w:right w:val="none" w:sz="0" w:space="0" w:color="auto"/>
          </w:divBdr>
        </w:div>
        <w:div w:id="725953319">
          <w:marLeft w:val="0"/>
          <w:marRight w:val="0"/>
          <w:marTop w:val="0"/>
          <w:marBottom w:val="0"/>
          <w:divBdr>
            <w:top w:val="none" w:sz="0" w:space="0" w:color="auto"/>
            <w:left w:val="none" w:sz="0" w:space="0" w:color="auto"/>
            <w:bottom w:val="none" w:sz="0" w:space="0" w:color="auto"/>
            <w:right w:val="none" w:sz="0" w:space="0" w:color="auto"/>
          </w:divBdr>
        </w:div>
        <w:div w:id="513691401">
          <w:marLeft w:val="0"/>
          <w:marRight w:val="0"/>
          <w:marTop w:val="0"/>
          <w:marBottom w:val="0"/>
          <w:divBdr>
            <w:top w:val="none" w:sz="0" w:space="0" w:color="auto"/>
            <w:left w:val="none" w:sz="0" w:space="0" w:color="auto"/>
            <w:bottom w:val="none" w:sz="0" w:space="0" w:color="auto"/>
            <w:right w:val="none" w:sz="0" w:space="0" w:color="auto"/>
          </w:divBdr>
        </w:div>
        <w:div w:id="1006445882">
          <w:marLeft w:val="0"/>
          <w:marRight w:val="0"/>
          <w:marTop w:val="0"/>
          <w:marBottom w:val="0"/>
          <w:divBdr>
            <w:top w:val="none" w:sz="0" w:space="0" w:color="auto"/>
            <w:left w:val="none" w:sz="0" w:space="0" w:color="auto"/>
            <w:bottom w:val="none" w:sz="0" w:space="0" w:color="auto"/>
            <w:right w:val="none" w:sz="0" w:space="0" w:color="auto"/>
          </w:divBdr>
        </w:div>
        <w:div w:id="946616512">
          <w:marLeft w:val="0"/>
          <w:marRight w:val="0"/>
          <w:marTop w:val="0"/>
          <w:marBottom w:val="0"/>
          <w:divBdr>
            <w:top w:val="none" w:sz="0" w:space="0" w:color="auto"/>
            <w:left w:val="none" w:sz="0" w:space="0" w:color="auto"/>
            <w:bottom w:val="none" w:sz="0" w:space="0" w:color="auto"/>
            <w:right w:val="none" w:sz="0" w:space="0" w:color="auto"/>
          </w:divBdr>
        </w:div>
        <w:div w:id="1783304992">
          <w:marLeft w:val="0"/>
          <w:marRight w:val="0"/>
          <w:marTop w:val="0"/>
          <w:marBottom w:val="0"/>
          <w:divBdr>
            <w:top w:val="none" w:sz="0" w:space="0" w:color="auto"/>
            <w:left w:val="none" w:sz="0" w:space="0" w:color="auto"/>
            <w:bottom w:val="none" w:sz="0" w:space="0" w:color="auto"/>
            <w:right w:val="none" w:sz="0" w:space="0" w:color="auto"/>
          </w:divBdr>
        </w:div>
        <w:div w:id="1962295323">
          <w:marLeft w:val="0"/>
          <w:marRight w:val="0"/>
          <w:marTop w:val="0"/>
          <w:marBottom w:val="0"/>
          <w:divBdr>
            <w:top w:val="none" w:sz="0" w:space="0" w:color="auto"/>
            <w:left w:val="none" w:sz="0" w:space="0" w:color="auto"/>
            <w:bottom w:val="none" w:sz="0" w:space="0" w:color="auto"/>
            <w:right w:val="none" w:sz="0" w:space="0" w:color="auto"/>
          </w:divBdr>
        </w:div>
        <w:div w:id="492181098">
          <w:marLeft w:val="0"/>
          <w:marRight w:val="0"/>
          <w:marTop w:val="0"/>
          <w:marBottom w:val="0"/>
          <w:divBdr>
            <w:top w:val="none" w:sz="0" w:space="0" w:color="auto"/>
            <w:left w:val="none" w:sz="0" w:space="0" w:color="auto"/>
            <w:bottom w:val="none" w:sz="0" w:space="0" w:color="auto"/>
            <w:right w:val="none" w:sz="0" w:space="0" w:color="auto"/>
          </w:divBdr>
        </w:div>
        <w:div w:id="253174935">
          <w:marLeft w:val="0"/>
          <w:marRight w:val="0"/>
          <w:marTop w:val="0"/>
          <w:marBottom w:val="0"/>
          <w:divBdr>
            <w:top w:val="none" w:sz="0" w:space="0" w:color="auto"/>
            <w:left w:val="none" w:sz="0" w:space="0" w:color="auto"/>
            <w:bottom w:val="none" w:sz="0" w:space="0" w:color="auto"/>
            <w:right w:val="none" w:sz="0" w:space="0" w:color="auto"/>
          </w:divBdr>
        </w:div>
        <w:div w:id="2006785792">
          <w:marLeft w:val="0"/>
          <w:marRight w:val="0"/>
          <w:marTop w:val="0"/>
          <w:marBottom w:val="0"/>
          <w:divBdr>
            <w:top w:val="none" w:sz="0" w:space="0" w:color="auto"/>
            <w:left w:val="none" w:sz="0" w:space="0" w:color="auto"/>
            <w:bottom w:val="none" w:sz="0" w:space="0" w:color="auto"/>
            <w:right w:val="none" w:sz="0" w:space="0" w:color="auto"/>
          </w:divBdr>
        </w:div>
        <w:div w:id="117377673">
          <w:marLeft w:val="0"/>
          <w:marRight w:val="0"/>
          <w:marTop w:val="0"/>
          <w:marBottom w:val="0"/>
          <w:divBdr>
            <w:top w:val="none" w:sz="0" w:space="0" w:color="auto"/>
            <w:left w:val="none" w:sz="0" w:space="0" w:color="auto"/>
            <w:bottom w:val="none" w:sz="0" w:space="0" w:color="auto"/>
            <w:right w:val="none" w:sz="0" w:space="0" w:color="auto"/>
          </w:divBdr>
        </w:div>
        <w:div w:id="743450653">
          <w:marLeft w:val="0"/>
          <w:marRight w:val="0"/>
          <w:marTop w:val="0"/>
          <w:marBottom w:val="0"/>
          <w:divBdr>
            <w:top w:val="none" w:sz="0" w:space="0" w:color="auto"/>
            <w:left w:val="none" w:sz="0" w:space="0" w:color="auto"/>
            <w:bottom w:val="none" w:sz="0" w:space="0" w:color="auto"/>
            <w:right w:val="none" w:sz="0" w:space="0" w:color="auto"/>
          </w:divBdr>
        </w:div>
        <w:div w:id="1339233863">
          <w:marLeft w:val="0"/>
          <w:marRight w:val="0"/>
          <w:marTop w:val="0"/>
          <w:marBottom w:val="0"/>
          <w:divBdr>
            <w:top w:val="none" w:sz="0" w:space="0" w:color="auto"/>
            <w:left w:val="none" w:sz="0" w:space="0" w:color="auto"/>
            <w:bottom w:val="none" w:sz="0" w:space="0" w:color="auto"/>
            <w:right w:val="none" w:sz="0" w:space="0" w:color="auto"/>
          </w:divBdr>
        </w:div>
        <w:div w:id="1623414444">
          <w:marLeft w:val="0"/>
          <w:marRight w:val="0"/>
          <w:marTop w:val="0"/>
          <w:marBottom w:val="0"/>
          <w:divBdr>
            <w:top w:val="none" w:sz="0" w:space="0" w:color="auto"/>
            <w:left w:val="none" w:sz="0" w:space="0" w:color="auto"/>
            <w:bottom w:val="none" w:sz="0" w:space="0" w:color="auto"/>
            <w:right w:val="none" w:sz="0" w:space="0" w:color="auto"/>
          </w:divBdr>
        </w:div>
        <w:div w:id="1215311195">
          <w:marLeft w:val="0"/>
          <w:marRight w:val="0"/>
          <w:marTop w:val="0"/>
          <w:marBottom w:val="0"/>
          <w:divBdr>
            <w:top w:val="none" w:sz="0" w:space="0" w:color="auto"/>
            <w:left w:val="none" w:sz="0" w:space="0" w:color="auto"/>
            <w:bottom w:val="none" w:sz="0" w:space="0" w:color="auto"/>
            <w:right w:val="none" w:sz="0" w:space="0" w:color="auto"/>
          </w:divBdr>
        </w:div>
        <w:div w:id="206841788">
          <w:marLeft w:val="0"/>
          <w:marRight w:val="0"/>
          <w:marTop w:val="0"/>
          <w:marBottom w:val="0"/>
          <w:divBdr>
            <w:top w:val="none" w:sz="0" w:space="0" w:color="auto"/>
            <w:left w:val="none" w:sz="0" w:space="0" w:color="auto"/>
            <w:bottom w:val="none" w:sz="0" w:space="0" w:color="auto"/>
            <w:right w:val="none" w:sz="0" w:space="0" w:color="auto"/>
          </w:divBdr>
        </w:div>
        <w:div w:id="2116292253">
          <w:marLeft w:val="0"/>
          <w:marRight w:val="0"/>
          <w:marTop w:val="0"/>
          <w:marBottom w:val="0"/>
          <w:divBdr>
            <w:top w:val="none" w:sz="0" w:space="0" w:color="auto"/>
            <w:left w:val="none" w:sz="0" w:space="0" w:color="auto"/>
            <w:bottom w:val="none" w:sz="0" w:space="0" w:color="auto"/>
            <w:right w:val="none" w:sz="0" w:space="0" w:color="auto"/>
          </w:divBdr>
        </w:div>
        <w:div w:id="1590040859">
          <w:marLeft w:val="0"/>
          <w:marRight w:val="0"/>
          <w:marTop w:val="0"/>
          <w:marBottom w:val="0"/>
          <w:divBdr>
            <w:top w:val="none" w:sz="0" w:space="0" w:color="auto"/>
            <w:left w:val="none" w:sz="0" w:space="0" w:color="auto"/>
            <w:bottom w:val="none" w:sz="0" w:space="0" w:color="auto"/>
            <w:right w:val="none" w:sz="0" w:space="0" w:color="auto"/>
          </w:divBdr>
        </w:div>
        <w:div w:id="2108502052">
          <w:marLeft w:val="0"/>
          <w:marRight w:val="0"/>
          <w:marTop w:val="0"/>
          <w:marBottom w:val="0"/>
          <w:divBdr>
            <w:top w:val="none" w:sz="0" w:space="0" w:color="auto"/>
            <w:left w:val="none" w:sz="0" w:space="0" w:color="auto"/>
            <w:bottom w:val="none" w:sz="0" w:space="0" w:color="auto"/>
            <w:right w:val="none" w:sz="0" w:space="0" w:color="auto"/>
          </w:divBdr>
        </w:div>
        <w:div w:id="1022821808">
          <w:marLeft w:val="0"/>
          <w:marRight w:val="0"/>
          <w:marTop w:val="0"/>
          <w:marBottom w:val="0"/>
          <w:divBdr>
            <w:top w:val="none" w:sz="0" w:space="0" w:color="auto"/>
            <w:left w:val="none" w:sz="0" w:space="0" w:color="auto"/>
            <w:bottom w:val="none" w:sz="0" w:space="0" w:color="auto"/>
            <w:right w:val="none" w:sz="0" w:space="0" w:color="auto"/>
          </w:divBdr>
        </w:div>
        <w:div w:id="1915243290">
          <w:marLeft w:val="0"/>
          <w:marRight w:val="0"/>
          <w:marTop w:val="0"/>
          <w:marBottom w:val="0"/>
          <w:divBdr>
            <w:top w:val="none" w:sz="0" w:space="0" w:color="auto"/>
            <w:left w:val="none" w:sz="0" w:space="0" w:color="auto"/>
            <w:bottom w:val="none" w:sz="0" w:space="0" w:color="auto"/>
            <w:right w:val="none" w:sz="0" w:space="0" w:color="auto"/>
          </w:divBdr>
        </w:div>
        <w:div w:id="1576890909">
          <w:marLeft w:val="0"/>
          <w:marRight w:val="0"/>
          <w:marTop w:val="0"/>
          <w:marBottom w:val="0"/>
          <w:divBdr>
            <w:top w:val="none" w:sz="0" w:space="0" w:color="auto"/>
            <w:left w:val="none" w:sz="0" w:space="0" w:color="auto"/>
            <w:bottom w:val="none" w:sz="0" w:space="0" w:color="auto"/>
            <w:right w:val="none" w:sz="0" w:space="0" w:color="auto"/>
          </w:divBdr>
        </w:div>
      </w:divsChild>
    </w:div>
    <w:div w:id="1882547538">
      <w:bodyDiv w:val="1"/>
      <w:marLeft w:val="0"/>
      <w:marRight w:val="0"/>
      <w:marTop w:val="0"/>
      <w:marBottom w:val="0"/>
      <w:divBdr>
        <w:top w:val="none" w:sz="0" w:space="0" w:color="auto"/>
        <w:left w:val="none" w:sz="0" w:space="0" w:color="auto"/>
        <w:bottom w:val="none" w:sz="0" w:space="0" w:color="auto"/>
        <w:right w:val="none" w:sz="0" w:space="0" w:color="auto"/>
      </w:divBdr>
    </w:div>
    <w:div w:id="1928078174">
      <w:bodyDiv w:val="1"/>
      <w:marLeft w:val="0"/>
      <w:marRight w:val="0"/>
      <w:marTop w:val="0"/>
      <w:marBottom w:val="0"/>
      <w:divBdr>
        <w:top w:val="none" w:sz="0" w:space="0" w:color="auto"/>
        <w:left w:val="none" w:sz="0" w:space="0" w:color="auto"/>
        <w:bottom w:val="none" w:sz="0" w:space="0" w:color="auto"/>
        <w:right w:val="none" w:sz="0" w:space="0" w:color="auto"/>
      </w:divBdr>
    </w:div>
    <w:div w:id="1980524872">
      <w:bodyDiv w:val="1"/>
      <w:marLeft w:val="0"/>
      <w:marRight w:val="0"/>
      <w:marTop w:val="0"/>
      <w:marBottom w:val="0"/>
      <w:divBdr>
        <w:top w:val="none" w:sz="0" w:space="0" w:color="auto"/>
        <w:left w:val="none" w:sz="0" w:space="0" w:color="auto"/>
        <w:bottom w:val="none" w:sz="0" w:space="0" w:color="auto"/>
        <w:right w:val="none" w:sz="0" w:space="0" w:color="auto"/>
      </w:divBdr>
    </w:div>
    <w:div w:id="2020961539">
      <w:bodyDiv w:val="1"/>
      <w:marLeft w:val="0"/>
      <w:marRight w:val="0"/>
      <w:marTop w:val="0"/>
      <w:marBottom w:val="0"/>
      <w:divBdr>
        <w:top w:val="none" w:sz="0" w:space="0" w:color="auto"/>
        <w:left w:val="none" w:sz="0" w:space="0" w:color="auto"/>
        <w:bottom w:val="none" w:sz="0" w:space="0" w:color="auto"/>
        <w:right w:val="none" w:sz="0" w:space="0" w:color="auto"/>
      </w:divBdr>
    </w:div>
    <w:div w:id="2059815069">
      <w:bodyDiv w:val="1"/>
      <w:marLeft w:val="0"/>
      <w:marRight w:val="0"/>
      <w:marTop w:val="0"/>
      <w:marBottom w:val="0"/>
      <w:divBdr>
        <w:top w:val="none" w:sz="0" w:space="0" w:color="auto"/>
        <w:left w:val="none" w:sz="0" w:space="0" w:color="auto"/>
        <w:bottom w:val="none" w:sz="0" w:space="0" w:color="auto"/>
        <w:right w:val="none" w:sz="0" w:space="0" w:color="auto"/>
      </w:divBdr>
    </w:div>
    <w:div w:id="2119446639">
      <w:bodyDiv w:val="1"/>
      <w:marLeft w:val="0"/>
      <w:marRight w:val="0"/>
      <w:marTop w:val="0"/>
      <w:marBottom w:val="0"/>
      <w:divBdr>
        <w:top w:val="none" w:sz="0" w:space="0" w:color="auto"/>
        <w:left w:val="none" w:sz="0" w:space="0" w:color="auto"/>
        <w:bottom w:val="none" w:sz="0" w:space="0" w:color="auto"/>
        <w:right w:val="none" w:sz="0" w:space="0" w:color="auto"/>
      </w:divBdr>
      <w:divsChild>
        <w:div w:id="1732578874">
          <w:marLeft w:val="0"/>
          <w:marRight w:val="0"/>
          <w:marTop w:val="0"/>
          <w:marBottom w:val="0"/>
          <w:divBdr>
            <w:top w:val="none" w:sz="0" w:space="0" w:color="auto"/>
            <w:left w:val="none" w:sz="0" w:space="0" w:color="auto"/>
            <w:bottom w:val="none" w:sz="0" w:space="0" w:color="auto"/>
            <w:right w:val="none" w:sz="0" w:space="0" w:color="auto"/>
          </w:divBdr>
        </w:div>
        <w:div w:id="1259215845">
          <w:marLeft w:val="0"/>
          <w:marRight w:val="0"/>
          <w:marTop w:val="0"/>
          <w:marBottom w:val="0"/>
          <w:divBdr>
            <w:top w:val="none" w:sz="0" w:space="0" w:color="auto"/>
            <w:left w:val="none" w:sz="0" w:space="0" w:color="auto"/>
            <w:bottom w:val="none" w:sz="0" w:space="0" w:color="auto"/>
            <w:right w:val="none" w:sz="0" w:space="0" w:color="auto"/>
          </w:divBdr>
        </w:div>
        <w:div w:id="692417618">
          <w:marLeft w:val="0"/>
          <w:marRight w:val="0"/>
          <w:marTop w:val="0"/>
          <w:marBottom w:val="0"/>
          <w:divBdr>
            <w:top w:val="none" w:sz="0" w:space="0" w:color="auto"/>
            <w:left w:val="none" w:sz="0" w:space="0" w:color="auto"/>
            <w:bottom w:val="none" w:sz="0" w:space="0" w:color="auto"/>
            <w:right w:val="none" w:sz="0" w:space="0" w:color="auto"/>
          </w:divBdr>
        </w:div>
        <w:div w:id="214858996">
          <w:marLeft w:val="0"/>
          <w:marRight w:val="0"/>
          <w:marTop w:val="0"/>
          <w:marBottom w:val="0"/>
          <w:divBdr>
            <w:top w:val="none" w:sz="0" w:space="0" w:color="auto"/>
            <w:left w:val="none" w:sz="0" w:space="0" w:color="auto"/>
            <w:bottom w:val="none" w:sz="0" w:space="0" w:color="auto"/>
            <w:right w:val="none" w:sz="0" w:space="0" w:color="auto"/>
          </w:divBdr>
        </w:div>
        <w:div w:id="1076054982">
          <w:marLeft w:val="0"/>
          <w:marRight w:val="0"/>
          <w:marTop w:val="0"/>
          <w:marBottom w:val="0"/>
          <w:divBdr>
            <w:top w:val="none" w:sz="0" w:space="0" w:color="auto"/>
            <w:left w:val="none" w:sz="0" w:space="0" w:color="auto"/>
            <w:bottom w:val="none" w:sz="0" w:space="0" w:color="auto"/>
            <w:right w:val="none" w:sz="0" w:space="0" w:color="auto"/>
          </w:divBdr>
        </w:div>
        <w:div w:id="187914468">
          <w:marLeft w:val="0"/>
          <w:marRight w:val="0"/>
          <w:marTop w:val="0"/>
          <w:marBottom w:val="0"/>
          <w:divBdr>
            <w:top w:val="none" w:sz="0" w:space="0" w:color="auto"/>
            <w:left w:val="none" w:sz="0" w:space="0" w:color="auto"/>
            <w:bottom w:val="none" w:sz="0" w:space="0" w:color="auto"/>
            <w:right w:val="none" w:sz="0" w:space="0" w:color="auto"/>
          </w:divBdr>
        </w:div>
        <w:div w:id="14398374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ECA702-CD90-4100-8CBC-C6DA59B4C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12</Pages>
  <Words>1914</Words>
  <Characters>10913</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dnan Ahmed</cp:lastModifiedBy>
  <cp:revision>10</cp:revision>
  <cp:lastPrinted>2021-06-11T18:34:00Z</cp:lastPrinted>
  <dcterms:created xsi:type="dcterms:W3CDTF">2022-11-22T00:02:00Z</dcterms:created>
  <dcterms:modified xsi:type="dcterms:W3CDTF">2022-11-28T02:23:00Z</dcterms:modified>
</cp:coreProperties>
</file>